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3116A" w14:textId="77777777" w:rsidR="002763DD" w:rsidRPr="008B67C2" w:rsidRDefault="002763DD" w:rsidP="002763DD">
      <w:pPr>
        <w:autoSpaceDE w:val="0"/>
        <w:autoSpaceDN w:val="0"/>
        <w:adjustRightInd w:val="0"/>
        <w:jc w:val="center"/>
        <w:rPr>
          <w:b/>
          <w:bCs/>
          <w:color w:val="000000"/>
          <w:sz w:val="23"/>
          <w:szCs w:val="23"/>
          <w:lang w:val="tr-TR"/>
        </w:rPr>
      </w:pPr>
      <w:r w:rsidRPr="008B67C2">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7"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16700D" w:rsidRDefault="002763DD" w:rsidP="00216380">
      <w:pPr>
        <w:autoSpaceDE w:val="0"/>
        <w:autoSpaceDN w:val="0"/>
        <w:adjustRightInd w:val="0"/>
        <w:spacing w:before="240"/>
        <w:jc w:val="center"/>
        <w:rPr>
          <w:color w:val="000000"/>
          <w:sz w:val="28"/>
          <w:szCs w:val="28"/>
          <w:lang w:val="tr-TR"/>
        </w:rPr>
      </w:pPr>
      <w:r w:rsidRPr="0016700D">
        <w:rPr>
          <w:b/>
          <w:bCs/>
          <w:color w:val="000000"/>
          <w:sz w:val="28"/>
          <w:szCs w:val="28"/>
          <w:lang w:val="tr-TR"/>
        </w:rPr>
        <w:t xml:space="preserve">EGE </w:t>
      </w:r>
      <w:r w:rsidR="00C314E1">
        <w:rPr>
          <w:b/>
          <w:bCs/>
          <w:color w:val="000000"/>
          <w:sz w:val="28"/>
          <w:szCs w:val="28"/>
          <w:lang w:val="tr-TR"/>
        </w:rPr>
        <w:t>UNIVERSITY</w:t>
      </w:r>
    </w:p>
    <w:p w14:paraId="5B6F909F" w14:textId="571F4F05" w:rsidR="00DE7634" w:rsidRPr="0016700D" w:rsidRDefault="00DE7634" w:rsidP="002763DD">
      <w:pPr>
        <w:autoSpaceDE w:val="0"/>
        <w:autoSpaceDN w:val="0"/>
        <w:adjustRightInd w:val="0"/>
        <w:jc w:val="center"/>
        <w:rPr>
          <w:b/>
          <w:bCs/>
          <w:color w:val="000000"/>
          <w:sz w:val="28"/>
          <w:szCs w:val="28"/>
          <w:lang w:val="tr-TR"/>
        </w:rPr>
      </w:pPr>
      <w:r w:rsidRPr="0016700D">
        <w:rPr>
          <w:b/>
          <w:bCs/>
          <w:color w:val="000000"/>
          <w:sz w:val="28"/>
          <w:szCs w:val="28"/>
          <w:lang w:val="tr-TR"/>
        </w:rPr>
        <w:t>FACULTY OF ENGINEERING</w:t>
      </w:r>
    </w:p>
    <w:p w14:paraId="4EB5AB98" w14:textId="6CFB66ED" w:rsidR="002763DD" w:rsidRPr="0016700D" w:rsidRDefault="00A74C59" w:rsidP="002763DD">
      <w:pPr>
        <w:autoSpaceDE w:val="0"/>
        <w:autoSpaceDN w:val="0"/>
        <w:adjustRightInd w:val="0"/>
        <w:jc w:val="center"/>
        <w:rPr>
          <w:b/>
          <w:bCs/>
          <w:color w:val="000000"/>
          <w:sz w:val="28"/>
          <w:szCs w:val="28"/>
          <w:lang w:val="tr-TR"/>
        </w:rPr>
      </w:pPr>
      <w:r w:rsidRPr="0016700D">
        <w:rPr>
          <w:b/>
          <w:bCs/>
          <w:color w:val="000000"/>
          <w:sz w:val="28"/>
          <w:szCs w:val="28"/>
          <w:lang w:val="tr-TR"/>
        </w:rPr>
        <w:t>COMPUTER ENGINEERING DEPARTMENT</w:t>
      </w:r>
    </w:p>
    <w:p w14:paraId="2A84BD5D" w14:textId="77777777" w:rsidR="002763DD" w:rsidRPr="008B67C2" w:rsidRDefault="002763DD" w:rsidP="002763DD">
      <w:pPr>
        <w:autoSpaceDE w:val="0"/>
        <w:autoSpaceDN w:val="0"/>
        <w:adjustRightInd w:val="0"/>
        <w:jc w:val="center"/>
        <w:rPr>
          <w:color w:val="000000"/>
          <w:sz w:val="32"/>
          <w:szCs w:val="32"/>
          <w:lang w:val="tr-TR"/>
        </w:rPr>
      </w:pPr>
    </w:p>
    <w:p w14:paraId="517C36A9" w14:textId="2549CAB6" w:rsidR="0035637B" w:rsidRPr="0016700D" w:rsidRDefault="0035637B" w:rsidP="002763DD">
      <w:pPr>
        <w:autoSpaceDE w:val="0"/>
        <w:autoSpaceDN w:val="0"/>
        <w:adjustRightInd w:val="0"/>
        <w:jc w:val="center"/>
        <w:rPr>
          <w:b/>
          <w:bCs/>
          <w:color w:val="000000"/>
          <w:sz w:val="30"/>
          <w:szCs w:val="30"/>
          <w:lang w:val="tr-TR"/>
        </w:rPr>
      </w:pPr>
      <w:r w:rsidRPr="0016700D">
        <w:rPr>
          <w:b/>
          <w:bCs/>
          <w:color w:val="000000"/>
          <w:sz w:val="30"/>
          <w:szCs w:val="30"/>
          <w:lang w:val="tr-TR"/>
        </w:rPr>
        <w:t>204 DATA STRUCTURES (3+1)</w:t>
      </w:r>
    </w:p>
    <w:p w14:paraId="4E248796" w14:textId="77583FBF" w:rsidR="002763DD" w:rsidRPr="0016700D" w:rsidRDefault="002763DD" w:rsidP="002763DD">
      <w:pPr>
        <w:autoSpaceDE w:val="0"/>
        <w:autoSpaceDN w:val="0"/>
        <w:adjustRightInd w:val="0"/>
        <w:jc w:val="center"/>
        <w:rPr>
          <w:b/>
          <w:bCs/>
          <w:color w:val="000000"/>
          <w:sz w:val="30"/>
          <w:szCs w:val="30"/>
          <w:lang w:val="tr-TR"/>
        </w:rPr>
      </w:pPr>
      <w:r w:rsidRPr="0016700D">
        <w:rPr>
          <w:b/>
          <w:bCs/>
          <w:color w:val="000000"/>
          <w:sz w:val="30"/>
          <w:szCs w:val="30"/>
          <w:lang w:val="tr-TR"/>
        </w:rPr>
        <w:t>202</w:t>
      </w:r>
      <w:r w:rsidR="0086171C">
        <w:rPr>
          <w:b/>
          <w:bCs/>
          <w:color w:val="000000"/>
          <w:sz w:val="30"/>
          <w:szCs w:val="30"/>
          <w:lang w:val="tr-TR"/>
        </w:rPr>
        <w:t>1</w:t>
      </w:r>
      <w:r w:rsidRPr="0016700D">
        <w:rPr>
          <w:b/>
          <w:bCs/>
          <w:color w:val="000000"/>
          <w:sz w:val="30"/>
          <w:szCs w:val="30"/>
          <w:lang w:val="tr-TR"/>
        </w:rPr>
        <w:t>–202</w:t>
      </w:r>
      <w:r w:rsidR="0086171C">
        <w:rPr>
          <w:b/>
          <w:bCs/>
          <w:color w:val="000000"/>
          <w:sz w:val="30"/>
          <w:szCs w:val="30"/>
          <w:lang w:val="tr-TR"/>
        </w:rPr>
        <w:t>2</w:t>
      </w:r>
      <w:r w:rsidRPr="0016700D">
        <w:rPr>
          <w:b/>
          <w:bCs/>
          <w:color w:val="000000"/>
          <w:sz w:val="30"/>
          <w:szCs w:val="30"/>
          <w:lang w:val="tr-TR"/>
        </w:rPr>
        <w:t xml:space="preserve"> </w:t>
      </w:r>
      <w:r w:rsidR="00C13972" w:rsidRPr="0016700D">
        <w:rPr>
          <w:b/>
          <w:bCs/>
          <w:color w:val="000000"/>
          <w:sz w:val="30"/>
          <w:szCs w:val="30"/>
          <w:lang w:val="tr-TR"/>
        </w:rPr>
        <w:t>FALL SEMESTER</w:t>
      </w:r>
    </w:p>
    <w:p w14:paraId="6A726C97" w14:textId="5D577ABA" w:rsidR="002763DD" w:rsidRPr="008B67C2" w:rsidRDefault="002763DD" w:rsidP="002763DD">
      <w:pPr>
        <w:autoSpaceDE w:val="0"/>
        <w:autoSpaceDN w:val="0"/>
        <w:adjustRightInd w:val="0"/>
        <w:jc w:val="center"/>
        <w:rPr>
          <w:color w:val="000000"/>
          <w:sz w:val="32"/>
          <w:szCs w:val="32"/>
          <w:lang w:val="tr-TR"/>
        </w:rPr>
      </w:pPr>
    </w:p>
    <w:p w14:paraId="42BCDAA9" w14:textId="797D0CBA" w:rsidR="002763DD" w:rsidRDefault="00E02785" w:rsidP="002763DD">
      <w:pPr>
        <w:autoSpaceDE w:val="0"/>
        <w:autoSpaceDN w:val="0"/>
        <w:adjustRightInd w:val="0"/>
        <w:jc w:val="center"/>
        <w:rPr>
          <w:b/>
          <w:bCs/>
          <w:color w:val="000000"/>
          <w:sz w:val="32"/>
          <w:szCs w:val="32"/>
          <w:lang w:val="tr-TR"/>
        </w:rPr>
      </w:pPr>
      <w:r>
        <w:rPr>
          <w:b/>
          <w:bCs/>
          <w:color w:val="000000"/>
          <w:sz w:val="32"/>
          <w:szCs w:val="32"/>
          <w:lang w:val="tr-TR"/>
        </w:rPr>
        <w:t>PROJECT-</w:t>
      </w:r>
      <w:r w:rsidR="00817771">
        <w:rPr>
          <w:b/>
          <w:bCs/>
          <w:color w:val="000000"/>
          <w:sz w:val="32"/>
          <w:szCs w:val="32"/>
          <w:lang w:val="tr-TR"/>
        </w:rPr>
        <w:t>2</w:t>
      </w:r>
      <w:r>
        <w:rPr>
          <w:b/>
          <w:bCs/>
          <w:color w:val="000000"/>
          <w:sz w:val="32"/>
          <w:szCs w:val="32"/>
          <w:lang w:val="tr-TR"/>
        </w:rPr>
        <w:t xml:space="preserve"> REPORT</w:t>
      </w:r>
    </w:p>
    <w:p w14:paraId="1BB5F427" w14:textId="151D5FF5" w:rsidR="002763DD" w:rsidRPr="008B67C2" w:rsidRDefault="00D76A94" w:rsidP="00D76A94">
      <w:pPr>
        <w:jc w:val="center"/>
        <w:rPr>
          <w:b/>
          <w:bCs/>
          <w:color w:val="000000"/>
          <w:sz w:val="23"/>
          <w:szCs w:val="23"/>
          <w:lang w:val="tr-TR"/>
        </w:rPr>
      </w:pPr>
      <w:r w:rsidRPr="00D76A94">
        <w:rPr>
          <w:b/>
          <w:bCs/>
          <w:color w:val="000000"/>
          <w:sz w:val="32"/>
          <w:szCs w:val="32"/>
          <w:lang w:val="tr-TR"/>
        </w:rPr>
        <w:t>(</w:t>
      </w:r>
      <w:r w:rsidR="00594108">
        <w:rPr>
          <w:b/>
          <w:bCs/>
          <w:color w:val="000000"/>
          <w:sz w:val="32"/>
          <w:szCs w:val="32"/>
          <w:lang w:val="tr-TR"/>
        </w:rPr>
        <w:t>List, Stack, Queue, PQ – Priority Queue Data Structures</w:t>
      </w:r>
      <w:r w:rsidRPr="00D76A94">
        <w:rPr>
          <w:b/>
          <w:bCs/>
          <w:color w:val="000000"/>
          <w:sz w:val="32"/>
          <w:szCs w:val="32"/>
          <w:lang w:val="tr-TR"/>
        </w:rPr>
        <w:t>)</w:t>
      </w:r>
    </w:p>
    <w:p w14:paraId="394568C6" w14:textId="77777777" w:rsidR="006F0242" w:rsidRDefault="006F0242" w:rsidP="002763DD">
      <w:pPr>
        <w:jc w:val="center"/>
        <w:rPr>
          <w:b/>
          <w:sz w:val="32"/>
          <w:szCs w:val="32"/>
          <w:lang w:val="tr-TR"/>
        </w:rPr>
      </w:pPr>
    </w:p>
    <w:p w14:paraId="2E643E68" w14:textId="1A094B3F" w:rsidR="002763DD" w:rsidRPr="0016700D" w:rsidRDefault="00ED3C10" w:rsidP="002763DD">
      <w:pPr>
        <w:jc w:val="center"/>
        <w:rPr>
          <w:b/>
          <w:sz w:val="30"/>
          <w:szCs w:val="30"/>
          <w:lang w:val="tr-TR"/>
        </w:rPr>
      </w:pPr>
      <w:r w:rsidRPr="0016700D">
        <w:rPr>
          <w:b/>
          <w:sz w:val="30"/>
          <w:szCs w:val="30"/>
          <w:lang w:val="tr-TR"/>
        </w:rPr>
        <w:t>DELIVERY</w:t>
      </w:r>
      <w:r w:rsidR="002763DD" w:rsidRPr="0016700D">
        <w:rPr>
          <w:b/>
          <w:sz w:val="30"/>
          <w:szCs w:val="30"/>
          <w:lang w:val="tr-TR"/>
        </w:rPr>
        <w:t xml:space="preserve"> </w:t>
      </w:r>
      <w:r w:rsidRPr="0016700D">
        <w:rPr>
          <w:b/>
          <w:sz w:val="30"/>
          <w:szCs w:val="30"/>
          <w:lang w:val="tr-TR"/>
        </w:rPr>
        <w:t>DATE</w:t>
      </w:r>
    </w:p>
    <w:p w14:paraId="56BAE523" w14:textId="1B682424" w:rsidR="002763DD" w:rsidRPr="0016700D" w:rsidRDefault="0086171C" w:rsidP="002763DD">
      <w:pPr>
        <w:jc w:val="center"/>
        <w:rPr>
          <w:sz w:val="26"/>
          <w:szCs w:val="26"/>
          <w:lang w:val="tr-TR"/>
        </w:rPr>
      </w:pPr>
      <w:r>
        <w:rPr>
          <w:sz w:val="26"/>
          <w:szCs w:val="26"/>
          <w:lang w:val="tr-TR"/>
        </w:rPr>
        <w:t>04</w:t>
      </w:r>
      <w:r w:rsidR="00ED3C10" w:rsidRPr="0016700D">
        <w:rPr>
          <w:sz w:val="26"/>
          <w:szCs w:val="26"/>
          <w:lang w:val="tr-TR"/>
        </w:rPr>
        <w:t>/</w:t>
      </w:r>
      <w:r w:rsidR="005E797E">
        <w:rPr>
          <w:sz w:val="26"/>
          <w:szCs w:val="26"/>
          <w:lang w:val="tr-TR"/>
        </w:rPr>
        <w:t>01</w:t>
      </w:r>
      <w:r w:rsidR="00ED3C10" w:rsidRPr="0016700D">
        <w:rPr>
          <w:sz w:val="26"/>
          <w:szCs w:val="26"/>
          <w:lang w:val="tr-TR"/>
        </w:rPr>
        <w:t>/</w:t>
      </w:r>
      <w:r w:rsidR="005E797E">
        <w:rPr>
          <w:sz w:val="26"/>
          <w:szCs w:val="26"/>
          <w:lang w:val="tr-TR"/>
        </w:rPr>
        <w:t>202</w:t>
      </w:r>
      <w:r>
        <w:rPr>
          <w:sz w:val="26"/>
          <w:szCs w:val="26"/>
          <w:lang w:val="tr-TR"/>
        </w:rPr>
        <w:t>2</w:t>
      </w:r>
    </w:p>
    <w:p w14:paraId="5AF542E2" w14:textId="77777777" w:rsidR="002763DD" w:rsidRPr="008B67C2" w:rsidRDefault="002763DD" w:rsidP="002763DD">
      <w:pPr>
        <w:jc w:val="center"/>
        <w:rPr>
          <w:b/>
          <w:sz w:val="32"/>
          <w:szCs w:val="32"/>
          <w:lang w:val="tr-TR"/>
        </w:rPr>
      </w:pPr>
    </w:p>
    <w:p w14:paraId="0E13C9C5" w14:textId="28A53440" w:rsidR="002763DD" w:rsidRPr="0016700D" w:rsidRDefault="00C561A9" w:rsidP="002763DD">
      <w:pPr>
        <w:jc w:val="center"/>
        <w:rPr>
          <w:b/>
          <w:sz w:val="30"/>
          <w:szCs w:val="30"/>
          <w:lang w:val="tr-TR"/>
        </w:rPr>
      </w:pPr>
      <w:r w:rsidRPr="0016700D">
        <w:rPr>
          <w:b/>
          <w:sz w:val="30"/>
          <w:szCs w:val="30"/>
          <w:lang w:val="tr-TR"/>
        </w:rPr>
        <w:t>PREPARED BY</w:t>
      </w:r>
    </w:p>
    <w:p w14:paraId="30BC8C6D" w14:textId="75C73BF6" w:rsidR="00CE11AB" w:rsidRPr="0016700D" w:rsidRDefault="00974919" w:rsidP="005F1E60">
      <w:pPr>
        <w:jc w:val="center"/>
        <w:rPr>
          <w:sz w:val="26"/>
          <w:szCs w:val="26"/>
          <w:lang w:val="tr-TR"/>
        </w:rPr>
      </w:pPr>
      <w:r>
        <w:rPr>
          <w:sz w:val="26"/>
          <w:szCs w:val="26"/>
          <w:lang w:val="tr-TR"/>
        </w:rPr>
        <w:t>05190000114</w:t>
      </w:r>
      <w:r w:rsidR="00C561A9" w:rsidRPr="0016700D">
        <w:rPr>
          <w:sz w:val="26"/>
          <w:szCs w:val="26"/>
          <w:lang w:val="tr-TR"/>
        </w:rPr>
        <w:t xml:space="preserve">, </w:t>
      </w:r>
      <w:r>
        <w:rPr>
          <w:sz w:val="26"/>
          <w:szCs w:val="26"/>
          <w:lang w:val="tr-TR"/>
        </w:rPr>
        <w:t>MAHMUT ÇELİK</w:t>
      </w:r>
    </w:p>
    <w:p w14:paraId="731C3D4D" w14:textId="7F871668" w:rsidR="00ED3C10" w:rsidRDefault="00ED3C10" w:rsidP="00817771"/>
    <w:p w14:paraId="5F7FF684" w14:textId="67FF232B" w:rsidR="0016700D" w:rsidRDefault="0016700D" w:rsidP="005F1E60">
      <w:pPr>
        <w:jc w:val="center"/>
      </w:pPr>
    </w:p>
    <w:p w14:paraId="41F51079" w14:textId="1345E811" w:rsidR="00E07DAD" w:rsidRDefault="00E07DAD" w:rsidP="005F1E60">
      <w:pPr>
        <w:jc w:val="cente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Default="00590231">
          <w:pPr>
            <w:pStyle w:val="TBal"/>
          </w:pPr>
          <w:r>
            <w:t>İçindekiler</w:t>
          </w:r>
        </w:p>
        <w:p w14:paraId="7BD41FCE" w14:textId="580338CF" w:rsidR="000401AF" w:rsidRDefault="00590231">
          <w:pPr>
            <w:pStyle w:val="T2"/>
            <w:tabs>
              <w:tab w:val="right" w:leader="dot" w:pos="9062"/>
            </w:tabs>
            <w:rPr>
              <w:rFonts w:eastAsiaTheme="minorEastAsia"/>
              <w:noProof/>
              <w:lang w:val="tr-TR" w:eastAsia="tr-TR" w:bidi="ar-SA"/>
            </w:rPr>
          </w:pPr>
          <w:r>
            <w:fldChar w:fldCharType="begin"/>
          </w:r>
          <w:r>
            <w:instrText xml:space="preserve"> TOC \o "1-3" \h \z \u </w:instrText>
          </w:r>
          <w:r>
            <w:fldChar w:fldCharType="separate"/>
          </w:r>
          <w:hyperlink w:anchor="_Toc91168778" w:history="1">
            <w:r w:rsidR="000401AF" w:rsidRPr="00A71723">
              <w:rPr>
                <w:rStyle w:val="Kpr"/>
                <w:noProof/>
              </w:rPr>
              <w:t>1.a Bileşik Veri Yapısı için Ön Çalışma</w:t>
            </w:r>
            <w:r w:rsidR="000401AF">
              <w:rPr>
                <w:noProof/>
                <w:webHidden/>
              </w:rPr>
              <w:tab/>
            </w:r>
            <w:r w:rsidR="000401AF">
              <w:rPr>
                <w:noProof/>
                <w:webHidden/>
              </w:rPr>
              <w:fldChar w:fldCharType="begin"/>
            </w:r>
            <w:r w:rsidR="000401AF">
              <w:rPr>
                <w:noProof/>
                <w:webHidden/>
              </w:rPr>
              <w:instrText xml:space="preserve"> PAGEREF _Toc91168778 \h </w:instrText>
            </w:r>
            <w:r w:rsidR="000401AF">
              <w:rPr>
                <w:noProof/>
                <w:webHidden/>
              </w:rPr>
            </w:r>
            <w:r w:rsidR="000401AF">
              <w:rPr>
                <w:noProof/>
                <w:webHidden/>
              </w:rPr>
              <w:fldChar w:fldCharType="separate"/>
            </w:r>
            <w:r w:rsidR="008905AF">
              <w:rPr>
                <w:noProof/>
                <w:webHidden/>
              </w:rPr>
              <w:t>2</w:t>
            </w:r>
            <w:r w:rsidR="000401AF">
              <w:rPr>
                <w:noProof/>
                <w:webHidden/>
              </w:rPr>
              <w:fldChar w:fldCharType="end"/>
            </w:r>
          </w:hyperlink>
        </w:p>
        <w:p w14:paraId="13D52689" w14:textId="7D071C5B" w:rsidR="000401AF" w:rsidRDefault="00944EB2">
          <w:pPr>
            <w:pStyle w:val="T2"/>
            <w:tabs>
              <w:tab w:val="right" w:leader="dot" w:pos="9062"/>
            </w:tabs>
            <w:rPr>
              <w:rFonts w:eastAsiaTheme="minorEastAsia"/>
              <w:noProof/>
              <w:lang w:val="tr-TR" w:eastAsia="tr-TR" w:bidi="ar-SA"/>
            </w:rPr>
          </w:pPr>
          <w:hyperlink w:anchor="_Toc91168779" w:history="1">
            <w:r w:rsidR="000401AF" w:rsidRPr="00A71723">
              <w:rPr>
                <w:rStyle w:val="Kpr"/>
                <w:noProof/>
              </w:rPr>
              <w:t>1.b Bileşik Veri Yapısı Kodlama ve Çalıştırma</w:t>
            </w:r>
            <w:r w:rsidR="000401AF">
              <w:rPr>
                <w:noProof/>
                <w:webHidden/>
              </w:rPr>
              <w:tab/>
            </w:r>
            <w:r w:rsidR="000401AF">
              <w:rPr>
                <w:noProof/>
                <w:webHidden/>
              </w:rPr>
              <w:fldChar w:fldCharType="begin"/>
            </w:r>
            <w:r w:rsidR="000401AF">
              <w:rPr>
                <w:noProof/>
                <w:webHidden/>
              </w:rPr>
              <w:instrText xml:space="preserve"> PAGEREF _Toc91168779 \h </w:instrText>
            </w:r>
            <w:r w:rsidR="000401AF">
              <w:rPr>
                <w:noProof/>
                <w:webHidden/>
              </w:rPr>
            </w:r>
            <w:r w:rsidR="000401AF">
              <w:rPr>
                <w:noProof/>
                <w:webHidden/>
              </w:rPr>
              <w:fldChar w:fldCharType="separate"/>
            </w:r>
            <w:r w:rsidR="008905AF">
              <w:rPr>
                <w:noProof/>
                <w:webHidden/>
              </w:rPr>
              <w:t>2</w:t>
            </w:r>
            <w:r w:rsidR="000401AF">
              <w:rPr>
                <w:noProof/>
                <w:webHidden/>
              </w:rPr>
              <w:fldChar w:fldCharType="end"/>
            </w:r>
          </w:hyperlink>
        </w:p>
        <w:p w14:paraId="7334239E" w14:textId="4A0DE38E" w:rsidR="000401AF" w:rsidRDefault="00944EB2">
          <w:pPr>
            <w:pStyle w:val="T3"/>
            <w:tabs>
              <w:tab w:val="right" w:leader="dot" w:pos="9062"/>
            </w:tabs>
            <w:rPr>
              <w:rFonts w:eastAsiaTheme="minorEastAsia"/>
              <w:noProof/>
              <w:lang w:val="tr-TR" w:eastAsia="tr-TR" w:bidi="ar-SA"/>
            </w:rPr>
          </w:pPr>
          <w:hyperlink w:anchor="_Toc91168780" w:history="1">
            <w:r w:rsidR="000401AF" w:rsidRPr="00A71723">
              <w:rPr>
                <w:rStyle w:val="Kpr"/>
                <w:noProof/>
              </w:rPr>
              <w:t>1.b.1 Kaynak Kod</w:t>
            </w:r>
            <w:r w:rsidR="000401AF">
              <w:rPr>
                <w:noProof/>
                <w:webHidden/>
              </w:rPr>
              <w:tab/>
            </w:r>
            <w:r w:rsidR="000401AF">
              <w:rPr>
                <w:noProof/>
                <w:webHidden/>
              </w:rPr>
              <w:fldChar w:fldCharType="begin"/>
            </w:r>
            <w:r w:rsidR="000401AF">
              <w:rPr>
                <w:noProof/>
                <w:webHidden/>
              </w:rPr>
              <w:instrText xml:space="preserve"> PAGEREF _Toc91168780 \h </w:instrText>
            </w:r>
            <w:r w:rsidR="000401AF">
              <w:rPr>
                <w:noProof/>
                <w:webHidden/>
              </w:rPr>
            </w:r>
            <w:r w:rsidR="000401AF">
              <w:rPr>
                <w:noProof/>
                <w:webHidden/>
              </w:rPr>
              <w:fldChar w:fldCharType="separate"/>
            </w:r>
            <w:r w:rsidR="008905AF">
              <w:rPr>
                <w:noProof/>
                <w:webHidden/>
              </w:rPr>
              <w:t>2</w:t>
            </w:r>
            <w:r w:rsidR="000401AF">
              <w:rPr>
                <w:noProof/>
                <w:webHidden/>
              </w:rPr>
              <w:fldChar w:fldCharType="end"/>
            </w:r>
          </w:hyperlink>
        </w:p>
        <w:p w14:paraId="32475A09" w14:textId="284F12D0" w:rsidR="000401AF" w:rsidRDefault="00944EB2">
          <w:pPr>
            <w:pStyle w:val="T3"/>
            <w:tabs>
              <w:tab w:val="right" w:leader="dot" w:pos="9062"/>
            </w:tabs>
            <w:rPr>
              <w:rFonts w:eastAsiaTheme="minorEastAsia"/>
              <w:noProof/>
              <w:lang w:val="tr-TR" w:eastAsia="tr-TR" w:bidi="ar-SA"/>
            </w:rPr>
          </w:pPr>
          <w:hyperlink w:anchor="_Toc91168781" w:history="1">
            <w:r w:rsidR="000401AF" w:rsidRPr="00A71723">
              <w:rPr>
                <w:rStyle w:val="Kpr"/>
                <w:noProof/>
              </w:rPr>
              <w:t>1.b.2 Ekran görüntüleri</w:t>
            </w:r>
            <w:r w:rsidR="000401AF">
              <w:rPr>
                <w:noProof/>
                <w:webHidden/>
              </w:rPr>
              <w:tab/>
            </w:r>
            <w:r w:rsidR="000401AF">
              <w:rPr>
                <w:noProof/>
                <w:webHidden/>
              </w:rPr>
              <w:fldChar w:fldCharType="begin"/>
            </w:r>
            <w:r w:rsidR="000401AF">
              <w:rPr>
                <w:noProof/>
                <w:webHidden/>
              </w:rPr>
              <w:instrText xml:space="preserve"> PAGEREF _Toc91168781 \h </w:instrText>
            </w:r>
            <w:r w:rsidR="000401AF">
              <w:rPr>
                <w:noProof/>
                <w:webHidden/>
              </w:rPr>
            </w:r>
            <w:r w:rsidR="000401AF">
              <w:rPr>
                <w:noProof/>
                <w:webHidden/>
              </w:rPr>
              <w:fldChar w:fldCharType="separate"/>
            </w:r>
            <w:r w:rsidR="008905AF">
              <w:rPr>
                <w:noProof/>
                <w:webHidden/>
              </w:rPr>
              <w:t>5</w:t>
            </w:r>
            <w:r w:rsidR="000401AF">
              <w:rPr>
                <w:noProof/>
                <w:webHidden/>
              </w:rPr>
              <w:fldChar w:fldCharType="end"/>
            </w:r>
          </w:hyperlink>
        </w:p>
        <w:p w14:paraId="7655EC00" w14:textId="7D0A9779" w:rsidR="000401AF" w:rsidRDefault="00944EB2">
          <w:pPr>
            <w:pStyle w:val="T3"/>
            <w:tabs>
              <w:tab w:val="right" w:leader="dot" w:pos="9062"/>
            </w:tabs>
            <w:rPr>
              <w:rFonts w:eastAsiaTheme="minorEastAsia"/>
              <w:noProof/>
              <w:lang w:val="tr-TR" w:eastAsia="tr-TR" w:bidi="ar-SA"/>
            </w:rPr>
          </w:pPr>
          <w:hyperlink w:anchor="_Toc91168782" w:history="1">
            <w:r w:rsidR="000401AF" w:rsidRPr="00A71723">
              <w:rPr>
                <w:rStyle w:val="Kpr"/>
                <w:noProof/>
              </w:rPr>
              <w:t>1.b.3 Veri Yapıları ve Açıklama</w:t>
            </w:r>
            <w:r w:rsidR="000401AF">
              <w:rPr>
                <w:noProof/>
                <w:webHidden/>
              </w:rPr>
              <w:tab/>
            </w:r>
            <w:r w:rsidR="000401AF">
              <w:rPr>
                <w:noProof/>
                <w:webHidden/>
              </w:rPr>
              <w:fldChar w:fldCharType="begin"/>
            </w:r>
            <w:r w:rsidR="000401AF">
              <w:rPr>
                <w:noProof/>
                <w:webHidden/>
              </w:rPr>
              <w:instrText xml:space="preserve"> PAGEREF _Toc91168782 \h </w:instrText>
            </w:r>
            <w:r w:rsidR="000401AF">
              <w:rPr>
                <w:noProof/>
                <w:webHidden/>
              </w:rPr>
            </w:r>
            <w:r w:rsidR="000401AF">
              <w:rPr>
                <w:noProof/>
                <w:webHidden/>
              </w:rPr>
              <w:fldChar w:fldCharType="separate"/>
            </w:r>
            <w:r w:rsidR="008905AF">
              <w:rPr>
                <w:noProof/>
                <w:webHidden/>
              </w:rPr>
              <w:t>5</w:t>
            </w:r>
            <w:r w:rsidR="000401AF">
              <w:rPr>
                <w:noProof/>
                <w:webHidden/>
              </w:rPr>
              <w:fldChar w:fldCharType="end"/>
            </w:r>
          </w:hyperlink>
        </w:p>
        <w:p w14:paraId="594BA8F2" w14:textId="65D361F8" w:rsidR="000401AF" w:rsidRDefault="00944EB2">
          <w:pPr>
            <w:pStyle w:val="T2"/>
            <w:tabs>
              <w:tab w:val="right" w:leader="dot" w:pos="9062"/>
            </w:tabs>
            <w:rPr>
              <w:rFonts w:eastAsiaTheme="minorEastAsia"/>
              <w:noProof/>
              <w:lang w:val="tr-TR" w:eastAsia="tr-TR" w:bidi="ar-SA"/>
            </w:rPr>
          </w:pPr>
          <w:hyperlink w:anchor="_Toc91168783" w:history="1">
            <w:r w:rsidR="000401AF" w:rsidRPr="00A71723">
              <w:rPr>
                <w:rStyle w:val="Kpr"/>
                <w:noProof/>
              </w:rPr>
              <w:t>1.c Bileşik Veri Yapısı Bilgi Çıkarma</w:t>
            </w:r>
            <w:r w:rsidR="000401AF">
              <w:rPr>
                <w:noProof/>
                <w:webHidden/>
              </w:rPr>
              <w:tab/>
            </w:r>
            <w:r w:rsidR="000401AF">
              <w:rPr>
                <w:noProof/>
                <w:webHidden/>
              </w:rPr>
              <w:fldChar w:fldCharType="begin"/>
            </w:r>
            <w:r w:rsidR="000401AF">
              <w:rPr>
                <w:noProof/>
                <w:webHidden/>
              </w:rPr>
              <w:instrText xml:space="preserve"> PAGEREF _Toc91168783 \h </w:instrText>
            </w:r>
            <w:r w:rsidR="000401AF">
              <w:rPr>
                <w:noProof/>
                <w:webHidden/>
              </w:rPr>
            </w:r>
            <w:r w:rsidR="000401AF">
              <w:rPr>
                <w:noProof/>
                <w:webHidden/>
              </w:rPr>
              <w:fldChar w:fldCharType="separate"/>
            </w:r>
            <w:r w:rsidR="008905AF">
              <w:rPr>
                <w:noProof/>
                <w:webHidden/>
              </w:rPr>
              <w:t>5</w:t>
            </w:r>
            <w:r w:rsidR="000401AF">
              <w:rPr>
                <w:noProof/>
                <w:webHidden/>
              </w:rPr>
              <w:fldChar w:fldCharType="end"/>
            </w:r>
          </w:hyperlink>
        </w:p>
        <w:p w14:paraId="469D29F3" w14:textId="723DB5CE" w:rsidR="000401AF" w:rsidRDefault="00944EB2">
          <w:pPr>
            <w:pStyle w:val="T3"/>
            <w:tabs>
              <w:tab w:val="right" w:leader="dot" w:pos="9062"/>
            </w:tabs>
            <w:rPr>
              <w:rFonts w:eastAsiaTheme="minorEastAsia"/>
              <w:noProof/>
              <w:lang w:val="tr-TR" w:eastAsia="tr-TR" w:bidi="ar-SA"/>
            </w:rPr>
          </w:pPr>
          <w:hyperlink w:anchor="_Toc91168784" w:history="1">
            <w:r w:rsidR="000401AF" w:rsidRPr="00A71723">
              <w:rPr>
                <w:rStyle w:val="Kpr"/>
                <w:noProof/>
              </w:rPr>
              <w:t>1.c.1 Kaynak Kod</w:t>
            </w:r>
            <w:r w:rsidR="000401AF">
              <w:rPr>
                <w:noProof/>
                <w:webHidden/>
              </w:rPr>
              <w:tab/>
            </w:r>
            <w:r w:rsidR="000401AF">
              <w:rPr>
                <w:noProof/>
                <w:webHidden/>
              </w:rPr>
              <w:fldChar w:fldCharType="begin"/>
            </w:r>
            <w:r w:rsidR="000401AF">
              <w:rPr>
                <w:noProof/>
                <w:webHidden/>
              </w:rPr>
              <w:instrText xml:space="preserve"> PAGEREF _Toc91168784 \h </w:instrText>
            </w:r>
            <w:r w:rsidR="000401AF">
              <w:rPr>
                <w:noProof/>
                <w:webHidden/>
              </w:rPr>
            </w:r>
            <w:r w:rsidR="000401AF">
              <w:rPr>
                <w:noProof/>
                <w:webHidden/>
              </w:rPr>
              <w:fldChar w:fldCharType="separate"/>
            </w:r>
            <w:r w:rsidR="008905AF">
              <w:rPr>
                <w:noProof/>
                <w:webHidden/>
              </w:rPr>
              <w:t>5</w:t>
            </w:r>
            <w:r w:rsidR="000401AF">
              <w:rPr>
                <w:noProof/>
                <w:webHidden/>
              </w:rPr>
              <w:fldChar w:fldCharType="end"/>
            </w:r>
          </w:hyperlink>
        </w:p>
        <w:p w14:paraId="165F278C" w14:textId="4CF63BB3" w:rsidR="000401AF" w:rsidRDefault="00944EB2">
          <w:pPr>
            <w:pStyle w:val="T3"/>
            <w:tabs>
              <w:tab w:val="right" w:leader="dot" w:pos="9062"/>
            </w:tabs>
            <w:rPr>
              <w:rFonts w:eastAsiaTheme="minorEastAsia"/>
              <w:noProof/>
              <w:lang w:val="tr-TR" w:eastAsia="tr-TR" w:bidi="ar-SA"/>
            </w:rPr>
          </w:pPr>
          <w:hyperlink w:anchor="_Toc91168785" w:history="1">
            <w:r w:rsidR="000401AF" w:rsidRPr="00A71723">
              <w:rPr>
                <w:rStyle w:val="Kpr"/>
                <w:noProof/>
              </w:rPr>
              <w:t>1.c.2 Ekran görüntüleri</w:t>
            </w:r>
            <w:r w:rsidR="000401AF">
              <w:rPr>
                <w:noProof/>
                <w:webHidden/>
              </w:rPr>
              <w:tab/>
            </w:r>
            <w:r w:rsidR="000401AF">
              <w:rPr>
                <w:noProof/>
                <w:webHidden/>
              </w:rPr>
              <w:fldChar w:fldCharType="begin"/>
            </w:r>
            <w:r w:rsidR="000401AF">
              <w:rPr>
                <w:noProof/>
                <w:webHidden/>
              </w:rPr>
              <w:instrText xml:space="preserve"> PAGEREF _Toc91168785 \h </w:instrText>
            </w:r>
            <w:r w:rsidR="000401AF">
              <w:rPr>
                <w:noProof/>
                <w:webHidden/>
              </w:rPr>
            </w:r>
            <w:r w:rsidR="000401AF">
              <w:rPr>
                <w:noProof/>
                <w:webHidden/>
              </w:rPr>
              <w:fldChar w:fldCharType="separate"/>
            </w:r>
            <w:r w:rsidR="008905AF">
              <w:rPr>
                <w:noProof/>
                <w:webHidden/>
              </w:rPr>
              <w:t>6</w:t>
            </w:r>
            <w:r w:rsidR="000401AF">
              <w:rPr>
                <w:noProof/>
                <w:webHidden/>
              </w:rPr>
              <w:fldChar w:fldCharType="end"/>
            </w:r>
          </w:hyperlink>
        </w:p>
        <w:p w14:paraId="5B7CD849" w14:textId="3BB4F959" w:rsidR="000401AF" w:rsidRDefault="00944EB2">
          <w:pPr>
            <w:pStyle w:val="T2"/>
            <w:tabs>
              <w:tab w:val="right" w:leader="dot" w:pos="9062"/>
            </w:tabs>
            <w:rPr>
              <w:rFonts w:eastAsiaTheme="minorEastAsia"/>
              <w:noProof/>
              <w:lang w:val="tr-TR" w:eastAsia="tr-TR" w:bidi="ar-SA"/>
            </w:rPr>
          </w:pPr>
          <w:hyperlink w:anchor="_Toc91168786" w:history="1">
            <w:r w:rsidR="000401AF" w:rsidRPr="00A71723">
              <w:rPr>
                <w:rStyle w:val="Kpr"/>
                <w:noProof/>
              </w:rPr>
              <w:t>2.a Yığıt</w:t>
            </w:r>
            <w:r w:rsidR="000401AF">
              <w:rPr>
                <w:noProof/>
                <w:webHidden/>
              </w:rPr>
              <w:tab/>
            </w:r>
            <w:r w:rsidR="000401AF">
              <w:rPr>
                <w:noProof/>
                <w:webHidden/>
              </w:rPr>
              <w:fldChar w:fldCharType="begin"/>
            </w:r>
            <w:r w:rsidR="000401AF">
              <w:rPr>
                <w:noProof/>
                <w:webHidden/>
              </w:rPr>
              <w:instrText xml:space="preserve"> PAGEREF _Toc91168786 \h </w:instrText>
            </w:r>
            <w:r w:rsidR="000401AF">
              <w:rPr>
                <w:noProof/>
                <w:webHidden/>
              </w:rPr>
            </w:r>
            <w:r w:rsidR="000401AF">
              <w:rPr>
                <w:noProof/>
                <w:webHidden/>
              </w:rPr>
              <w:fldChar w:fldCharType="separate"/>
            </w:r>
            <w:r w:rsidR="008905AF">
              <w:rPr>
                <w:noProof/>
                <w:webHidden/>
              </w:rPr>
              <w:t>6</w:t>
            </w:r>
            <w:r w:rsidR="000401AF">
              <w:rPr>
                <w:noProof/>
                <w:webHidden/>
              </w:rPr>
              <w:fldChar w:fldCharType="end"/>
            </w:r>
          </w:hyperlink>
        </w:p>
        <w:p w14:paraId="5F824BB9" w14:textId="7C8F7D24" w:rsidR="000401AF" w:rsidRDefault="00944EB2">
          <w:pPr>
            <w:pStyle w:val="T3"/>
            <w:tabs>
              <w:tab w:val="right" w:leader="dot" w:pos="9062"/>
            </w:tabs>
            <w:rPr>
              <w:rFonts w:eastAsiaTheme="minorEastAsia"/>
              <w:noProof/>
              <w:lang w:val="tr-TR" w:eastAsia="tr-TR" w:bidi="ar-SA"/>
            </w:rPr>
          </w:pPr>
          <w:hyperlink w:anchor="_Toc91168787" w:history="1">
            <w:r w:rsidR="000401AF" w:rsidRPr="00A71723">
              <w:rPr>
                <w:rStyle w:val="Kpr"/>
                <w:noProof/>
              </w:rPr>
              <w:t>2.a.1 Kaynak Kod</w:t>
            </w:r>
            <w:r w:rsidR="000401AF">
              <w:rPr>
                <w:noProof/>
                <w:webHidden/>
              </w:rPr>
              <w:tab/>
            </w:r>
            <w:r w:rsidR="000401AF">
              <w:rPr>
                <w:noProof/>
                <w:webHidden/>
              </w:rPr>
              <w:fldChar w:fldCharType="begin"/>
            </w:r>
            <w:r w:rsidR="000401AF">
              <w:rPr>
                <w:noProof/>
                <w:webHidden/>
              </w:rPr>
              <w:instrText xml:space="preserve"> PAGEREF _Toc91168787 \h </w:instrText>
            </w:r>
            <w:r w:rsidR="000401AF">
              <w:rPr>
                <w:noProof/>
                <w:webHidden/>
              </w:rPr>
            </w:r>
            <w:r w:rsidR="000401AF">
              <w:rPr>
                <w:noProof/>
                <w:webHidden/>
              </w:rPr>
              <w:fldChar w:fldCharType="separate"/>
            </w:r>
            <w:r w:rsidR="008905AF">
              <w:rPr>
                <w:noProof/>
                <w:webHidden/>
              </w:rPr>
              <w:t>6</w:t>
            </w:r>
            <w:r w:rsidR="000401AF">
              <w:rPr>
                <w:noProof/>
                <w:webHidden/>
              </w:rPr>
              <w:fldChar w:fldCharType="end"/>
            </w:r>
          </w:hyperlink>
        </w:p>
        <w:p w14:paraId="249FE4EE" w14:textId="5DA29DE6" w:rsidR="000401AF" w:rsidRDefault="00944EB2">
          <w:pPr>
            <w:pStyle w:val="T3"/>
            <w:tabs>
              <w:tab w:val="right" w:leader="dot" w:pos="9062"/>
            </w:tabs>
            <w:rPr>
              <w:rFonts w:eastAsiaTheme="minorEastAsia"/>
              <w:noProof/>
              <w:lang w:val="tr-TR" w:eastAsia="tr-TR" w:bidi="ar-SA"/>
            </w:rPr>
          </w:pPr>
          <w:hyperlink w:anchor="_Toc91168788" w:history="1">
            <w:r w:rsidR="000401AF" w:rsidRPr="00A71723">
              <w:rPr>
                <w:rStyle w:val="Kpr"/>
                <w:noProof/>
              </w:rPr>
              <w:t>2.a.2 Ekran görüntüleri</w:t>
            </w:r>
            <w:r w:rsidR="000401AF">
              <w:rPr>
                <w:noProof/>
                <w:webHidden/>
              </w:rPr>
              <w:tab/>
            </w:r>
            <w:r w:rsidR="000401AF">
              <w:rPr>
                <w:noProof/>
                <w:webHidden/>
              </w:rPr>
              <w:fldChar w:fldCharType="begin"/>
            </w:r>
            <w:r w:rsidR="000401AF">
              <w:rPr>
                <w:noProof/>
                <w:webHidden/>
              </w:rPr>
              <w:instrText xml:space="preserve"> PAGEREF _Toc91168788 \h </w:instrText>
            </w:r>
            <w:r w:rsidR="000401AF">
              <w:rPr>
                <w:noProof/>
                <w:webHidden/>
              </w:rPr>
            </w:r>
            <w:r w:rsidR="000401AF">
              <w:rPr>
                <w:noProof/>
                <w:webHidden/>
              </w:rPr>
              <w:fldChar w:fldCharType="separate"/>
            </w:r>
            <w:r w:rsidR="008905AF">
              <w:rPr>
                <w:noProof/>
                <w:webHidden/>
              </w:rPr>
              <w:t>8</w:t>
            </w:r>
            <w:r w:rsidR="000401AF">
              <w:rPr>
                <w:noProof/>
                <w:webHidden/>
              </w:rPr>
              <w:fldChar w:fldCharType="end"/>
            </w:r>
          </w:hyperlink>
        </w:p>
        <w:p w14:paraId="251E4771" w14:textId="7C525F46" w:rsidR="000401AF" w:rsidRDefault="00944EB2">
          <w:pPr>
            <w:pStyle w:val="T2"/>
            <w:tabs>
              <w:tab w:val="right" w:leader="dot" w:pos="9062"/>
            </w:tabs>
            <w:rPr>
              <w:rFonts w:eastAsiaTheme="minorEastAsia"/>
              <w:noProof/>
              <w:lang w:val="tr-TR" w:eastAsia="tr-TR" w:bidi="ar-SA"/>
            </w:rPr>
          </w:pPr>
          <w:hyperlink w:anchor="_Toc91168789" w:history="1">
            <w:r w:rsidR="000401AF" w:rsidRPr="00A71723">
              <w:rPr>
                <w:rStyle w:val="Kpr"/>
                <w:noProof/>
              </w:rPr>
              <w:t>2.b Kuyruk</w:t>
            </w:r>
            <w:r w:rsidR="000401AF">
              <w:rPr>
                <w:noProof/>
                <w:webHidden/>
              </w:rPr>
              <w:tab/>
            </w:r>
            <w:r w:rsidR="000401AF">
              <w:rPr>
                <w:noProof/>
                <w:webHidden/>
              </w:rPr>
              <w:fldChar w:fldCharType="begin"/>
            </w:r>
            <w:r w:rsidR="000401AF">
              <w:rPr>
                <w:noProof/>
                <w:webHidden/>
              </w:rPr>
              <w:instrText xml:space="preserve"> PAGEREF _Toc91168789 \h </w:instrText>
            </w:r>
            <w:r w:rsidR="000401AF">
              <w:rPr>
                <w:noProof/>
                <w:webHidden/>
              </w:rPr>
            </w:r>
            <w:r w:rsidR="000401AF">
              <w:rPr>
                <w:noProof/>
                <w:webHidden/>
              </w:rPr>
              <w:fldChar w:fldCharType="separate"/>
            </w:r>
            <w:r w:rsidR="008905AF">
              <w:rPr>
                <w:noProof/>
                <w:webHidden/>
              </w:rPr>
              <w:t>8</w:t>
            </w:r>
            <w:r w:rsidR="000401AF">
              <w:rPr>
                <w:noProof/>
                <w:webHidden/>
              </w:rPr>
              <w:fldChar w:fldCharType="end"/>
            </w:r>
          </w:hyperlink>
        </w:p>
        <w:p w14:paraId="15A790BF" w14:textId="0DC1214D" w:rsidR="000401AF" w:rsidRDefault="00944EB2">
          <w:pPr>
            <w:pStyle w:val="T3"/>
            <w:tabs>
              <w:tab w:val="right" w:leader="dot" w:pos="9062"/>
            </w:tabs>
            <w:rPr>
              <w:rFonts w:eastAsiaTheme="minorEastAsia"/>
              <w:noProof/>
              <w:lang w:val="tr-TR" w:eastAsia="tr-TR" w:bidi="ar-SA"/>
            </w:rPr>
          </w:pPr>
          <w:hyperlink w:anchor="_Toc91168790" w:history="1">
            <w:r w:rsidR="000401AF" w:rsidRPr="00A71723">
              <w:rPr>
                <w:rStyle w:val="Kpr"/>
                <w:noProof/>
              </w:rPr>
              <w:t>2.b.1 Kaynak Kod</w:t>
            </w:r>
            <w:r w:rsidR="000401AF">
              <w:rPr>
                <w:noProof/>
                <w:webHidden/>
              </w:rPr>
              <w:tab/>
            </w:r>
            <w:r w:rsidR="000401AF">
              <w:rPr>
                <w:noProof/>
                <w:webHidden/>
              </w:rPr>
              <w:fldChar w:fldCharType="begin"/>
            </w:r>
            <w:r w:rsidR="000401AF">
              <w:rPr>
                <w:noProof/>
                <w:webHidden/>
              </w:rPr>
              <w:instrText xml:space="preserve"> PAGEREF _Toc91168790 \h </w:instrText>
            </w:r>
            <w:r w:rsidR="000401AF">
              <w:rPr>
                <w:noProof/>
                <w:webHidden/>
              </w:rPr>
            </w:r>
            <w:r w:rsidR="000401AF">
              <w:rPr>
                <w:noProof/>
                <w:webHidden/>
              </w:rPr>
              <w:fldChar w:fldCharType="separate"/>
            </w:r>
            <w:r w:rsidR="008905AF">
              <w:rPr>
                <w:noProof/>
                <w:webHidden/>
              </w:rPr>
              <w:t>8</w:t>
            </w:r>
            <w:r w:rsidR="000401AF">
              <w:rPr>
                <w:noProof/>
                <w:webHidden/>
              </w:rPr>
              <w:fldChar w:fldCharType="end"/>
            </w:r>
          </w:hyperlink>
        </w:p>
        <w:p w14:paraId="5868A8EE" w14:textId="21CF3417" w:rsidR="000401AF" w:rsidRDefault="00944EB2">
          <w:pPr>
            <w:pStyle w:val="T3"/>
            <w:tabs>
              <w:tab w:val="right" w:leader="dot" w:pos="9062"/>
            </w:tabs>
            <w:rPr>
              <w:rFonts w:eastAsiaTheme="minorEastAsia"/>
              <w:noProof/>
              <w:lang w:val="tr-TR" w:eastAsia="tr-TR" w:bidi="ar-SA"/>
            </w:rPr>
          </w:pPr>
          <w:hyperlink w:anchor="_Toc91168791" w:history="1">
            <w:r w:rsidR="000401AF" w:rsidRPr="00A71723">
              <w:rPr>
                <w:rStyle w:val="Kpr"/>
                <w:noProof/>
              </w:rPr>
              <w:t>2.b.2 Ekran görüntüleri</w:t>
            </w:r>
            <w:r w:rsidR="000401AF">
              <w:rPr>
                <w:noProof/>
                <w:webHidden/>
              </w:rPr>
              <w:tab/>
            </w:r>
            <w:r w:rsidR="000401AF">
              <w:rPr>
                <w:noProof/>
                <w:webHidden/>
              </w:rPr>
              <w:fldChar w:fldCharType="begin"/>
            </w:r>
            <w:r w:rsidR="000401AF">
              <w:rPr>
                <w:noProof/>
                <w:webHidden/>
              </w:rPr>
              <w:instrText xml:space="preserve"> PAGEREF _Toc91168791 \h </w:instrText>
            </w:r>
            <w:r w:rsidR="000401AF">
              <w:rPr>
                <w:noProof/>
                <w:webHidden/>
              </w:rPr>
            </w:r>
            <w:r w:rsidR="000401AF">
              <w:rPr>
                <w:noProof/>
                <w:webHidden/>
              </w:rPr>
              <w:fldChar w:fldCharType="separate"/>
            </w:r>
            <w:r w:rsidR="008905AF">
              <w:rPr>
                <w:noProof/>
                <w:webHidden/>
              </w:rPr>
              <w:t>10</w:t>
            </w:r>
            <w:r w:rsidR="000401AF">
              <w:rPr>
                <w:noProof/>
                <w:webHidden/>
              </w:rPr>
              <w:fldChar w:fldCharType="end"/>
            </w:r>
          </w:hyperlink>
        </w:p>
        <w:p w14:paraId="42259F7B" w14:textId="7E5A7CB0" w:rsidR="000401AF" w:rsidRDefault="00944EB2">
          <w:pPr>
            <w:pStyle w:val="T2"/>
            <w:tabs>
              <w:tab w:val="right" w:leader="dot" w:pos="9062"/>
            </w:tabs>
            <w:rPr>
              <w:rFonts w:eastAsiaTheme="minorEastAsia"/>
              <w:noProof/>
              <w:lang w:val="tr-TR" w:eastAsia="tr-TR" w:bidi="ar-SA"/>
            </w:rPr>
          </w:pPr>
          <w:hyperlink w:anchor="_Toc91168792" w:history="1">
            <w:r w:rsidR="000401AF" w:rsidRPr="00A71723">
              <w:rPr>
                <w:rStyle w:val="Kpr"/>
                <w:noProof/>
              </w:rPr>
              <w:t>3.a Öncelikli Kuyruk Oluşturma</w:t>
            </w:r>
            <w:r w:rsidR="000401AF">
              <w:rPr>
                <w:noProof/>
                <w:webHidden/>
              </w:rPr>
              <w:tab/>
            </w:r>
            <w:r w:rsidR="000401AF">
              <w:rPr>
                <w:noProof/>
                <w:webHidden/>
              </w:rPr>
              <w:fldChar w:fldCharType="begin"/>
            </w:r>
            <w:r w:rsidR="000401AF">
              <w:rPr>
                <w:noProof/>
                <w:webHidden/>
              </w:rPr>
              <w:instrText xml:space="preserve"> PAGEREF _Toc91168792 \h </w:instrText>
            </w:r>
            <w:r w:rsidR="000401AF">
              <w:rPr>
                <w:noProof/>
                <w:webHidden/>
              </w:rPr>
            </w:r>
            <w:r w:rsidR="000401AF">
              <w:rPr>
                <w:noProof/>
                <w:webHidden/>
              </w:rPr>
              <w:fldChar w:fldCharType="separate"/>
            </w:r>
            <w:r w:rsidR="008905AF">
              <w:rPr>
                <w:noProof/>
                <w:webHidden/>
              </w:rPr>
              <w:t>10</w:t>
            </w:r>
            <w:r w:rsidR="000401AF">
              <w:rPr>
                <w:noProof/>
                <w:webHidden/>
              </w:rPr>
              <w:fldChar w:fldCharType="end"/>
            </w:r>
          </w:hyperlink>
        </w:p>
        <w:p w14:paraId="3864168A" w14:textId="12E79CFC" w:rsidR="000401AF" w:rsidRDefault="00944EB2">
          <w:pPr>
            <w:pStyle w:val="T3"/>
            <w:tabs>
              <w:tab w:val="right" w:leader="dot" w:pos="9062"/>
            </w:tabs>
            <w:rPr>
              <w:rFonts w:eastAsiaTheme="minorEastAsia"/>
              <w:noProof/>
              <w:lang w:val="tr-TR" w:eastAsia="tr-TR" w:bidi="ar-SA"/>
            </w:rPr>
          </w:pPr>
          <w:hyperlink w:anchor="_Toc91168793" w:history="1">
            <w:r w:rsidR="000401AF" w:rsidRPr="00A71723">
              <w:rPr>
                <w:rStyle w:val="Kpr"/>
                <w:noProof/>
              </w:rPr>
              <w:t>3.a.1 Kaynak Kod</w:t>
            </w:r>
            <w:r w:rsidR="000401AF">
              <w:rPr>
                <w:noProof/>
                <w:webHidden/>
              </w:rPr>
              <w:tab/>
            </w:r>
            <w:r w:rsidR="000401AF">
              <w:rPr>
                <w:noProof/>
                <w:webHidden/>
              </w:rPr>
              <w:fldChar w:fldCharType="begin"/>
            </w:r>
            <w:r w:rsidR="000401AF">
              <w:rPr>
                <w:noProof/>
                <w:webHidden/>
              </w:rPr>
              <w:instrText xml:space="preserve"> PAGEREF _Toc91168793 \h </w:instrText>
            </w:r>
            <w:r w:rsidR="000401AF">
              <w:rPr>
                <w:noProof/>
                <w:webHidden/>
              </w:rPr>
            </w:r>
            <w:r w:rsidR="000401AF">
              <w:rPr>
                <w:noProof/>
                <w:webHidden/>
              </w:rPr>
              <w:fldChar w:fldCharType="separate"/>
            </w:r>
            <w:r w:rsidR="008905AF">
              <w:rPr>
                <w:noProof/>
                <w:webHidden/>
              </w:rPr>
              <w:t>10</w:t>
            </w:r>
            <w:r w:rsidR="000401AF">
              <w:rPr>
                <w:noProof/>
                <w:webHidden/>
              </w:rPr>
              <w:fldChar w:fldCharType="end"/>
            </w:r>
          </w:hyperlink>
        </w:p>
        <w:p w14:paraId="72C17256" w14:textId="5189B834" w:rsidR="000401AF" w:rsidRDefault="00944EB2">
          <w:pPr>
            <w:pStyle w:val="T3"/>
            <w:tabs>
              <w:tab w:val="right" w:leader="dot" w:pos="9062"/>
            </w:tabs>
            <w:rPr>
              <w:rFonts w:eastAsiaTheme="minorEastAsia"/>
              <w:noProof/>
              <w:lang w:val="tr-TR" w:eastAsia="tr-TR" w:bidi="ar-SA"/>
            </w:rPr>
          </w:pPr>
          <w:hyperlink w:anchor="_Toc91168794" w:history="1">
            <w:r w:rsidR="000401AF" w:rsidRPr="00A71723">
              <w:rPr>
                <w:rStyle w:val="Kpr"/>
                <w:noProof/>
              </w:rPr>
              <w:t>3.a.2 Ekran görüntüleri</w:t>
            </w:r>
            <w:r w:rsidR="000401AF">
              <w:rPr>
                <w:noProof/>
                <w:webHidden/>
              </w:rPr>
              <w:tab/>
            </w:r>
            <w:r w:rsidR="000401AF">
              <w:rPr>
                <w:noProof/>
                <w:webHidden/>
              </w:rPr>
              <w:fldChar w:fldCharType="begin"/>
            </w:r>
            <w:r w:rsidR="000401AF">
              <w:rPr>
                <w:noProof/>
                <w:webHidden/>
              </w:rPr>
              <w:instrText xml:space="preserve"> PAGEREF _Toc91168794 \h </w:instrText>
            </w:r>
            <w:r w:rsidR="000401AF">
              <w:rPr>
                <w:noProof/>
                <w:webHidden/>
              </w:rPr>
            </w:r>
            <w:r w:rsidR="000401AF">
              <w:rPr>
                <w:noProof/>
                <w:webHidden/>
              </w:rPr>
              <w:fldChar w:fldCharType="separate"/>
            </w:r>
            <w:r w:rsidR="008905AF">
              <w:rPr>
                <w:noProof/>
                <w:webHidden/>
              </w:rPr>
              <w:t>12</w:t>
            </w:r>
            <w:r w:rsidR="000401AF">
              <w:rPr>
                <w:noProof/>
                <w:webHidden/>
              </w:rPr>
              <w:fldChar w:fldCharType="end"/>
            </w:r>
          </w:hyperlink>
        </w:p>
        <w:p w14:paraId="024C5504" w14:textId="2B0311B2" w:rsidR="000401AF" w:rsidRDefault="00944EB2">
          <w:pPr>
            <w:pStyle w:val="T2"/>
            <w:tabs>
              <w:tab w:val="right" w:leader="dot" w:pos="9062"/>
            </w:tabs>
            <w:rPr>
              <w:rFonts w:eastAsiaTheme="minorEastAsia"/>
              <w:noProof/>
              <w:lang w:val="tr-TR" w:eastAsia="tr-TR" w:bidi="ar-SA"/>
            </w:rPr>
          </w:pPr>
          <w:hyperlink w:anchor="_Toc91168795" w:history="1">
            <w:r w:rsidR="000401AF" w:rsidRPr="00A71723">
              <w:rPr>
                <w:rStyle w:val="Kpr"/>
                <w:noProof/>
              </w:rPr>
              <w:t>3.b ArrayList ve Dizi altyapılarının karşılaştırılması</w:t>
            </w:r>
            <w:r w:rsidR="000401AF">
              <w:rPr>
                <w:noProof/>
                <w:webHidden/>
              </w:rPr>
              <w:tab/>
            </w:r>
            <w:r w:rsidR="000401AF">
              <w:rPr>
                <w:noProof/>
                <w:webHidden/>
              </w:rPr>
              <w:fldChar w:fldCharType="begin"/>
            </w:r>
            <w:r w:rsidR="000401AF">
              <w:rPr>
                <w:noProof/>
                <w:webHidden/>
              </w:rPr>
              <w:instrText xml:space="preserve"> PAGEREF _Toc91168795 \h </w:instrText>
            </w:r>
            <w:r w:rsidR="000401AF">
              <w:rPr>
                <w:noProof/>
                <w:webHidden/>
              </w:rPr>
            </w:r>
            <w:r w:rsidR="000401AF">
              <w:rPr>
                <w:noProof/>
                <w:webHidden/>
              </w:rPr>
              <w:fldChar w:fldCharType="separate"/>
            </w:r>
            <w:r w:rsidR="008905AF">
              <w:rPr>
                <w:noProof/>
                <w:webHidden/>
              </w:rPr>
              <w:t>12</w:t>
            </w:r>
            <w:r w:rsidR="000401AF">
              <w:rPr>
                <w:noProof/>
                <w:webHidden/>
              </w:rPr>
              <w:fldChar w:fldCharType="end"/>
            </w:r>
          </w:hyperlink>
        </w:p>
        <w:p w14:paraId="45663306" w14:textId="53347201" w:rsidR="000401AF" w:rsidRDefault="00944EB2">
          <w:pPr>
            <w:pStyle w:val="T2"/>
            <w:tabs>
              <w:tab w:val="right" w:leader="dot" w:pos="9062"/>
            </w:tabs>
            <w:rPr>
              <w:rFonts w:eastAsiaTheme="minorEastAsia"/>
              <w:noProof/>
              <w:lang w:val="tr-TR" w:eastAsia="tr-TR" w:bidi="ar-SA"/>
            </w:rPr>
          </w:pPr>
          <w:hyperlink w:anchor="_Toc91168796" w:history="1">
            <w:r w:rsidR="000401AF" w:rsidRPr="00A71723">
              <w:rPr>
                <w:rStyle w:val="Kpr"/>
                <w:noProof/>
              </w:rPr>
              <w:t>4.a Öncelikli Kuyruk Güncelleme</w:t>
            </w:r>
            <w:r w:rsidR="000401AF">
              <w:rPr>
                <w:noProof/>
                <w:webHidden/>
              </w:rPr>
              <w:tab/>
            </w:r>
            <w:r w:rsidR="000401AF">
              <w:rPr>
                <w:noProof/>
                <w:webHidden/>
              </w:rPr>
              <w:fldChar w:fldCharType="begin"/>
            </w:r>
            <w:r w:rsidR="000401AF">
              <w:rPr>
                <w:noProof/>
                <w:webHidden/>
              </w:rPr>
              <w:instrText xml:space="preserve"> PAGEREF _Toc91168796 \h </w:instrText>
            </w:r>
            <w:r w:rsidR="000401AF">
              <w:rPr>
                <w:noProof/>
                <w:webHidden/>
              </w:rPr>
            </w:r>
            <w:r w:rsidR="000401AF">
              <w:rPr>
                <w:noProof/>
                <w:webHidden/>
              </w:rPr>
              <w:fldChar w:fldCharType="separate"/>
            </w:r>
            <w:r w:rsidR="008905AF">
              <w:rPr>
                <w:noProof/>
                <w:webHidden/>
              </w:rPr>
              <w:t>12</w:t>
            </w:r>
            <w:r w:rsidR="000401AF">
              <w:rPr>
                <w:noProof/>
                <w:webHidden/>
              </w:rPr>
              <w:fldChar w:fldCharType="end"/>
            </w:r>
          </w:hyperlink>
        </w:p>
        <w:p w14:paraId="7CC04C56" w14:textId="79B2CDDF" w:rsidR="000401AF" w:rsidRDefault="00944EB2">
          <w:pPr>
            <w:pStyle w:val="T2"/>
            <w:tabs>
              <w:tab w:val="right" w:leader="dot" w:pos="9062"/>
            </w:tabs>
            <w:rPr>
              <w:rFonts w:eastAsiaTheme="minorEastAsia"/>
              <w:noProof/>
              <w:lang w:val="tr-TR" w:eastAsia="tr-TR" w:bidi="ar-SA"/>
            </w:rPr>
          </w:pPr>
          <w:hyperlink w:anchor="_Toc91168797" w:history="1">
            <w:r w:rsidR="000401AF" w:rsidRPr="00A71723">
              <w:rPr>
                <w:rStyle w:val="Kpr"/>
                <w:noProof/>
              </w:rPr>
              <w:t>4.b Ortalama İşlem Tamamlama Süresi</w:t>
            </w:r>
            <w:r w:rsidR="000401AF">
              <w:rPr>
                <w:noProof/>
                <w:webHidden/>
              </w:rPr>
              <w:tab/>
            </w:r>
            <w:r w:rsidR="000401AF">
              <w:rPr>
                <w:noProof/>
                <w:webHidden/>
              </w:rPr>
              <w:fldChar w:fldCharType="begin"/>
            </w:r>
            <w:r w:rsidR="000401AF">
              <w:rPr>
                <w:noProof/>
                <w:webHidden/>
              </w:rPr>
              <w:instrText xml:space="preserve"> PAGEREF _Toc91168797 \h </w:instrText>
            </w:r>
            <w:r w:rsidR="000401AF">
              <w:rPr>
                <w:noProof/>
                <w:webHidden/>
              </w:rPr>
            </w:r>
            <w:r w:rsidR="000401AF">
              <w:rPr>
                <w:noProof/>
                <w:webHidden/>
              </w:rPr>
              <w:fldChar w:fldCharType="separate"/>
            </w:r>
            <w:r w:rsidR="008905AF">
              <w:rPr>
                <w:noProof/>
                <w:webHidden/>
              </w:rPr>
              <w:t>14</w:t>
            </w:r>
            <w:r w:rsidR="000401AF">
              <w:rPr>
                <w:noProof/>
                <w:webHidden/>
              </w:rPr>
              <w:fldChar w:fldCharType="end"/>
            </w:r>
          </w:hyperlink>
        </w:p>
        <w:p w14:paraId="783D8A4E" w14:textId="28A07CBE" w:rsidR="000401AF" w:rsidRDefault="00944EB2">
          <w:pPr>
            <w:pStyle w:val="T3"/>
            <w:tabs>
              <w:tab w:val="right" w:leader="dot" w:pos="9062"/>
            </w:tabs>
            <w:rPr>
              <w:rFonts w:eastAsiaTheme="minorEastAsia"/>
              <w:noProof/>
              <w:lang w:val="tr-TR" w:eastAsia="tr-TR" w:bidi="ar-SA"/>
            </w:rPr>
          </w:pPr>
          <w:hyperlink w:anchor="_Toc91168798" w:history="1">
            <w:r w:rsidR="000401AF" w:rsidRPr="00A71723">
              <w:rPr>
                <w:rStyle w:val="Kpr"/>
                <w:noProof/>
              </w:rPr>
              <w:t>4.b.1 Kaynak Kod</w:t>
            </w:r>
            <w:r w:rsidR="000401AF">
              <w:rPr>
                <w:noProof/>
                <w:webHidden/>
              </w:rPr>
              <w:tab/>
            </w:r>
            <w:r w:rsidR="000401AF">
              <w:rPr>
                <w:noProof/>
                <w:webHidden/>
              </w:rPr>
              <w:fldChar w:fldCharType="begin"/>
            </w:r>
            <w:r w:rsidR="000401AF">
              <w:rPr>
                <w:noProof/>
                <w:webHidden/>
              </w:rPr>
              <w:instrText xml:space="preserve"> PAGEREF _Toc91168798 \h </w:instrText>
            </w:r>
            <w:r w:rsidR="000401AF">
              <w:rPr>
                <w:noProof/>
                <w:webHidden/>
              </w:rPr>
            </w:r>
            <w:r w:rsidR="000401AF">
              <w:rPr>
                <w:noProof/>
                <w:webHidden/>
              </w:rPr>
              <w:fldChar w:fldCharType="separate"/>
            </w:r>
            <w:r w:rsidR="008905AF">
              <w:rPr>
                <w:noProof/>
                <w:webHidden/>
              </w:rPr>
              <w:t>14</w:t>
            </w:r>
            <w:r w:rsidR="000401AF">
              <w:rPr>
                <w:noProof/>
                <w:webHidden/>
              </w:rPr>
              <w:fldChar w:fldCharType="end"/>
            </w:r>
          </w:hyperlink>
        </w:p>
        <w:p w14:paraId="6BEFD755" w14:textId="4D17B16C" w:rsidR="000401AF" w:rsidRDefault="00944EB2">
          <w:pPr>
            <w:pStyle w:val="T3"/>
            <w:tabs>
              <w:tab w:val="right" w:leader="dot" w:pos="9062"/>
            </w:tabs>
            <w:rPr>
              <w:rFonts w:eastAsiaTheme="minorEastAsia"/>
              <w:noProof/>
              <w:lang w:val="tr-TR" w:eastAsia="tr-TR" w:bidi="ar-SA"/>
            </w:rPr>
          </w:pPr>
          <w:hyperlink w:anchor="_Toc91168799" w:history="1">
            <w:r w:rsidR="000401AF" w:rsidRPr="00A71723">
              <w:rPr>
                <w:rStyle w:val="Kpr"/>
                <w:noProof/>
              </w:rPr>
              <w:t>4.b.2 Ekran görüntüleri</w:t>
            </w:r>
            <w:r w:rsidR="000401AF">
              <w:rPr>
                <w:noProof/>
                <w:webHidden/>
              </w:rPr>
              <w:tab/>
            </w:r>
            <w:r w:rsidR="000401AF">
              <w:rPr>
                <w:noProof/>
                <w:webHidden/>
              </w:rPr>
              <w:fldChar w:fldCharType="begin"/>
            </w:r>
            <w:r w:rsidR="000401AF">
              <w:rPr>
                <w:noProof/>
                <w:webHidden/>
              </w:rPr>
              <w:instrText xml:space="preserve"> PAGEREF _Toc91168799 \h </w:instrText>
            </w:r>
            <w:r w:rsidR="000401AF">
              <w:rPr>
                <w:noProof/>
                <w:webHidden/>
              </w:rPr>
            </w:r>
            <w:r w:rsidR="000401AF">
              <w:rPr>
                <w:noProof/>
                <w:webHidden/>
              </w:rPr>
              <w:fldChar w:fldCharType="separate"/>
            </w:r>
            <w:r w:rsidR="008905AF">
              <w:rPr>
                <w:noProof/>
                <w:webHidden/>
              </w:rPr>
              <w:t>16</w:t>
            </w:r>
            <w:r w:rsidR="000401AF">
              <w:rPr>
                <w:noProof/>
                <w:webHidden/>
              </w:rPr>
              <w:fldChar w:fldCharType="end"/>
            </w:r>
          </w:hyperlink>
        </w:p>
        <w:p w14:paraId="6B24C19A" w14:textId="656FBDC8" w:rsidR="000401AF" w:rsidRDefault="00944EB2">
          <w:pPr>
            <w:pStyle w:val="T2"/>
            <w:tabs>
              <w:tab w:val="right" w:leader="dot" w:pos="9062"/>
            </w:tabs>
            <w:rPr>
              <w:rFonts w:eastAsiaTheme="minorEastAsia"/>
              <w:noProof/>
              <w:lang w:val="tr-TR" w:eastAsia="tr-TR" w:bidi="ar-SA"/>
            </w:rPr>
          </w:pPr>
          <w:hyperlink w:anchor="_Toc91168800" w:history="1">
            <w:r w:rsidR="000401AF" w:rsidRPr="00A71723">
              <w:rPr>
                <w:rStyle w:val="Kpr"/>
                <w:noProof/>
              </w:rPr>
              <w:t>4.c Öncelikli Kuyruk Tartışma</w:t>
            </w:r>
            <w:r w:rsidR="000401AF">
              <w:rPr>
                <w:noProof/>
                <w:webHidden/>
              </w:rPr>
              <w:tab/>
            </w:r>
            <w:r w:rsidR="000401AF">
              <w:rPr>
                <w:noProof/>
                <w:webHidden/>
              </w:rPr>
              <w:fldChar w:fldCharType="begin"/>
            </w:r>
            <w:r w:rsidR="000401AF">
              <w:rPr>
                <w:noProof/>
                <w:webHidden/>
              </w:rPr>
              <w:instrText xml:space="preserve"> PAGEREF _Toc91168800 \h </w:instrText>
            </w:r>
            <w:r w:rsidR="000401AF">
              <w:rPr>
                <w:noProof/>
                <w:webHidden/>
              </w:rPr>
            </w:r>
            <w:r w:rsidR="000401AF">
              <w:rPr>
                <w:noProof/>
                <w:webHidden/>
              </w:rPr>
              <w:fldChar w:fldCharType="separate"/>
            </w:r>
            <w:r w:rsidR="008905AF">
              <w:rPr>
                <w:noProof/>
                <w:webHidden/>
              </w:rPr>
              <w:t>17</w:t>
            </w:r>
            <w:r w:rsidR="000401AF">
              <w:rPr>
                <w:noProof/>
                <w:webHidden/>
              </w:rPr>
              <w:fldChar w:fldCharType="end"/>
            </w:r>
          </w:hyperlink>
        </w:p>
        <w:p w14:paraId="7C24162C" w14:textId="373F6A8F" w:rsidR="000401AF" w:rsidRDefault="00944EB2">
          <w:pPr>
            <w:pStyle w:val="T1"/>
            <w:tabs>
              <w:tab w:val="right" w:leader="dot" w:pos="9062"/>
            </w:tabs>
            <w:rPr>
              <w:rFonts w:eastAsiaTheme="minorEastAsia"/>
              <w:noProof/>
              <w:lang w:val="tr-TR" w:eastAsia="tr-TR" w:bidi="ar-SA"/>
            </w:rPr>
          </w:pPr>
          <w:hyperlink w:anchor="_Toc91168801" w:history="1">
            <w:r w:rsidR="000401AF" w:rsidRPr="00A71723">
              <w:rPr>
                <w:rStyle w:val="Kpr"/>
                <w:noProof/>
              </w:rPr>
              <w:t>5. Özdeğerlendirme Tablosu</w:t>
            </w:r>
            <w:r w:rsidR="000401AF">
              <w:rPr>
                <w:noProof/>
                <w:webHidden/>
              </w:rPr>
              <w:tab/>
            </w:r>
            <w:r w:rsidR="000401AF">
              <w:rPr>
                <w:noProof/>
                <w:webHidden/>
              </w:rPr>
              <w:fldChar w:fldCharType="begin"/>
            </w:r>
            <w:r w:rsidR="000401AF">
              <w:rPr>
                <w:noProof/>
                <w:webHidden/>
              </w:rPr>
              <w:instrText xml:space="preserve"> PAGEREF _Toc91168801 \h </w:instrText>
            </w:r>
            <w:r w:rsidR="000401AF">
              <w:rPr>
                <w:noProof/>
                <w:webHidden/>
              </w:rPr>
            </w:r>
            <w:r w:rsidR="000401AF">
              <w:rPr>
                <w:noProof/>
                <w:webHidden/>
              </w:rPr>
              <w:fldChar w:fldCharType="separate"/>
            </w:r>
            <w:r w:rsidR="008905AF">
              <w:rPr>
                <w:noProof/>
                <w:webHidden/>
              </w:rPr>
              <w:t>17</w:t>
            </w:r>
            <w:r w:rsidR="000401AF">
              <w:rPr>
                <w:noProof/>
                <w:webHidden/>
              </w:rPr>
              <w:fldChar w:fldCharType="end"/>
            </w:r>
          </w:hyperlink>
        </w:p>
        <w:p w14:paraId="04E46A4A" w14:textId="0F737F1D" w:rsidR="00590231" w:rsidRDefault="00590231">
          <w:r>
            <w:rPr>
              <w:b/>
              <w:bCs/>
            </w:rPr>
            <w:fldChar w:fldCharType="end"/>
          </w:r>
        </w:p>
      </w:sdtContent>
    </w:sdt>
    <w:p w14:paraId="7BE4851A" w14:textId="77777777" w:rsidR="00E07DAD" w:rsidRDefault="00E07DAD">
      <w:pPr>
        <w:spacing w:after="160" w:line="259" w:lineRule="auto"/>
      </w:pPr>
      <w:r>
        <w:br w:type="page"/>
      </w:r>
    </w:p>
    <w:p w14:paraId="7A13DE6D" w14:textId="77777777" w:rsidR="00ED6ED2" w:rsidRDefault="00ED6ED2" w:rsidP="00E45FC4">
      <w:pPr>
        <w:rPr>
          <w:rFonts w:asciiTheme="majorHAnsi" w:eastAsia="Calibri" w:hAnsiTheme="majorHAnsi" w:cstheme="majorBidi"/>
          <w:color w:val="2F5496" w:themeColor="accent1" w:themeShade="BF"/>
          <w:sz w:val="32"/>
          <w:szCs w:val="32"/>
        </w:rPr>
      </w:pPr>
      <w:r w:rsidRPr="00ED6ED2">
        <w:rPr>
          <w:rFonts w:asciiTheme="majorHAnsi" w:eastAsia="Calibri" w:hAnsiTheme="majorHAnsi" w:cstheme="majorBidi"/>
          <w:color w:val="2F5496" w:themeColor="accent1" w:themeShade="BF"/>
          <w:sz w:val="32"/>
          <w:szCs w:val="32"/>
        </w:rPr>
        <w:lastRenderedPageBreak/>
        <w:t xml:space="preserve">LİSTE, YIĞIT, KUYRUK ve ÖNCELİKLİ KUYRUK VERİ YAPILARI </w:t>
      </w:r>
    </w:p>
    <w:p w14:paraId="663699A7" w14:textId="4E35C9E5" w:rsidR="00E37E95" w:rsidRDefault="003E3FA2" w:rsidP="00E45FC4">
      <w:r>
        <w:t>NETBEANS</w:t>
      </w:r>
      <w:r w:rsidR="002771E4">
        <w:t>,</w:t>
      </w:r>
      <w:r w:rsidR="00457339">
        <w:t xml:space="preserve"> </w:t>
      </w:r>
      <w:r>
        <w:t>12.2</w:t>
      </w:r>
      <w:r w:rsidR="000C76C0">
        <w:t>,</w:t>
      </w:r>
      <w:r w:rsidR="00457339">
        <w:t xml:space="preserve"> and</w:t>
      </w:r>
      <w:r w:rsidR="003A1E7A">
        <w:t xml:space="preserve"> </w:t>
      </w:r>
      <w:r>
        <w:t>JAVA</w:t>
      </w:r>
      <w:r w:rsidR="00C8644B">
        <w:t xml:space="preserve"> used</w:t>
      </w:r>
    </w:p>
    <w:p w14:paraId="3BE20260" w14:textId="298C4218" w:rsidR="00457339" w:rsidRDefault="00E45FC4" w:rsidP="000B088F">
      <w:pPr>
        <w:pStyle w:val="Balk2"/>
      </w:pPr>
      <w:bookmarkStart w:id="0" w:name="_Toc91168778"/>
      <w:r>
        <w:t>1.</w:t>
      </w:r>
      <w:r w:rsidR="006E3D9D">
        <w:t>a</w:t>
      </w:r>
      <w:r w:rsidR="00A82771">
        <w:t xml:space="preserve"> </w:t>
      </w:r>
      <w:r w:rsidR="00FF3D7C">
        <w:t xml:space="preserve">Bileşik Veri Yapısı için </w:t>
      </w:r>
      <w:r w:rsidR="006869A7">
        <w:t>Ön Çalışma</w:t>
      </w:r>
      <w:bookmarkEnd w:id="0"/>
    </w:p>
    <w:p w14:paraId="75409F0D" w14:textId="771633C5" w:rsidR="00392373" w:rsidRPr="001C6C80" w:rsidRDefault="00392373" w:rsidP="001C6C80">
      <w:r w:rsidRPr="00392373">
        <w:rPr>
          <w:noProof/>
        </w:rPr>
        <w:drawing>
          <wp:inline distT="0" distB="0" distL="0" distR="0" wp14:anchorId="29CCF851" wp14:editId="107F7652">
            <wp:extent cx="6353175" cy="4743450"/>
            <wp:effectExtent l="0" t="0" r="9525" b="0"/>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8"/>
                    <a:stretch>
                      <a:fillRect/>
                    </a:stretch>
                  </pic:blipFill>
                  <pic:spPr>
                    <a:xfrm>
                      <a:off x="0" y="0"/>
                      <a:ext cx="6353175" cy="4743450"/>
                    </a:xfrm>
                    <a:prstGeom prst="rect">
                      <a:avLst/>
                    </a:prstGeom>
                  </pic:spPr>
                </pic:pic>
              </a:graphicData>
            </a:graphic>
          </wp:inline>
        </w:drawing>
      </w:r>
    </w:p>
    <w:p w14:paraId="3FB1FA29" w14:textId="77777777" w:rsidR="00D824D5" w:rsidRDefault="00D824D5" w:rsidP="00D824D5">
      <w:pPr>
        <w:pStyle w:val="Balk2"/>
      </w:pPr>
      <w:bookmarkStart w:id="1" w:name="_Toc91168779"/>
      <w:r>
        <w:t>1.b</w:t>
      </w:r>
      <w:r w:rsidR="00916024">
        <w:t xml:space="preserve"> </w:t>
      </w:r>
      <w:r w:rsidR="009B4289" w:rsidRPr="009B4289">
        <w:t>Bileşik Veri Yapısı</w:t>
      </w:r>
      <w:r w:rsidR="009B4289">
        <w:t xml:space="preserve"> </w:t>
      </w:r>
      <w:r w:rsidR="00FF3D7C">
        <w:t>Kodlama ve Çalıştırma</w:t>
      </w:r>
      <w:bookmarkEnd w:id="1"/>
    </w:p>
    <w:p w14:paraId="628E8ABD" w14:textId="77544D64" w:rsidR="00E437E4" w:rsidRDefault="00E437E4" w:rsidP="00E437E4">
      <w:pPr>
        <w:pStyle w:val="Balk3"/>
      </w:pPr>
      <w:bookmarkStart w:id="2" w:name="_Toc91168780"/>
      <w:r>
        <w:t xml:space="preserve">1.b.1 </w:t>
      </w:r>
      <w:r w:rsidR="00B14D22">
        <w:t>Kaynak Kod</w:t>
      </w:r>
      <w:bookmarkEnd w:id="2"/>
    </w:p>
    <w:p w14:paraId="52A84605" w14:textId="471CCCD9"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public class DENEME {</w:t>
      </w:r>
    </w:p>
    <w:p w14:paraId="1C9309AE"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static final String[] MahalleAdi = {"Özkanlar", "Evka 3", "Atatürk", "Erzene", "Kazımdirik", "Mevlana","Doğanlar", "Ergene" };  //VERILEN ORNEK MAHALLELER</w:t>
      </w:r>
    </w:p>
    <w:p w14:paraId="71B1C2D3" w14:textId="2E87B652"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static final int[] TeslimatSayisi = {5,2,7,2,7,3,0,1};  //VERILEN ORNEK TESLIMAT SAYILARI</w:t>
      </w:r>
    </w:p>
    <w:p w14:paraId="5868DDE4" w14:textId="0D050071"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ublic static void main(String[] args) {    //MAIN METODU</w:t>
      </w:r>
    </w:p>
    <w:p w14:paraId="4A1559E1"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GENEL KULLANIM ICIN ARRAYLISTI OLUSTURDUM</w:t>
      </w:r>
    </w:p>
    <w:p w14:paraId="0ECD68FF" w14:textId="582791E9"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ArrayList&lt;Mahalle&gt; MotoKurye = new ArrayList&lt;&gt;();   //ARRAYLIST OLUSTURULMASI</w:t>
      </w:r>
    </w:p>
    <w:p w14:paraId="7941A572"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for(int a = 0 ; a&lt;MahalleAdi.length;a++){   //MAHALLENIN UZUNLUGU KADAR DONECEK BIR FOR DONGUSU HER BIR DONMEDE SIRAYLA MAHALLE ADI VE TESLIMAT SAYISI DIZIDEN ALINIR VE ARRAYLISTE YENI MAHALLE NESNESI OLUSTURULARAK EKLENIR</w:t>
      </w:r>
    </w:p>
    <w:p w14:paraId="330FE733" w14:textId="4467D970"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MotoKurye.add(new Mahalle(MahalleAdi[a],TeslimatSayisi[a]));</w:t>
      </w:r>
    </w:p>
    <w:p w14:paraId="4EF3FA58" w14:textId="6654A9AC"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00D7D7B1"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lastRenderedPageBreak/>
        <w:t xml:space="preserve">        System.out.println("*********SORU 1.B VE 1.C İÇİN ÇÖZÜMLER**********");</w:t>
      </w:r>
    </w:p>
    <w:p w14:paraId="7829ED6F" w14:textId="4BB74F3F"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bilesikVeriYapisindakiElemanlarinYazdirilmasi(MotoKurye);</w:t>
      </w:r>
    </w:p>
    <w:p w14:paraId="5267F88E" w14:textId="186CC03E"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252AE23E" w14:textId="3A0BF3B0"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w:t>
      </w:r>
    </w:p>
    <w:p w14:paraId="7D9A38D1"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public static void bilesikVeriYapisindakiElemanlarinYazdirilmasi(ArrayList&lt;Mahalle&gt; MotoKurye){ //MOTOKURYE ARRAYLISTI FOREACH DONGUSUYLE DOLASILIR VE HER ELEMAN MAHALLE CLASSINDAKI TO STRING METODU KULLANILARAK YAZDIRILIR</w:t>
      </w:r>
    </w:p>
    <w:p w14:paraId="2082B226"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for(Mahalle kuryeMahallesi: MotoKurye){</w:t>
      </w:r>
    </w:p>
    <w:p w14:paraId="50F917F9"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System.out.println(kuryeMahallesi.toString());</w:t>
      </w:r>
    </w:p>
    <w:p w14:paraId="7F197FD3"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1049AFBA"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77906E31" w14:textId="75E71F99"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715BC411" w14:textId="5D899658" w:rsidR="00974919" w:rsidRPr="00E84D96" w:rsidRDefault="00974919" w:rsidP="00974919">
      <w:pPr>
        <w:rPr>
          <w:rFonts w:ascii="Courier New" w:hAnsi="Courier New" w:cs="Courier New"/>
          <w:sz w:val="14"/>
          <w:szCs w:val="14"/>
        </w:rPr>
      </w:pPr>
    </w:p>
    <w:p w14:paraId="0259A615" w14:textId="7430B1AD"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TESLIMAT CLASSI</w:t>
      </w:r>
    </w:p>
    <w:p w14:paraId="3B23B20D" w14:textId="0B1D291F"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import java.util.Random;</w:t>
      </w:r>
    </w:p>
    <w:p w14:paraId="63727F1A" w14:textId="78BF33B2"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public class Teslimat { </w:t>
      </w:r>
    </w:p>
    <w:p w14:paraId="3A82F53E"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int maxSiparisAdedi = 100;  //MAX SIPARIS ADEDI 100 OLARAK ALDIM</w:t>
      </w:r>
    </w:p>
    <w:p w14:paraId="24B5C388" w14:textId="5341C4FE"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String[] yemekler = {"Pilav","Suşi","Türlü","Pizza","Tavuk Döner", "Patates Kızartması","Sosis","Baklava","Sütlaç","Hamsi Tava","Salata","Sucuklu Yumurta"};    </w:t>
      </w:r>
    </w:p>
    <w:p w14:paraId="6C1AF253"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rivate String yemekAdi;    //TESLIMAT CLASSININ DEGISKENLERI</w:t>
      </w:r>
    </w:p>
    <w:p w14:paraId="0A632DEB" w14:textId="7E0B0831"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rivate int siparisAdedi;</w:t>
      </w:r>
    </w:p>
    <w:p w14:paraId="19E55874" w14:textId="5A2F1EA9"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ublic Teslimat(){  </w:t>
      </w:r>
    </w:p>
    <w:p w14:paraId="0E7F29F1"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Random r = new Random();</w:t>
      </w:r>
    </w:p>
    <w:p w14:paraId="3F78C72F"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this.yemekAdi = yemekler[r.nextInt(yemekler.length)];</w:t>
      </w:r>
    </w:p>
    <w:p w14:paraId="61345C55" w14:textId="47DF5464"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this.siparisAdedi = r.nextInt(maxSiparisAdedi)+1;   </w:t>
      </w:r>
    </w:p>
    <w:p w14:paraId="5D5E62E9" w14:textId="391E7144"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09057710"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ublic String getYemekAdi() {   //GETTER VE SETTER</w:t>
      </w:r>
    </w:p>
    <w:p w14:paraId="31B5624D"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return yemekAdi;</w:t>
      </w:r>
    </w:p>
    <w:p w14:paraId="1F13B688" w14:textId="5BDC9A75"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524E46F6"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ublic void setYemekAdi(String yemekAdi) {</w:t>
      </w:r>
    </w:p>
    <w:p w14:paraId="2005371E"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this.yemekAdi = yemekAdi;</w:t>
      </w:r>
    </w:p>
    <w:p w14:paraId="059EC05C" w14:textId="63129B4C"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36463E1A"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ublic int getSiparisAdedi() {</w:t>
      </w:r>
    </w:p>
    <w:p w14:paraId="3FC92A27"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return siparisAdedi;</w:t>
      </w:r>
    </w:p>
    <w:p w14:paraId="241E3A96" w14:textId="04D7BA4C"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36BA42E4"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ublic void setSiparisAdedi(int siparisAdedi) {</w:t>
      </w:r>
    </w:p>
    <w:p w14:paraId="22A4F9B9"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this.siparisAdedi = siparisAdedi;</w:t>
      </w:r>
    </w:p>
    <w:p w14:paraId="43D2735A" w14:textId="753F53B5"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7BA01F8E"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lastRenderedPageBreak/>
        <w:t xml:space="preserve">    @Override</w:t>
      </w:r>
    </w:p>
    <w:p w14:paraId="48E77EF3"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ublic String toString(){   //TO STRING METODU</w:t>
      </w:r>
    </w:p>
    <w:p w14:paraId="68CBAB66" w14:textId="690162FC"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return "Yemek Adı: " + yemekAdi + " Sipariş Adedi: " + siparisAdedi;   </w:t>
      </w:r>
    </w:p>
    <w:p w14:paraId="3E03CA5E" w14:textId="4C4FC679"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3C04F281" w14:textId="5CB821EB"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w:t>
      </w:r>
    </w:p>
    <w:p w14:paraId="1EFA1D20" w14:textId="7C3C058D" w:rsidR="00974919" w:rsidRPr="00E84D96" w:rsidRDefault="00974919" w:rsidP="00974919">
      <w:pPr>
        <w:rPr>
          <w:rFonts w:ascii="Courier New" w:hAnsi="Courier New" w:cs="Courier New"/>
          <w:sz w:val="14"/>
          <w:szCs w:val="14"/>
        </w:rPr>
      </w:pPr>
    </w:p>
    <w:p w14:paraId="25ADE384" w14:textId="12FE1354"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MAHALLE CLASSI</w:t>
      </w:r>
    </w:p>
    <w:p w14:paraId="61B8E4BC"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import java.util.ArrayList;</w:t>
      </w:r>
    </w:p>
    <w:p w14:paraId="6941E105" w14:textId="71A98AB5"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import java.util.List;</w:t>
      </w:r>
    </w:p>
    <w:p w14:paraId="103B4196" w14:textId="77777777" w:rsidR="00974919" w:rsidRPr="00E84D96" w:rsidRDefault="00974919" w:rsidP="00974919">
      <w:pPr>
        <w:rPr>
          <w:rFonts w:ascii="Courier New" w:hAnsi="Courier New" w:cs="Courier New"/>
          <w:sz w:val="14"/>
          <w:szCs w:val="14"/>
        </w:rPr>
      </w:pPr>
    </w:p>
    <w:p w14:paraId="1C35AA9A" w14:textId="6DBE256D"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public class Mahalle {  </w:t>
      </w:r>
    </w:p>
    <w:p w14:paraId="51DE8779"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rivate String mahalleAdi;  //MAHALLE CLASSINA AIT DEGISKENLER</w:t>
      </w:r>
    </w:p>
    <w:p w14:paraId="59706D83" w14:textId="583EB9AB"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rivate ArrayList&lt;Teslimat&gt; genericList = new ArrayList&lt;&gt;(); </w:t>
      </w:r>
    </w:p>
    <w:p w14:paraId="49262570" w14:textId="75A0346F"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ublic Mahalle(String mahalleAdi , int teslimatSayisi){ </w:t>
      </w:r>
    </w:p>
    <w:p w14:paraId="0E51B26D" w14:textId="46372175"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this.mahalleAdi = mahalleAdi;</w:t>
      </w:r>
    </w:p>
    <w:p w14:paraId="6F36AFC6"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for(int a = 0 ; a&lt;teslimatSayisi;a++){</w:t>
      </w:r>
    </w:p>
    <w:p w14:paraId="20023744"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genericList.add(new Teslimat());</w:t>
      </w:r>
    </w:p>
    <w:p w14:paraId="5AD0F5C1" w14:textId="4043DBEA"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0C399D0C" w14:textId="14D7927F"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194A882A"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ublic String getMahalleAdi() { //GETTER VE SETTER</w:t>
      </w:r>
    </w:p>
    <w:p w14:paraId="5B566C94"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return mahalleAdi;</w:t>
      </w:r>
    </w:p>
    <w:p w14:paraId="423C45F5" w14:textId="02E7E20C"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1D548D17"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ublic void setMahalleAdi(String mahalleAdi) {</w:t>
      </w:r>
    </w:p>
    <w:p w14:paraId="4FB570F7"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this.mahalleAdi = mahalleAdi;</w:t>
      </w:r>
    </w:p>
    <w:p w14:paraId="7ABA5CA6" w14:textId="6C0B2719"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5A814EE7"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ublic List&lt;Teslimat&gt; getGenericList() {</w:t>
      </w:r>
    </w:p>
    <w:p w14:paraId="2DBCE4D6"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return genericList;</w:t>
      </w:r>
    </w:p>
    <w:p w14:paraId="1D6FBA85" w14:textId="09CBD731"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62534ED7"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ublic void setGenericList(ArrayList&lt;Teslimat&gt; genericList) {</w:t>
      </w:r>
    </w:p>
    <w:p w14:paraId="310475BC"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this.genericList = genericList;</w:t>
      </w:r>
    </w:p>
    <w:p w14:paraId="559A552A" w14:textId="10E48C66"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1CC1FED5"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ublic String teslimatYazdirilmasi(){   //HER MAHALLENIN TESLIMAT NESNELERININ YAZDIRILMASI TO STRING METODUNDA KULLANILIYOR</w:t>
      </w:r>
    </w:p>
    <w:p w14:paraId="5959EB4C"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String metin= "";</w:t>
      </w:r>
    </w:p>
    <w:p w14:paraId="69A4AC1B" w14:textId="07958892"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for(Teslimat : genericList){</w:t>
      </w:r>
    </w:p>
    <w:p w14:paraId="6D6B7E6B"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metin +=teslimat.toString()+" ";</w:t>
      </w:r>
    </w:p>
    <w:p w14:paraId="4FDDBD51"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08B49C61"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lastRenderedPageBreak/>
        <w:t xml:space="preserve">        return metin;</w:t>
      </w:r>
    </w:p>
    <w:p w14:paraId="2A4C402A" w14:textId="0BCE7549"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4A465B81"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Override</w:t>
      </w:r>
    </w:p>
    <w:p w14:paraId="08315250"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public String toString(){   // TO STRING METODU</w:t>
      </w:r>
    </w:p>
    <w:p w14:paraId="604FDAA4" w14:textId="77777777"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return "Mahalle Adi: " + mahalleAdi + "\nYemekler;\n" +teslimatYazdirilmasi();</w:t>
      </w:r>
    </w:p>
    <w:p w14:paraId="0C714D09" w14:textId="40999E04"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 xml:space="preserve">        }</w:t>
      </w:r>
    </w:p>
    <w:p w14:paraId="383829CD" w14:textId="71A4FC4D" w:rsidR="00974919" w:rsidRPr="00E84D96" w:rsidRDefault="00974919" w:rsidP="00974919">
      <w:pPr>
        <w:rPr>
          <w:rFonts w:ascii="Courier New" w:hAnsi="Courier New" w:cs="Courier New"/>
          <w:sz w:val="14"/>
          <w:szCs w:val="14"/>
        </w:rPr>
      </w:pPr>
      <w:r w:rsidRPr="00E84D96">
        <w:rPr>
          <w:rFonts w:ascii="Courier New" w:hAnsi="Courier New" w:cs="Courier New"/>
          <w:sz w:val="14"/>
          <w:szCs w:val="14"/>
        </w:rPr>
        <w:t>}</w:t>
      </w:r>
    </w:p>
    <w:p w14:paraId="2B68FF27" w14:textId="17C0A599" w:rsidR="00E437E4" w:rsidRDefault="00E437E4" w:rsidP="00E437E4">
      <w:pPr>
        <w:pStyle w:val="Balk3"/>
      </w:pPr>
      <w:bookmarkStart w:id="3" w:name="_Toc91168781"/>
      <w:r>
        <w:t>1.b.2 Ekran görüntüleri</w:t>
      </w:r>
      <w:bookmarkEnd w:id="3"/>
    </w:p>
    <w:p w14:paraId="549D8F82" w14:textId="4BABA613" w:rsidR="00A17C49" w:rsidRPr="00A17C49" w:rsidRDefault="00A17C49" w:rsidP="00A17C49">
      <w:r>
        <w:t xml:space="preserve">SADECE 1.B NIN </w:t>
      </w:r>
      <w:r w:rsidR="004D1D0F">
        <w:t xml:space="preserve">ÇIKTILARI </w:t>
      </w:r>
      <w:r>
        <w:t xml:space="preserve"> VAR</w:t>
      </w:r>
    </w:p>
    <w:p w14:paraId="76114FE9" w14:textId="77A84902" w:rsidR="00E437E4" w:rsidRDefault="00A17C49" w:rsidP="00E437E4">
      <w:r w:rsidRPr="00A17C49">
        <w:rPr>
          <w:noProof/>
        </w:rPr>
        <w:drawing>
          <wp:inline distT="0" distB="0" distL="0" distR="0" wp14:anchorId="0E05BB01" wp14:editId="473FB151">
            <wp:extent cx="6343650" cy="3152775"/>
            <wp:effectExtent l="0" t="0" r="0" b="9525"/>
            <wp:docPr id="1" name="Resim 1" descr="metin, açık hava, gece göğ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açık hava, gece göğü içeren bir resim&#10;&#10;Açıklama otomatik olarak oluşturuldu"/>
                    <pic:cNvPicPr/>
                  </pic:nvPicPr>
                  <pic:blipFill>
                    <a:blip r:embed="rId9"/>
                    <a:stretch>
                      <a:fillRect/>
                    </a:stretch>
                  </pic:blipFill>
                  <pic:spPr>
                    <a:xfrm>
                      <a:off x="0" y="0"/>
                      <a:ext cx="6343650" cy="3152775"/>
                    </a:xfrm>
                    <a:prstGeom prst="rect">
                      <a:avLst/>
                    </a:prstGeom>
                  </pic:spPr>
                </pic:pic>
              </a:graphicData>
            </a:graphic>
          </wp:inline>
        </w:drawing>
      </w:r>
    </w:p>
    <w:p w14:paraId="11338832" w14:textId="1E9BBA63" w:rsidR="00E437E4" w:rsidRDefault="00E437E4" w:rsidP="00E437E4">
      <w:pPr>
        <w:pStyle w:val="Balk3"/>
      </w:pPr>
      <w:bookmarkStart w:id="4" w:name="_Toc91168782"/>
      <w:r>
        <w:t xml:space="preserve">1.b.3 </w:t>
      </w:r>
      <w:r w:rsidR="00B14D22">
        <w:t>Veri Yapıları ve Açıklama</w:t>
      </w:r>
      <w:bookmarkEnd w:id="4"/>
    </w:p>
    <w:p w14:paraId="76092792" w14:textId="53ACD3EA" w:rsidR="006869A7" w:rsidRDefault="00E513A8" w:rsidP="00252C00">
      <w:r w:rsidRPr="00EF3FA6">
        <w:rPr>
          <w:b/>
          <w:bCs/>
        </w:rPr>
        <w:t>ArrayList :</w:t>
      </w:r>
      <w:r>
        <w:t xml:space="preserve"> Mahalle classından olusturulan nesneleri tutmak için ArrayList kullanımı gerçekleştirdim. Her gelen yeni mahalleyi add metodu kullanarak sonuna ekleme yapıyor</w:t>
      </w:r>
    </w:p>
    <w:p w14:paraId="284A8CD4" w14:textId="2AE01BC9" w:rsidR="00E513A8" w:rsidRDefault="00E513A8" w:rsidP="00252C00">
      <w:r w:rsidRPr="00EF3FA6">
        <w:rPr>
          <w:b/>
          <w:bCs/>
        </w:rPr>
        <w:t>String Dizisi:</w:t>
      </w:r>
      <w:r>
        <w:t xml:space="preserve"> Örnekte verilen ya da başka örnek mahallelerin saklanması için gerekli dizi</w:t>
      </w:r>
      <w:r w:rsidR="00B02BD8">
        <w:t>.</w:t>
      </w:r>
    </w:p>
    <w:p w14:paraId="5E7C7BC2" w14:textId="7296B127" w:rsidR="00E513A8" w:rsidRDefault="00B02BD8" w:rsidP="00252C00">
      <w:r w:rsidRPr="00EF3FA6">
        <w:rPr>
          <w:b/>
          <w:bCs/>
        </w:rPr>
        <w:t>Integer Dizisi</w:t>
      </w:r>
      <w:r>
        <w:t>: Örnekte verilen ya da başka örnek teslim sayılarının saklanması için gerekli dizi.</w:t>
      </w:r>
    </w:p>
    <w:p w14:paraId="1A171BC8" w14:textId="0AF4BE12" w:rsidR="00B02BD8" w:rsidRDefault="00B02BD8" w:rsidP="00252C00">
      <w:r w:rsidRPr="00EF3FA6">
        <w:rPr>
          <w:b/>
          <w:bCs/>
        </w:rPr>
        <w:t xml:space="preserve">Generic List Oluşturmak İçin ArrayList: </w:t>
      </w:r>
      <w:r>
        <w:t>Mahalle classından olusturulan nesnelerin içinde bulunacak teslimat classından olusturulan nesneleri saklamak için generic ArrayList kullandım.</w:t>
      </w:r>
    </w:p>
    <w:p w14:paraId="5840026D" w14:textId="0A91FCD7" w:rsidR="006869A7" w:rsidRDefault="006869A7" w:rsidP="006869A7">
      <w:pPr>
        <w:pStyle w:val="Balk2"/>
      </w:pPr>
      <w:bookmarkStart w:id="5" w:name="_Toc91168783"/>
      <w:r>
        <w:t xml:space="preserve">1.c </w:t>
      </w:r>
      <w:r w:rsidRPr="009B4289">
        <w:t>Bileşik Veri Yapısı</w:t>
      </w:r>
      <w:r>
        <w:t xml:space="preserve"> </w:t>
      </w:r>
      <w:r w:rsidR="00F104E9">
        <w:t>Bilgi Çıkarma</w:t>
      </w:r>
      <w:bookmarkEnd w:id="5"/>
    </w:p>
    <w:p w14:paraId="3C1B6B26" w14:textId="147A7BB0" w:rsidR="00F104E9" w:rsidRDefault="00F104E9" w:rsidP="00F104E9">
      <w:pPr>
        <w:pStyle w:val="Balk3"/>
      </w:pPr>
      <w:bookmarkStart w:id="6" w:name="_Toc91168784"/>
      <w:r>
        <w:t>1.</w:t>
      </w:r>
      <w:r w:rsidR="002F4AE3">
        <w:t>c</w:t>
      </w:r>
      <w:r>
        <w:t>.1 Kaynak Kod</w:t>
      </w:r>
      <w:bookmarkEnd w:id="6"/>
    </w:p>
    <w:p w14:paraId="02EA5A9D" w14:textId="5A188429" w:rsidR="00F104E9" w:rsidRPr="00E84D96" w:rsidRDefault="001E2723" w:rsidP="00F104E9">
      <w:pPr>
        <w:rPr>
          <w:rFonts w:ascii="Courier New" w:hAnsi="Courier New" w:cs="Courier New"/>
          <w:sz w:val="14"/>
          <w:szCs w:val="14"/>
        </w:rPr>
      </w:pPr>
      <w:r w:rsidRPr="00387F6B">
        <w:rPr>
          <w:rFonts w:ascii="Candara" w:hAnsi="Candara"/>
          <w:sz w:val="16"/>
          <w:szCs w:val="16"/>
        </w:rPr>
        <w:t xml:space="preserve">    </w:t>
      </w:r>
      <w:r w:rsidRPr="00E84D96">
        <w:rPr>
          <w:rFonts w:ascii="Courier New" w:hAnsi="Courier New" w:cs="Courier New"/>
          <w:sz w:val="14"/>
          <w:szCs w:val="14"/>
        </w:rPr>
        <w:t>public static void main(String[] args) {    //MAIN METODU</w:t>
      </w:r>
    </w:p>
    <w:p w14:paraId="5E353941" w14:textId="10908194" w:rsidR="001E2723" w:rsidRPr="00E84D96" w:rsidRDefault="001E2723" w:rsidP="001E2723">
      <w:pPr>
        <w:ind w:firstLine="708"/>
        <w:rPr>
          <w:rFonts w:ascii="Courier New" w:hAnsi="Courier New" w:cs="Courier New"/>
          <w:sz w:val="14"/>
          <w:szCs w:val="14"/>
        </w:rPr>
      </w:pPr>
      <w:r w:rsidRPr="00E84D96">
        <w:rPr>
          <w:rFonts w:ascii="Courier New" w:hAnsi="Courier New" w:cs="Courier New"/>
          <w:sz w:val="14"/>
          <w:szCs w:val="14"/>
        </w:rPr>
        <w:t>elemanSayisi(MotoKurye);</w:t>
      </w:r>
    </w:p>
    <w:p w14:paraId="3AE25E96" w14:textId="155F0A90"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r w:rsidRPr="00E84D96">
        <w:rPr>
          <w:rFonts w:ascii="Courier New" w:hAnsi="Courier New" w:cs="Courier New"/>
          <w:sz w:val="14"/>
          <w:szCs w:val="14"/>
        </w:rPr>
        <w:tab/>
        <w:t>toplamTeslimatSayisi(MotoKurye);    //1B DEKI KODLARA EK OLARAK MAIN METODU ICERISINDE BU KISIM VE METODLARA EK OLARAK ASAGIDAKI METODLAR EKLENIYOR.</w:t>
      </w:r>
    </w:p>
    <w:p w14:paraId="6B035D21" w14:textId="4CF89D26"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public static void elemanSayisi(ArrayList&lt;Mahalle&gt; MotoKurye){  </w:t>
      </w:r>
    </w:p>
    <w:p w14:paraId="7D67E8D7" w14:textId="78B19F95"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lastRenderedPageBreak/>
        <w:t xml:space="preserve">        System.out.println("\nDinamik Dizide Bulunan Eleman Sayisi: " +MotoKurye.size());</w:t>
      </w:r>
    </w:p>
    <w:p w14:paraId="7403FBD8" w14:textId="3A63E619"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57E1722C" w14:textId="7DD2A468"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public static void toplamTeslimatSayisi(ArrayList&lt;Mahalle&gt; MotoKurye){  </w:t>
      </w:r>
    </w:p>
    <w:p w14:paraId="7EE5E09E"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int toplamTeslimatSayisi =0;</w:t>
      </w:r>
    </w:p>
    <w:p w14:paraId="5EA065B1" w14:textId="6EC37721"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for (Mahalle kuryeMahallesi : MotoKurye){</w:t>
      </w:r>
    </w:p>
    <w:p w14:paraId="4A6A2B70"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for(Teslimat siparisİcerik : kuryeMahallesi.getGenericList()){</w:t>
      </w:r>
    </w:p>
    <w:p w14:paraId="6611565B"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toplamTeslimatSayisi++;</w:t>
      </w:r>
    </w:p>
    <w:p w14:paraId="422AC5C3"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3AD9139B" w14:textId="0367EBFD"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34D1FFA5"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System.out.println("Toplam Teslimat Sayısı: "+toplamTeslimatSayisi);</w:t>
      </w:r>
    </w:p>
    <w:p w14:paraId="4B154529" w14:textId="77492AB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7992F222" w14:textId="19537085" w:rsidR="001E2723" w:rsidRPr="001C6C80" w:rsidRDefault="001E2723" w:rsidP="001E2723">
      <w:r>
        <w:t xml:space="preserve">  </w:t>
      </w:r>
    </w:p>
    <w:p w14:paraId="73A2E949" w14:textId="70010306" w:rsidR="00F104E9" w:rsidRDefault="00F104E9" w:rsidP="00F104E9">
      <w:pPr>
        <w:pStyle w:val="Balk3"/>
      </w:pPr>
      <w:bookmarkStart w:id="7" w:name="_Toc91168785"/>
      <w:r>
        <w:t>1.</w:t>
      </w:r>
      <w:r w:rsidR="002F4AE3">
        <w:t>c</w:t>
      </w:r>
      <w:r>
        <w:t>.2 Ekran görüntüleri</w:t>
      </w:r>
      <w:bookmarkEnd w:id="7"/>
    </w:p>
    <w:p w14:paraId="71DDED6B" w14:textId="196CB61F" w:rsidR="001E2723" w:rsidRPr="001E2723" w:rsidRDefault="001E2723" w:rsidP="001E2723">
      <w:r w:rsidRPr="001E2723">
        <w:rPr>
          <w:noProof/>
        </w:rPr>
        <w:drawing>
          <wp:inline distT="0" distB="0" distL="0" distR="0" wp14:anchorId="7A9394C8" wp14:editId="0ABFAE7A">
            <wp:extent cx="3934374" cy="666843"/>
            <wp:effectExtent l="0" t="0" r="9525" b="0"/>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a:blip r:embed="rId10"/>
                    <a:stretch>
                      <a:fillRect/>
                    </a:stretch>
                  </pic:blipFill>
                  <pic:spPr>
                    <a:xfrm>
                      <a:off x="0" y="0"/>
                      <a:ext cx="3934374" cy="666843"/>
                    </a:xfrm>
                    <a:prstGeom prst="rect">
                      <a:avLst/>
                    </a:prstGeom>
                  </pic:spPr>
                </pic:pic>
              </a:graphicData>
            </a:graphic>
          </wp:inline>
        </w:drawing>
      </w:r>
    </w:p>
    <w:p w14:paraId="0F7C03A7" w14:textId="6B25A44D" w:rsidR="009F4DDD" w:rsidRDefault="009F4DDD" w:rsidP="006E7883">
      <w:pPr>
        <w:pStyle w:val="Balk2"/>
      </w:pPr>
      <w:bookmarkStart w:id="8" w:name="_Toc91168786"/>
      <w:r>
        <w:t>2.</w:t>
      </w:r>
      <w:r w:rsidR="00B67ADE">
        <w:t>a</w:t>
      </w:r>
      <w:r>
        <w:t xml:space="preserve"> </w:t>
      </w:r>
      <w:r w:rsidR="00251D5B">
        <w:t>Yığıt</w:t>
      </w:r>
      <w:bookmarkEnd w:id="8"/>
    </w:p>
    <w:p w14:paraId="001EDBDF" w14:textId="3D39C811" w:rsidR="006E7883" w:rsidRDefault="006E7883" w:rsidP="006E7883">
      <w:pPr>
        <w:pStyle w:val="Balk3"/>
      </w:pPr>
      <w:bookmarkStart w:id="9" w:name="_Toc91168787"/>
      <w:r>
        <w:t>2.</w:t>
      </w:r>
      <w:r w:rsidR="00A97971">
        <w:t>a</w:t>
      </w:r>
      <w:r>
        <w:t>.1 Kaynak Kod</w:t>
      </w:r>
      <w:bookmarkEnd w:id="9"/>
    </w:p>
    <w:p w14:paraId="767173A3" w14:textId="1D849563"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import java.util.ArrayList;</w:t>
      </w:r>
    </w:p>
    <w:p w14:paraId="14CF33C2" w14:textId="0EE5BBA9"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public class DENEME {   </w:t>
      </w:r>
    </w:p>
    <w:p w14:paraId="6C0152A5"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static final String[] MahalleAdi = {"Özkanlar", "Evka 3", "Atatürk", "Erzene", "Kazımdirik", "Mevlana","Doğanlar", "Ergene" };  //VERILEN ORNEK MAHALLELER</w:t>
      </w:r>
    </w:p>
    <w:p w14:paraId="039D8C4C" w14:textId="5F163871"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static final int[] TeslimatSayisi = {5,2,7,2,7,3,0,1};  //VERILEN ORNEK TESLIMAT SAYILARI</w:t>
      </w:r>
    </w:p>
    <w:p w14:paraId="202711BA" w14:textId="58D17EB5"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public static void main(String[] args) {    //MAIN METODU</w:t>
      </w:r>
    </w:p>
    <w:p w14:paraId="725BC2D2" w14:textId="6B224005"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ArrayList&lt;Mahalle&gt; MotoKurye = new ArrayList&lt;&gt;();   //ARRAYLIST OLUSTURULMASI</w:t>
      </w:r>
    </w:p>
    <w:p w14:paraId="454DD5CB" w14:textId="1BFEDF0E"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for(int a = 0 ; a&lt;MahalleAdi.length;a++){   </w:t>
      </w:r>
    </w:p>
    <w:p w14:paraId="32B88BAE" w14:textId="7A229702"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MotoKurye.add(new Mahalle(MahalleAdi[a],TeslimatSayisi[a]));</w:t>
      </w:r>
    </w:p>
    <w:p w14:paraId="6CD36A66" w14:textId="1C082AB4"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451CBA7B"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Stack stack = new Stack(MahalleAdi.length); //STACK CLASSINDAN OLUSTURULAN stack adlı NESNE MAHALLE SAYISI KADAR UZUNLUKTADIR</w:t>
      </w:r>
    </w:p>
    <w:p w14:paraId="7A2AC730"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for(Mahalle mahalle : MotoKurye){   //ARRAYLISTTEKI ELEMANLARIN FOR EACH DONGUSUYLE STACK E PUSHLANMASI</w:t>
      </w:r>
    </w:p>
    <w:p w14:paraId="562879B7"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stack.push(mahalle);</w:t>
      </w:r>
    </w:p>
    <w:p w14:paraId="69D2564B"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45455BE7"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10E392E6"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hile(!stack.isEmpty()){    //STACKTEKI ELEMANLARIN ISEMPTY KULLANARAK TUM YIGITIN POP KULLANILARAK CIKARTILIP YAZDIRILMASI</w:t>
      </w:r>
    </w:p>
    <w:p w14:paraId="05873D34"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System.out.println(stack.pop().toString());</w:t>
      </w:r>
    </w:p>
    <w:p w14:paraId="3043977C"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lastRenderedPageBreak/>
        <w:t xml:space="preserve">        }</w:t>
      </w:r>
    </w:p>
    <w:p w14:paraId="005B025A" w14:textId="0263BB14"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470CA603" w14:textId="7C9F3502"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STACK CLASS I</w:t>
      </w:r>
    </w:p>
    <w:p w14:paraId="791A00A3"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public class Stack {</w:t>
      </w:r>
    </w:p>
    <w:p w14:paraId="759772BC"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private int maxSize; //STACK CLASSI ICIN GEREKLI OZELLIKLER</w:t>
      </w:r>
    </w:p>
    <w:p w14:paraId="4E198A83"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private Mahalle[] stackList;</w:t>
      </w:r>
    </w:p>
    <w:p w14:paraId="6988E8BC" w14:textId="73B90F15"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private int top;</w:t>
      </w:r>
    </w:p>
    <w:p w14:paraId="4455758C"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public Stack(int maxSize){  //STACK CONSTRUCTOR U DIZI KULLANARAK YAPTIGIM ICIN (DIZI KULLANMAMA 3. SORU ICIN ANLADIM) MAX SIZE GELIR VE ATAMA YAPILIR</w:t>
      </w:r>
    </w:p>
    <w:p w14:paraId="1D8B625D"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this.maxSize = maxSize;</w:t>
      </w:r>
    </w:p>
    <w:p w14:paraId="07494FD9"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stackList = new Mahalle[maxSize];</w:t>
      </w:r>
    </w:p>
    <w:p w14:paraId="2288E4F1"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top = -1;   //TOP -1 OLARAK BASLAR</w:t>
      </w:r>
    </w:p>
    <w:p w14:paraId="4575E773" w14:textId="573D0A49"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2EC1B0D5"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public void push(Mahalle eklenecekMahalle){ //OLUSTURULAN STACK IN EN USTUNE ELEMAN EKLENIR ONCESINDE TOP 1 ARTTIRILIR</w:t>
      </w:r>
    </w:p>
    <w:p w14:paraId="57A99A18"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if(top == maxSize-1){</w:t>
      </w:r>
    </w:p>
    <w:p w14:paraId="208965D5"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return;</w:t>
      </w:r>
    </w:p>
    <w:p w14:paraId="75501C4A" w14:textId="28968D04"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  </w:t>
      </w:r>
    </w:p>
    <w:p w14:paraId="1D5A3DD8"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stackList[++top] = eklenecekMahalle;</w:t>
      </w:r>
    </w:p>
    <w:p w14:paraId="2A033DCB"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596662AC"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public Mahalle pop(){   // OLUSTURULAN STACKIN EN USTUNDEKI ELEMAN CIKARTILIR VE TOP 1 EKSILTILIR</w:t>
      </w:r>
    </w:p>
    <w:p w14:paraId="47E436BA"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if(top&gt;=0){</w:t>
      </w:r>
    </w:p>
    <w:p w14:paraId="19145A09"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return stackList[top--];</w:t>
      </w:r>
    </w:p>
    <w:p w14:paraId="3CCEC44A"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634D2D7D"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return null;</w:t>
      </w:r>
    </w:p>
    <w:p w14:paraId="22D6EFC0"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2AB85C56"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public Mahalle peek(){  //ODEV ICIN GEREKLI DEGIL FAKAT YAZDIM PEEK METODU ILE STACKIN EN USTUNDEKI ELEMANI CIKARMADAN GOREBILIRIZ</w:t>
      </w:r>
    </w:p>
    <w:p w14:paraId="7DBB22EF"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return stackList[top];</w:t>
      </w:r>
    </w:p>
    <w:p w14:paraId="0F3826E9"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78396453"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public boolean isEmpty(){   //IS EMPTY KULLANILARAK STACKIN BOS OLUP OLMADIGINI ANLAYABILIRIZ. TOP -1 OLUYOR ISE RETURN TRUE GONDERIR</w:t>
      </w:r>
    </w:p>
    <w:p w14:paraId="4CCAC062"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return (top ==-1);</w:t>
      </w:r>
    </w:p>
    <w:p w14:paraId="19434FBD" w14:textId="77777777"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 xml:space="preserve">        }</w:t>
      </w:r>
    </w:p>
    <w:p w14:paraId="2D746A37" w14:textId="4656BADC" w:rsidR="001E2723" w:rsidRPr="00E84D96" w:rsidRDefault="001E2723" w:rsidP="001E2723">
      <w:pPr>
        <w:rPr>
          <w:rFonts w:ascii="Courier New" w:hAnsi="Courier New" w:cs="Courier New"/>
          <w:sz w:val="14"/>
          <w:szCs w:val="14"/>
        </w:rPr>
      </w:pPr>
      <w:r w:rsidRPr="00E84D96">
        <w:rPr>
          <w:rFonts w:ascii="Courier New" w:hAnsi="Courier New" w:cs="Courier New"/>
          <w:sz w:val="14"/>
          <w:szCs w:val="14"/>
        </w:rPr>
        <w:t>}</w:t>
      </w:r>
    </w:p>
    <w:p w14:paraId="3AE5AE03" w14:textId="05A5C33E" w:rsidR="006E7883" w:rsidRPr="001C6C80" w:rsidRDefault="001E2723" w:rsidP="001E2723">
      <w:r>
        <w:t xml:space="preserve">        </w:t>
      </w:r>
    </w:p>
    <w:p w14:paraId="1851852E" w14:textId="2CE094D7" w:rsidR="006E7883" w:rsidRDefault="006E7883" w:rsidP="006E7883">
      <w:pPr>
        <w:pStyle w:val="Balk3"/>
      </w:pPr>
      <w:bookmarkStart w:id="10" w:name="_Toc91168788"/>
      <w:r>
        <w:lastRenderedPageBreak/>
        <w:t>2.</w:t>
      </w:r>
      <w:r w:rsidR="00A97971">
        <w:t>a</w:t>
      </w:r>
      <w:r>
        <w:t>.2 Ekran görüntüleri</w:t>
      </w:r>
      <w:bookmarkEnd w:id="10"/>
    </w:p>
    <w:p w14:paraId="0A6F00A5" w14:textId="7B2F01BC" w:rsidR="006E7883" w:rsidRDefault="00F7091C" w:rsidP="006E7883">
      <w:r>
        <w:rPr>
          <w:noProof/>
        </w:rPr>
        <w:drawing>
          <wp:inline distT="0" distB="0" distL="0" distR="0" wp14:anchorId="4A9B8A3B" wp14:editId="3AF296CC">
            <wp:extent cx="6620735" cy="2339293"/>
            <wp:effectExtent l="0" t="0" r="0" b="444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34779" cy="2379588"/>
                    </a:xfrm>
                    <a:prstGeom prst="rect">
                      <a:avLst/>
                    </a:prstGeom>
                    <a:noFill/>
                    <a:ln>
                      <a:noFill/>
                    </a:ln>
                  </pic:spPr>
                </pic:pic>
              </a:graphicData>
            </a:graphic>
          </wp:inline>
        </w:drawing>
      </w:r>
    </w:p>
    <w:p w14:paraId="2F874A2E" w14:textId="64114844" w:rsidR="00A478EB" w:rsidRDefault="00A478EB" w:rsidP="00A478EB">
      <w:pPr>
        <w:pStyle w:val="Balk2"/>
      </w:pPr>
      <w:bookmarkStart w:id="11" w:name="_Toc91168789"/>
      <w:r>
        <w:t xml:space="preserve">2.b </w:t>
      </w:r>
      <w:r w:rsidR="00251D5B">
        <w:t>Kuyruk</w:t>
      </w:r>
      <w:bookmarkEnd w:id="11"/>
    </w:p>
    <w:p w14:paraId="74358353" w14:textId="6602BE13" w:rsidR="00A478EB" w:rsidRDefault="00A478EB" w:rsidP="00A478EB">
      <w:pPr>
        <w:pStyle w:val="Balk3"/>
      </w:pPr>
      <w:bookmarkStart w:id="12" w:name="_Toc91168790"/>
      <w:r>
        <w:t>2.</w:t>
      </w:r>
      <w:r w:rsidR="00A97971">
        <w:t>b</w:t>
      </w:r>
      <w:r>
        <w:t>.1 Kaynak Kod</w:t>
      </w:r>
      <w:bookmarkEnd w:id="12"/>
    </w:p>
    <w:p w14:paraId="4960D176" w14:textId="77777777"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import java.util.ArrayList;</w:t>
      </w:r>
    </w:p>
    <w:p w14:paraId="2250854B" w14:textId="77777777" w:rsidR="00F7091C" w:rsidRPr="00E84D96" w:rsidRDefault="00F7091C" w:rsidP="00F7091C">
      <w:pPr>
        <w:rPr>
          <w:rFonts w:ascii="Courier New" w:hAnsi="Courier New" w:cs="Courier New"/>
          <w:sz w:val="14"/>
          <w:szCs w:val="14"/>
        </w:rPr>
      </w:pPr>
    </w:p>
    <w:p w14:paraId="2228A23F" w14:textId="0FD37F0F"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public class DENEME {   </w:t>
      </w:r>
    </w:p>
    <w:p w14:paraId="0BE51A50" w14:textId="77777777"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    static final String[] MahalleAdi = {"Özkanlar", "Evka 3", "Atatürk", "Erzene", "Kazımdirik", "Mevlana","Doğanlar", "Ergene" };  //VERILEN ORNEK MAHALLELER</w:t>
      </w:r>
    </w:p>
    <w:p w14:paraId="0166361D" w14:textId="0808130C"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    static final int[] TeslimatSayisi = {5,2,7,2,7,3,0,1};  //VERILEN ORNEK TESLIMAT SAYILARI</w:t>
      </w:r>
    </w:p>
    <w:p w14:paraId="1E817A67" w14:textId="77777777"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    public static void main(String[] args) {    //MAIN METODU</w:t>
      </w:r>
    </w:p>
    <w:p w14:paraId="59C57C56" w14:textId="1B9E6970"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     ArrayList&lt;Mahalle&gt; MotoKurye = new ArrayList&lt;&gt;();   //ARRAYLIST OLUSTURULMASI</w:t>
      </w:r>
    </w:p>
    <w:p w14:paraId="083FE52F" w14:textId="79DBAAC2"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        for(int a = 0 ; a&lt;MahalleAdi.length;a++){   </w:t>
      </w:r>
    </w:p>
    <w:p w14:paraId="602E0C5C" w14:textId="614D9F0D"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            MotoKurye.add(new Mahalle(MahalleAdi[a],TeslimatSayisi[a]));</w:t>
      </w:r>
    </w:p>
    <w:p w14:paraId="43FC0555" w14:textId="610A6737" w:rsidR="00A478EB"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        }</w:t>
      </w:r>
    </w:p>
    <w:p w14:paraId="6B92745E" w14:textId="357C64CC"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Queue queue = new Queue(MahalleAdi.length); </w:t>
      </w:r>
    </w:p>
    <w:p w14:paraId="6C8729DD" w14:textId="77777777"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        for(Mahalle mahalle : MotoKurye){   //FOREACH DONGUUSYLE MOTOKURYE ARRAYLISTINDEKI ELEMANLAR DOLASILARAK KUYRUGA ENQUEUE METODU SAYESINDE EKLENIRLER</w:t>
      </w:r>
    </w:p>
    <w:p w14:paraId="185DFCE6" w14:textId="77777777"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            queue.enQueue(mahalle);</w:t>
      </w:r>
    </w:p>
    <w:p w14:paraId="034A0C84" w14:textId="595FCA9D"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        }</w:t>
      </w:r>
    </w:p>
    <w:p w14:paraId="4ACECD17" w14:textId="77777777"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        while(!queue.isEmpty()){ // KUYRUKTA ELEMAN KALMADIGINI ISEMPTY ILE KONTROL EDEREK ELEMANLAR CIKARILIR VE YAZDIRILIR</w:t>
      </w:r>
    </w:p>
    <w:p w14:paraId="7A9EBA7B" w14:textId="77777777"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            System.out.println(queue.deQueue().toString());</w:t>
      </w:r>
    </w:p>
    <w:p w14:paraId="67268B5C" w14:textId="4AECDF0C"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        }</w:t>
      </w:r>
    </w:p>
    <w:p w14:paraId="7C35AC6B" w14:textId="64F78EF5"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 xml:space="preserve">    }</w:t>
      </w:r>
    </w:p>
    <w:p w14:paraId="1646BA30" w14:textId="2D497323" w:rsidR="00F7091C" w:rsidRPr="00E84D96" w:rsidRDefault="00F7091C" w:rsidP="00F7091C">
      <w:pPr>
        <w:rPr>
          <w:rFonts w:ascii="Courier New" w:hAnsi="Courier New" w:cs="Courier New"/>
          <w:sz w:val="14"/>
          <w:szCs w:val="14"/>
        </w:rPr>
      </w:pPr>
      <w:r w:rsidRPr="00E84D96">
        <w:rPr>
          <w:rFonts w:ascii="Courier New" w:hAnsi="Courier New" w:cs="Courier New"/>
          <w:sz w:val="14"/>
          <w:szCs w:val="14"/>
        </w:rPr>
        <w:t>}</w:t>
      </w:r>
    </w:p>
    <w:p w14:paraId="75D2D79C" w14:textId="77777777" w:rsidR="00B1037C" w:rsidRPr="00E84D96" w:rsidRDefault="00B1037C" w:rsidP="00F7091C">
      <w:pPr>
        <w:rPr>
          <w:rFonts w:ascii="Courier New" w:hAnsi="Courier New" w:cs="Courier New"/>
          <w:sz w:val="14"/>
          <w:szCs w:val="14"/>
        </w:rPr>
      </w:pPr>
    </w:p>
    <w:p w14:paraId="430A1255" w14:textId="35C0E747" w:rsidR="00B1037C" w:rsidRPr="00E84D96" w:rsidRDefault="00B1037C" w:rsidP="00F7091C">
      <w:pPr>
        <w:rPr>
          <w:rFonts w:ascii="Courier New" w:hAnsi="Courier New" w:cs="Courier New"/>
          <w:sz w:val="14"/>
          <w:szCs w:val="14"/>
        </w:rPr>
      </w:pPr>
      <w:r w:rsidRPr="00E84D96">
        <w:rPr>
          <w:rFonts w:ascii="Courier New" w:hAnsi="Courier New" w:cs="Courier New"/>
          <w:sz w:val="14"/>
          <w:szCs w:val="14"/>
        </w:rPr>
        <w:t>QUEUE CLASS I</w:t>
      </w:r>
    </w:p>
    <w:p w14:paraId="19D303C8"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public class Queue {</w:t>
      </w:r>
    </w:p>
    <w:p w14:paraId="4F44C441"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lastRenderedPageBreak/>
        <w:t xml:space="preserve">    private int maxSize;    //QUEUE CLASSI ICIN GEREKLI OZELLIKLER</w:t>
      </w:r>
    </w:p>
    <w:p w14:paraId="1C29DF16"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private int head;</w:t>
      </w:r>
    </w:p>
    <w:p w14:paraId="0D6010EF"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private int tail;</w:t>
      </w:r>
    </w:p>
    <w:p w14:paraId="39764E4E"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private Mahalle[] queueList;</w:t>
      </w:r>
    </w:p>
    <w:p w14:paraId="406B7F14" w14:textId="0D9F248A"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private int elementCount;</w:t>
      </w:r>
    </w:p>
    <w:p w14:paraId="76F6F8E1"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public Queue(int maxSize){  //DIZI KULLANARAK OLUSTURDUGUM ICIN MAXSIZE GELIR VE GEREKLI ATAMALAR YAPILIR</w:t>
      </w:r>
    </w:p>
    <w:p w14:paraId="7BB6CF0A"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this.maxSize = maxSize;</w:t>
      </w:r>
    </w:p>
    <w:p w14:paraId="2F31A3DA"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head = 0;</w:t>
      </w:r>
    </w:p>
    <w:p w14:paraId="1E67A75B"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tail = -1;</w:t>
      </w:r>
    </w:p>
    <w:p w14:paraId="098C1AA4"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elementCount = 0;</w:t>
      </w:r>
    </w:p>
    <w:p w14:paraId="5EE6AB1E"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queueList = new Mahalle[maxSize];</w:t>
      </w:r>
    </w:p>
    <w:p w14:paraId="67E43F33" w14:textId="67B66EEE"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w:t>
      </w:r>
    </w:p>
    <w:p w14:paraId="3A598329"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public void enQueue(Mahalle eklenecekMahalle){  // ENQUEUE KULLANARAK KUYRUGUN SONUNA ELEMAN EKLEMESI YAPILIR DAIRESEL KUYRUK SEKLINDE YAZDIM FAKAT DIZI ELEMAN UZUNLUGUNDA OLUSTURULDUGU ICIN OLMASA DA CALISABILIR</w:t>
      </w:r>
    </w:p>
    <w:p w14:paraId="17098A7F"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if(tail == maxSize-1){</w:t>
      </w:r>
    </w:p>
    <w:p w14:paraId="6412F25E"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tail = -1;</w:t>
      </w:r>
    </w:p>
    <w:p w14:paraId="45E8DDE2"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w:t>
      </w:r>
    </w:p>
    <w:p w14:paraId="119509DC"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queueList[++tail] = eklenecekMahalle;   //KUYRUK 1 ARTTILIR VE EKLEME YAPILIR</w:t>
      </w:r>
    </w:p>
    <w:p w14:paraId="1DA7FFD6"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elementCount++; //ELEMAN SAYISI 1 ARTTIRILIR</w:t>
      </w:r>
    </w:p>
    <w:p w14:paraId="31BF275D" w14:textId="6B99221A"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w:t>
      </w:r>
    </w:p>
    <w:p w14:paraId="0D55E9FD" w14:textId="6CBE31C9"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public Mahalle deQueue(){   </w:t>
      </w:r>
    </w:p>
    <w:p w14:paraId="33FE422A"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Mahalle temp = queueList[head++];   //ELEMAN ALINIR VE HEAD 1 ARTTIRILIR</w:t>
      </w:r>
    </w:p>
    <w:p w14:paraId="3C3D0206"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if(head == maxSize){    //DAIRESEL OLMAYI SAGLAYAN IF KISMI</w:t>
      </w:r>
    </w:p>
    <w:p w14:paraId="0B8385F0"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head =0;</w:t>
      </w:r>
    </w:p>
    <w:p w14:paraId="4FB5EEED"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w:t>
      </w:r>
    </w:p>
    <w:p w14:paraId="119BD06B"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elementCount--; //ELEMAN SAYISI 1 AZALTILIR VE ALINAN ELEMAN RETURNLE GERI GONDERILIR</w:t>
      </w:r>
    </w:p>
    <w:p w14:paraId="219755F1"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return temp;</w:t>
      </w:r>
    </w:p>
    <w:p w14:paraId="714A5B4A" w14:textId="7C87B700"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w:t>
      </w:r>
    </w:p>
    <w:p w14:paraId="4C9D2197"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public boolean isEmpty(){   //ISEMPTY KULLANARAK KUYRUKTA ELEMAN OLUP OLMADIGI OGRENILIR ELEMAN SAYISI 0 SA KUYRUK BOSTUR RETURN TRUE OLUR</w:t>
      </w:r>
    </w:p>
    <w:p w14:paraId="431E7380"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return (elementCount ==0);</w:t>
      </w:r>
    </w:p>
    <w:p w14:paraId="3A4D16BA" w14:textId="0D2C5964"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w:t>
      </w:r>
    </w:p>
    <w:p w14:paraId="3A6D9F5C" w14:textId="38572FF8"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public boolean isFull(){    </w:t>
      </w:r>
    </w:p>
    <w:p w14:paraId="1A875255"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return (elementCount ==maxSize);</w:t>
      </w:r>
    </w:p>
    <w:p w14:paraId="26764791" w14:textId="380F26FB"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w:t>
      </w:r>
    </w:p>
    <w:p w14:paraId="22A43CFA"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public int size(){  //SIZE IZE ELEMAN SAYISINI DONDURUR</w:t>
      </w:r>
    </w:p>
    <w:p w14:paraId="11C3F83F" w14:textId="77777777"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 xml:space="preserve">        return elementCount;</w:t>
      </w:r>
    </w:p>
    <w:p w14:paraId="6761CBB3" w14:textId="11FD27EF"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lastRenderedPageBreak/>
        <w:t xml:space="preserve">    } </w:t>
      </w:r>
    </w:p>
    <w:p w14:paraId="44754CAF" w14:textId="2DD0905C" w:rsidR="00B1037C" w:rsidRPr="00E84D96" w:rsidRDefault="00B1037C" w:rsidP="00B1037C">
      <w:pPr>
        <w:rPr>
          <w:rFonts w:ascii="Courier New" w:hAnsi="Courier New" w:cs="Courier New"/>
          <w:sz w:val="14"/>
          <w:szCs w:val="14"/>
        </w:rPr>
      </w:pPr>
      <w:r w:rsidRPr="00E84D96">
        <w:rPr>
          <w:rFonts w:ascii="Courier New" w:hAnsi="Courier New" w:cs="Courier New"/>
          <w:sz w:val="14"/>
          <w:szCs w:val="14"/>
        </w:rPr>
        <w:t>}</w:t>
      </w:r>
    </w:p>
    <w:p w14:paraId="36656339" w14:textId="1E2C7E5A" w:rsidR="00A478EB" w:rsidRDefault="00A478EB" w:rsidP="00A478EB">
      <w:pPr>
        <w:pStyle w:val="Balk3"/>
      </w:pPr>
      <w:bookmarkStart w:id="13" w:name="_Toc91168791"/>
      <w:r>
        <w:t>2.</w:t>
      </w:r>
      <w:r w:rsidR="00A97971">
        <w:t>b</w:t>
      </w:r>
      <w:r>
        <w:t>.2 Ekran görüntüleri</w:t>
      </w:r>
      <w:bookmarkEnd w:id="13"/>
    </w:p>
    <w:p w14:paraId="3DB693A1" w14:textId="21FD2FB9" w:rsidR="00F10DDC" w:rsidRDefault="00743D0A" w:rsidP="00320046">
      <w:r>
        <w:rPr>
          <w:noProof/>
        </w:rPr>
        <w:drawing>
          <wp:inline distT="0" distB="0" distL="0" distR="0" wp14:anchorId="44261A80" wp14:editId="05BE6C66">
            <wp:extent cx="6524625" cy="2406701"/>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64708" cy="2421486"/>
                    </a:xfrm>
                    <a:prstGeom prst="rect">
                      <a:avLst/>
                    </a:prstGeom>
                    <a:noFill/>
                    <a:ln>
                      <a:noFill/>
                    </a:ln>
                  </pic:spPr>
                </pic:pic>
              </a:graphicData>
            </a:graphic>
          </wp:inline>
        </w:drawing>
      </w:r>
    </w:p>
    <w:p w14:paraId="10905F9C" w14:textId="23A5FC7C" w:rsidR="00C13C2B" w:rsidRDefault="00C13C2B" w:rsidP="00C13C2B">
      <w:pPr>
        <w:pStyle w:val="Balk2"/>
      </w:pPr>
      <w:bookmarkStart w:id="14" w:name="_Toc91168792"/>
      <w:r>
        <w:t xml:space="preserve">3.a Öncelikli </w:t>
      </w:r>
      <w:r w:rsidR="00594108">
        <w:t>Kuyruk</w:t>
      </w:r>
      <w:r w:rsidR="00134807">
        <w:t xml:space="preserve"> Oluşturma</w:t>
      </w:r>
      <w:bookmarkEnd w:id="14"/>
    </w:p>
    <w:p w14:paraId="0DB08D69" w14:textId="111281E9" w:rsidR="00C13C2B" w:rsidRDefault="00C13C2B" w:rsidP="00C13C2B">
      <w:pPr>
        <w:pStyle w:val="Balk3"/>
      </w:pPr>
      <w:bookmarkStart w:id="15" w:name="_Toc91168793"/>
      <w:r>
        <w:t>3.a.1 Kaynak Kod</w:t>
      </w:r>
      <w:bookmarkEnd w:id="15"/>
    </w:p>
    <w:p w14:paraId="24F5C8A0" w14:textId="15B789B4"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import java.util.ArrayList;</w:t>
      </w:r>
    </w:p>
    <w:p w14:paraId="1FC8CCF1" w14:textId="3D2A88CB"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public class DENEME {   </w:t>
      </w:r>
    </w:p>
    <w:p w14:paraId="2E005E26" w14:textId="6298CC54"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static final String[] MahalleAdi = {"Özkanlar", "Evka 3", "Atatürk", "Erzene", "Kazımdirik", "Mevlana","Doğanlar", "Ergene" };         static final int[] TeslimatSayisi = {5,2,7,2,7,3,0,1};  //VERILEN ORNEK TESLIMAT SAYILARI</w:t>
      </w:r>
    </w:p>
    <w:p w14:paraId="7F774A0B"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public static void main(String[] args) {    //MAIN METODU</w:t>
      </w:r>
    </w:p>
    <w:p w14:paraId="0364260D" w14:textId="7BCCA495"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ArrayList&lt;Mahalle&gt; MotoKurye = new ArrayList&lt;&gt;();   //ARRAYLIST OLUSTURULMASI</w:t>
      </w:r>
    </w:p>
    <w:p w14:paraId="341485F5" w14:textId="74D2E16F"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for(int a = 0 ; a&lt;MahalleAdi.length;a++){   </w:t>
      </w:r>
    </w:p>
    <w:p w14:paraId="1BEA7802" w14:textId="4DB0A5EC"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MotoKurye.add(new Mahalle(MahalleAdi[a],TeslimatSayisi[a]));</w:t>
      </w:r>
    </w:p>
    <w:p w14:paraId="492DAF4A" w14:textId="1816E9FD" w:rsidR="00C13C2B"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w:t>
      </w:r>
    </w:p>
    <w:p w14:paraId="2B4B02A0"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PriorityQUEUE priorityQueue = new PriorityQUEUE();  //PRIORITYQUEUE CLASSINDAN NESNE OLUSTURULUYOR</w:t>
      </w:r>
    </w:p>
    <w:p w14:paraId="77B08D5D" w14:textId="0CDA365D"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for(Mahalle mahalle : MotoKurye){ </w:t>
      </w:r>
    </w:p>
    <w:p w14:paraId="4B2C0F70"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priorityQueue.enQueue(mahalle);</w:t>
      </w:r>
    </w:p>
    <w:p w14:paraId="17C1378C" w14:textId="2A4763EF"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w:t>
      </w:r>
    </w:p>
    <w:p w14:paraId="6A7CAF54" w14:textId="3179FA74"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while(!priorityQueue.isEmpty()){  </w:t>
      </w:r>
    </w:p>
    <w:p w14:paraId="4C5F0F91"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System.out.println(priorityQueue.deQueue().toString());</w:t>
      </w:r>
    </w:p>
    <w:p w14:paraId="421B47A2" w14:textId="75E516A6"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   </w:t>
      </w:r>
    </w:p>
    <w:p w14:paraId="0DF6ED0D" w14:textId="1715FDFC"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w:t>
      </w:r>
    </w:p>
    <w:p w14:paraId="41BD7740" w14:textId="70A2CA80"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w:t>
      </w:r>
    </w:p>
    <w:p w14:paraId="303F756E" w14:textId="0572340A"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PRIORITYQUEUE CLASS I</w:t>
      </w:r>
    </w:p>
    <w:p w14:paraId="0943123E" w14:textId="110FC1A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import java.util.ArrayList;</w:t>
      </w:r>
    </w:p>
    <w:p w14:paraId="4C7E8EE3"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public class PriorityQUEUE {</w:t>
      </w:r>
    </w:p>
    <w:p w14:paraId="5F0A743B" w14:textId="616CD64F"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lastRenderedPageBreak/>
        <w:t xml:space="preserve">    ArrayList&lt;Mahalle&gt; priorityQUEUEList ; </w:t>
      </w:r>
    </w:p>
    <w:p w14:paraId="4FD02982" w14:textId="6422719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private int elementNumber;</w:t>
      </w:r>
    </w:p>
    <w:p w14:paraId="7FD532DE" w14:textId="5A2DB5E2"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public PriorityQUEUE(){ </w:t>
      </w:r>
    </w:p>
    <w:p w14:paraId="6D64FBDD" w14:textId="133513B8"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this.priorityQUEUEList = new ArrayList&lt;&gt;();</w:t>
      </w:r>
    </w:p>
    <w:p w14:paraId="0AA19E17" w14:textId="6D329C36"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this.elementNumber =0;</w:t>
      </w:r>
    </w:p>
    <w:p w14:paraId="5FAEF798" w14:textId="2946B90E"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w:t>
      </w:r>
    </w:p>
    <w:p w14:paraId="565D7D7A"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public void enQueue(Mahalle eklenecekMahalle){  //ENQUEUE METODU ILE OLUSTURULAN ARRAYLISTE ELEMAN EKLENECEK GELEN ELEMAN OLUSTURULAN ARRAYLISTIN SONUNA EKLENIR</w:t>
      </w:r>
    </w:p>
    <w:p w14:paraId="5BA38371"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priorityQUEUEList.add(eklenecekMahalle);</w:t>
      </w:r>
    </w:p>
    <w:p w14:paraId="2AF662E3"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elementNumber++;</w:t>
      </w:r>
    </w:p>
    <w:p w14:paraId="302DB684" w14:textId="3D237945"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w:t>
      </w:r>
    </w:p>
    <w:p w14:paraId="64BFC329" w14:textId="5CF65AED"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public Mahalle deQueue(){   </w:t>
      </w:r>
    </w:p>
    <w:p w14:paraId="2BAEFA9A" w14:textId="14F02CE0"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Mahalle silinecekMahalle = priorityQUEUEList.get(0);    </w:t>
      </w:r>
    </w:p>
    <w:p w14:paraId="72D09F56"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if(priorityQUEUEList.size()&gt;1){</w:t>
      </w:r>
    </w:p>
    <w:p w14:paraId="487DABB0"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int maxTeslimatSayi =0;</w:t>
      </w:r>
    </w:p>
    <w:p w14:paraId="18306C1C"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for(Mahalle mahalleler : priorityQUEUEList){</w:t>
      </w:r>
    </w:p>
    <w:p w14:paraId="14B03A9A"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if(mahalleler.getGenericList().size()&gt;maxTeslimatSayi){</w:t>
      </w:r>
    </w:p>
    <w:p w14:paraId="47C4E3E9"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silinecekMahalle = mahalleler;</w:t>
      </w:r>
    </w:p>
    <w:p w14:paraId="25FDE75E" w14:textId="74F2E348"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maxTeslimatSayi = mahalleler.getGenericList().size();</w:t>
      </w:r>
    </w:p>
    <w:p w14:paraId="18A1B719"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w:t>
      </w:r>
    </w:p>
    <w:p w14:paraId="0EFA0B88"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w:t>
      </w:r>
    </w:p>
    <w:p w14:paraId="299924E4"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w:t>
      </w:r>
    </w:p>
    <w:p w14:paraId="7329196A"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priorityQUEUEList.remove(silinecekMahalle); // EN COK TESLIMAT YAPILAN MAHALLE ARRAYLISTTEN SILINIR</w:t>
      </w:r>
    </w:p>
    <w:p w14:paraId="0AC0E881"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System.out.println("SİLİNEN MAHALLEYE YAPILAN TESLIMAT ADEDI: "+silinecekMahalle.getGenericList().size()); BENIM ICIN GEREKLIYDI</w:t>
      </w:r>
    </w:p>
    <w:p w14:paraId="2B2C70F8" w14:textId="5CB35491"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return silinecekMahalle;    //EN COK TESLIMAT YAPILAN MAHALLE GERI GONDERILIR</w:t>
      </w:r>
    </w:p>
    <w:p w14:paraId="2BBDFC61" w14:textId="68CAA074"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w:t>
      </w:r>
    </w:p>
    <w:p w14:paraId="3287E27E"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public boolean isEmpty(){   //ARRAYLISTIN BOS OLUP OLMADIGINI OGRENMEMIZI SAGLAYAN METOD</w:t>
      </w:r>
    </w:p>
    <w:p w14:paraId="2208B9AB"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return (priorityQUEUEList.size()==0);</w:t>
      </w:r>
    </w:p>
    <w:p w14:paraId="43C789F2" w14:textId="77777777"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 xml:space="preserve">    }  </w:t>
      </w:r>
    </w:p>
    <w:p w14:paraId="7D3FEA92" w14:textId="407A7D06" w:rsidR="00CD7F1A" w:rsidRPr="00E84D96" w:rsidRDefault="00CD7F1A" w:rsidP="00CD7F1A">
      <w:pPr>
        <w:rPr>
          <w:rFonts w:ascii="Courier New" w:hAnsi="Courier New" w:cs="Courier New"/>
          <w:sz w:val="14"/>
          <w:szCs w:val="14"/>
        </w:rPr>
      </w:pPr>
      <w:r w:rsidRPr="00E84D96">
        <w:rPr>
          <w:rFonts w:ascii="Courier New" w:hAnsi="Courier New" w:cs="Courier New"/>
          <w:sz w:val="14"/>
          <w:szCs w:val="14"/>
        </w:rPr>
        <w:t>}</w:t>
      </w:r>
    </w:p>
    <w:p w14:paraId="78AA81EC" w14:textId="1098165C" w:rsidR="00C13C2B" w:rsidRDefault="00C13C2B" w:rsidP="00C13C2B">
      <w:pPr>
        <w:pStyle w:val="Balk3"/>
      </w:pPr>
      <w:bookmarkStart w:id="16" w:name="_Toc91168794"/>
      <w:r>
        <w:lastRenderedPageBreak/>
        <w:t>3.a.2 Ekran görüntüleri</w:t>
      </w:r>
      <w:bookmarkEnd w:id="16"/>
    </w:p>
    <w:p w14:paraId="677BD668" w14:textId="7E3692D0" w:rsidR="00A478EB" w:rsidRDefault="00CD7F1A" w:rsidP="006E7883">
      <w:r>
        <w:rPr>
          <w:noProof/>
        </w:rPr>
        <w:drawing>
          <wp:inline distT="0" distB="0" distL="0" distR="0" wp14:anchorId="412D98B5" wp14:editId="783512B4">
            <wp:extent cx="6502400" cy="202565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02400" cy="2025650"/>
                    </a:xfrm>
                    <a:prstGeom prst="rect">
                      <a:avLst/>
                    </a:prstGeom>
                    <a:noFill/>
                    <a:ln>
                      <a:noFill/>
                    </a:ln>
                  </pic:spPr>
                </pic:pic>
              </a:graphicData>
            </a:graphic>
          </wp:inline>
        </w:drawing>
      </w:r>
    </w:p>
    <w:p w14:paraId="5A4DCC05" w14:textId="66901225" w:rsidR="006F69D6" w:rsidRDefault="006F69D6" w:rsidP="006F69D6">
      <w:pPr>
        <w:pStyle w:val="Balk2"/>
      </w:pPr>
      <w:bookmarkStart w:id="17" w:name="_Toc91168795"/>
      <w:r>
        <w:t xml:space="preserve">3.b </w:t>
      </w:r>
      <w:r w:rsidRPr="006F69D6">
        <w:t>ArrayList ve Dizi altyapılarının karşılaştırılması</w:t>
      </w:r>
      <w:bookmarkEnd w:id="17"/>
    </w:p>
    <w:p w14:paraId="05F509E0" w14:textId="04B6D398" w:rsidR="00A478EB" w:rsidRDefault="00657144" w:rsidP="006E7883">
      <w:r>
        <w:t>Priority Queue gerçekleştiriminde ArrayList yerine Dizi kullansaydık;</w:t>
      </w:r>
    </w:p>
    <w:p w14:paraId="74E02630" w14:textId="6F6EC98A" w:rsidR="00657144" w:rsidRDefault="00657144" w:rsidP="006E7883">
      <w:r w:rsidRPr="00E671F9">
        <w:rPr>
          <w:b/>
          <w:bCs/>
        </w:rPr>
        <w:t>1-</w:t>
      </w:r>
      <w:r>
        <w:t>Belirli bir index sayısında dizi oluşturmamız gerekeceği için taşma gerçekleşebilirdi.</w:t>
      </w:r>
    </w:p>
    <w:p w14:paraId="7E4EE593" w14:textId="3DF5F01A" w:rsidR="00657144" w:rsidRDefault="00657144" w:rsidP="006E7883">
      <w:r w:rsidRPr="00E671F9">
        <w:rPr>
          <w:b/>
          <w:bCs/>
        </w:rPr>
        <w:t>2-</w:t>
      </w:r>
      <w:r>
        <w:t>Eleman sildikten sonra kalan elemanlar için kaydırma yapmamız gerekirdi.Bu da oldukça masraflı bir durum</w:t>
      </w:r>
    </w:p>
    <w:p w14:paraId="1F08E0D3" w14:textId="6882898A" w:rsidR="00657144" w:rsidRDefault="00657144" w:rsidP="006E7883"/>
    <w:p w14:paraId="72544680" w14:textId="77777777" w:rsidR="00657144" w:rsidRDefault="00657144" w:rsidP="006E7883"/>
    <w:p w14:paraId="61282B24" w14:textId="0860C0F5" w:rsidR="00217A66" w:rsidRDefault="00217A66" w:rsidP="00217A66">
      <w:pPr>
        <w:pStyle w:val="Balk2"/>
      </w:pPr>
      <w:bookmarkStart w:id="18" w:name="_Toc91168796"/>
      <w:r>
        <w:t xml:space="preserve">4.a Öncelikli </w:t>
      </w:r>
      <w:r w:rsidR="00594108">
        <w:t>Kuyruk</w:t>
      </w:r>
      <w:r w:rsidR="008F75DD">
        <w:t xml:space="preserve"> Güncelleme</w:t>
      </w:r>
      <w:bookmarkEnd w:id="18"/>
    </w:p>
    <w:p w14:paraId="47D26DA9" w14:textId="6D1BA6AB" w:rsidR="008F75DD" w:rsidRDefault="008B3092" w:rsidP="008F75DD">
      <w:r>
        <w:t>ODEV DOKUMANINDAKI 4B ICIN OLAN KODLAR</w:t>
      </w:r>
    </w:p>
    <w:p w14:paraId="1237ECAE" w14:textId="18F0AE85"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package queuevspriorityqueue;</w:t>
      </w:r>
    </w:p>
    <w:p w14:paraId="68BC1DF5" w14:textId="6463DCA9"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import java.util.ArrayList;</w:t>
      </w:r>
    </w:p>
    <w:p w14:paraId="13D61C78"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public class FOURTHQUESTIONwithPRIORITYQUEUE {  //4.SORUNUN B SIKKI ICIN GEREKLI CLASS.</w:t>
      </w:r>
    </w:p>
    <w:p w14:paraId="180EE09E"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static final int[] musteriSepetleri = {6,7,2,1,12,5,3,7,4,2};   //ORNEK VERILEN MUSTERI SEPETLERININ DIZISI </w:t>
      </w:r>
    </w:p>
    <w:p w14:paraId="5E0373EA" w14:textId="3934CCDC"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static int urunOkumaSuresi = 3; //VERILEN URUN OKUMA SURE SABITI</w:t>
      </w:r>
    </w:p>
    <w:p w14:paraId="4582C1F5" w14:textId="14B0D5D5"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public static void main(String[] args){ </w:t>
      </w:r>
    </w:p>
    <w:p w14:paraId="71C953BE" w14:textId="7F4C83F0"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PRIORITYQUEUE priorityQueue = new PRIORITYQUEUE();  //CLASSTAN NESNE OLUSTURULMASI</w:t>
      </w:r>
    </w:p>
    <w:p w14:paraId="539E986F" w14:textId="5F080D91"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for(int eklenecekSayi : musteriSepetleri){  </w:t>
      </w:r>
    </w:p>
    <w:p w14:paraId="064AB045"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priorityQueue.enQueue(eklenecekSayi);</w:t>
      </w:r>
    </w:p>
    <w:p w14:paraId="44878189" w14:textId="0295C3FB"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w:t>
      </w:r>
    </w:p>
    <w:p w14:paraId="03656BAC" w14:textId="53675DA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urunlerinOkutulmasi(priorityQueue); //URUNLERIN OKUTULMASI METODUYLA HER MUSTERININ BEKLEME SURESI VE TOPLAM BEKLEME SURESI ORTALAMASI HESAPLANILARAK YAZDIRILIR</w:t>
      </w:r>
    </w:p>
    <w:p w14:paraId="10680885" w14:textId="19EA5D8E"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w:t>
      </w:r>
    </w:p>
    <w:p w14:paraId="021BA239"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public static void urunlerinOkutulmasi(PRIORITYQUEUE priorityQueue){    //BU METODDA TUM ELEMANLAR ARTAN SIRAYLA OLACAK SEKILDE YAPIDAN CIKARILIR VE HESAPLAMALAR YAPILIR</w:t>
      </w:r>
    </w:p>
    <w:p w14:paraId="792B1841"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int toplamMusteri =0;</w:t>
      </w:r>
    </w:p>
    <w:p w14:paraId="054E749F"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int herMusteriBeklemeSuresi =0; //GEREKLI DEGISKENLER</w:t>
      </w:r>
    </w:p>
    <w:p w14:paraId="4BE04DAC" w14:textId="4FA3A0AA"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lastRenderedPageBreak/>
        <w:t xml:space="preserve">        int toplamIslemTamamlanmaSuresi =0;</w:t>
      </w:r>
    </w:p>
    <w:p w14:paraId="53219376" w14:textId="53577A7D"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System.out.println("PRIORITY QUEUE DIZILIMINE GORE SONUCLAR");</w:t>
      </w:r>
    </w:p>
    <w:p w14:paraId="4A22F733"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while(!priorityQueue.isEmpty()){    //PRIORITYQUEUE NESNESI BOS OLASIYA KADAR CALISACAK WHILE DONGUSU ICINDE DEQUEUE METODU ILE ELEMANLAR CIKARILIR</w:t>
      </w:r>
    </w:p>
    <w:p w14:paraId="3A72377E"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toplamMusteri++;</w:t>
      </w:r>
    </w:p>
    <w:p w14:paraId="4AC7C00E"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w:t>
      </w:r>
    </w:p>
    <w:p w14:paraId="153FF55F" w14:textId="56DF2D2D"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int silinecekMusteridekiToplamUrunSayisi = priorityQueue.deQueue();</w:t>
      </w:r>
    </w:p>
    <w:p w14:paraId="51B4EE4A" w14:textId="4AD4EB58"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herMusteriBeklemeSuresi += (silinecekMusteridekiToplamUrunSayisi*urunOkumaSuresi ); </w:t>
      </w:r>
    </w:p>
    <w:p w14:paraId="4EACA874" w14:textId="217D0025"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toplamIslemTamamlanmaSuresi+= herMusteriBeklemeSuresi;  //MUSTERILERIN BEKLEME SURELERI EKLENIR</w:t>
      </w:r>
    </w:p>
    <w:p w14:paraId="09848EF8" w14:textId="60F8A9C4"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System.out.println(toplamMusteri+".Müşterinin işlem tamamlanma süresi: " + (herMusteriBeklemeSuresi));  </w:t>
      </w:r>
    </w:p>
    <w:p w14:paraId="3D6D7299"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w:t>
      </w:r>
    </w:p>
    <w:p w14:paraId="2AD21B65"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ortalamaIslemTamamlanmaYazdirilmasi(toplamIslemTamamlanmaSuresi, toplamMusteri); </w:t>
      </w:r>
    </w:p>
    <w:p w14:paraId="7A107AD0" w14:textId="31B0B2B9"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w:t>
      </w:r>
    </w:p>
    <w:p w14:paraId="65447718" w14:textId="7DFCBC2D"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public static void ortalamaIslemTamamlanmaYazdirilmasi(int toplamIslemTamamlanmaSuresi, int toplamMusteri){ </w:t>
      </w:r>
    </w:p>
    <w:p w14:paraId="3C3BEF3D" w14:textId="6DC561D8"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double ortalamaIslemTamamlanmaSuresi = (toplamIslemTamamlanmaSuresi/(double)toplamMusteri);</w:t>
      </w:r>
    </w:p>
    <w:p w14:paraId="6255C229"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System.out.println("BU KASADAKI MUSTERILERIN ORTALAMA ISLEM TAMAMLANMA SURESI: " + ortalamaIslemTamamlanmaSuresi);</w:t>
      </w:r>
    </w:p>
    <w:p w14:paraId="0F069848"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 </w:t>
      </w:r>
    </w:p>
    <w:p w14:paraId="031C4875" w14:textId="7EE0FF28"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w:t>
      </w:r>
    </w:p>
    <w:p w14:paraId="18A991C7" w14:textId="0CA3323C"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PRIORITYQUEUE CLASSI</w:t>
      </w:r>
    </w:p>
    <w:p w14:paraId="6F145CA2" w14:textId="6BCADC2B"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class PRIORITYQUEUE{    </w:t>
      </w:r>
    </w:p>
    <w:p w14:paraId="5BCEEBDF" w14:textId="47CADF55"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ArrayList&lt;Integer&gt; queueList;   //ICINDE ARRAYLIST KULLANARAK YAZDIM HEAD VE TAIL ASLINDA GEREKLI DEGIL </w:t>
      </w:r>
    </w:p>
    <w:p w14:paraId="0B3423E4" w14:textId="5C28201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private int elementNumber;</w:t>
      </w:r>
    </w:p>
    <w:p w14:paraId="2F49E793" w14:textId="16AD62B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public PRIORITYQUEUE(){ //CLASSIN CONSTRUCTORU GEREKLI ATAMALAR YAPILDI</w:t>
      </w:r>
    </w:p>
    <w:p w14:paraId="4145B41D"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this.elementNumber= 0;</w:t>
      </w:r>
    </w:p>
    <w:p w14:paraId="2A1BA1D7"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this.queueList = new ArrayList&lt;&gt;();</w:t>
      </w:r>
    </w:p>
    <w:p w14:paraId="3D37C785" w14:textId="63ACA43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w:t>
      </w:r>
    </w:p>
    <w:p w14:paraId="1FEE1A80"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public void enQueue(int eklenecekSayi){ //ENQUEUE METODU ILE YAPININ SONUNA ELEMAN EKLENIR VE ARTTIRMALAR YAPILIR</w:t>
      </w:r>
    </w:p>
    <w:p w14:paraId="0C7B75FF"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queueList.add(eklenecekSayi);</w:t>
      </w:r>
    </w:p>
    <w:p w14:paraId="0F57203C"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elementNumber++;</w:t>
      </w:r>
    </w:p>
    <w:p w14:paraId="36956B9D" w14:textId="79FA3884"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w:t>
      </w:r>
    </w:p>
    <w:p w14:paraId="1D4E4532"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w:t>
      </w:r>
    </w:p>
    <w:p w14:paraId="5EC15CDD" w14:textId="1C7C5B9D"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public int deQueue(){   </w:t>
      </w:r>
    </w:p>
    <w:p w14:paraId="3B1471FD"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int silinecekSayi = queueList.get(0);</w:t>
      </w:r>
    </w:p>
    <w:p w14:paraId="1A65B960"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if(queueList.size()&gt;1){</w:t>
      </w:r>
    </w:p>
    <w:p w14:paraId="4B854FC5"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int enKucukSayi = silinecekSayi;</w:t>
      </w:r>
    </w:p>
    <w:p w14:paraId="545225BC"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lastRenderedPageBreak/>
        <w:t xml:space="preserve">            </w:t>
      </w:r>
    </w:p>
    <w:p w14:paraId="6E7E9016"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for(int kuyruktakiSayilar: queueList){  //ARRAYLISTIN DOLASILMASI</w:t>
      </w:r>
    </w:p>
    <w:p w14:paraId="086A8053"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if(kuyruktakiSayilar&lt;enKucukSayi){</w:t>
      </w:r>
    </w:p>
    <w:p w14:paraId="78C9AC04"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silinecekSayi = kuyruktakiSayilar;</w:t>
      </w:r>
    </w:p>
    <w:p w14:paraId="6BD91AAC"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enKucukSayi = kuyruktakiSayilar;</w:t>
      </w:r>
    </w:p>
    <w:p w14:paraId="02E13731"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w:t>
      </w:r>
    </w:p>
    <w:p w14:paraId="150F0C46"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w:t>
      </w:r>
    </w:p>
    <w:p w14:paraId="7E3D13DF" w14:textId="54DE5346"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w:t>
      </w:r>
    </w:p>
    <w:p w14:paraId="08305B82"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queueList.remove(queueList.indexOf(silinecekSayi)); //EN KUCUK SAYIYA SAHIP MUSTERI ARRAYLISTTEN INDEX KULLANILARAK SILINIR</w:t>
      </w:r>
    </w:p>
    <w:p w14:paraId="449EDF5F" w14:textId="0D2C10AD"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elementNumber--;</w:t>
      </w:r>
    </w:p>
    <w:p w14:paraId="04703090" w14:textId="66B5ECCB"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return silinecekSayi;   //SILINECEK MUSTERININ URUN SAYISI GERI GONDERILIR</w:t>
      </w:r>
    </w:p>
    <w:p w14:paraId="2C5E15AD" w14:textId="5A2443E2"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w:t>
      </w:r>
    </w:p>
    <w:p w14:paraId="3072678A"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public boolean isEmpty(){   //ELEMAN SAYISI 0 OLDUGUNDA TRUE GONDERECEK ISEMPTY METODU</w:t>
      </w:r>
    </w:p>
    <w:p w14:paraId="45F81248" w14:textId="20478474"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return (elementNumber==0);</w:t>
      </w:r>
    </w:p>
    <w:p w14:paraId="58E221A2" w14:textId="77777777"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 xml:space="preserve">    }</w:t>
      </w:r>
    </w:p>
    <w:p w14:paraId="58D5E315" w14:textId="763116A5" w:rsidR="008B3092" w:rsidRPr="00E84D96" w:rsidRDefault="008B3092" w:rsidP="008B3092">
      <w:pPr>
        <w:rPr>
          <w:rFonts w:ascii="Courier New" w:hAnsi="Courier New" w:cs="Courier New"/>
          <w:sz w:val="14"/>
          <w:szCs w:val="14"/>
        </w:rPr>
      </w:pPr>
      <w:r w:rsidRPr="00E84D96">
        <w:rPr>
          <w:rFonts w:ascii="Courier New" w:hAnsi="Courier New" w:cs="Courier New"/>
          <w:sz w:val="14"/>
          <w:szCs w:val="14"/>
        </w:rPr>
        <w:t>}</w:t>
      </w:r>
    </w:p>
    <w:p w14:paraId="61CC4356" w14:textId="58B18AC7" w:rsidR="00575C37" w:rsidRDefault="00575C37" w:rsidP="00575C37">
      <w:pPr>
        <w:pStyle w:val="Balk2"/>
      </w:pPr>
      <w:bookmarkStart w:id="19" w:name="_Toc91168797"/>
      <w:r>
        <w:t xml:space="preserve">4.b </w:t>
      </w:r>
      <w:r w:rsidR="002D3A06">
        <w:t>Ortalama İşlem Tamamlama Süresi</w:t>
      </w:r>
      <w:bookmarkEnd w:id="19"/>
    </w:p>
    <w:p w14:paraId="226AF842" w14:textId="47BDCBEE" w:rsidR="008B3092" w:rsidRPr="008B3092" w:rsidRDefault="002D3A06" w:rsidP="008B3092">
      <w:pPr>
        <w:pStyle w:val="Balk3"/>
      </w:pPr>
      <w:bookmarkStart w:id="20" w:name="_Toc91168798"/>
      <w:r>
        <w:t>4.b.1 Kaynak Kod</w:t>
      </w:r>
      <w:bookmarkEnd w:id="20"/>
    </w:p>
    <w:p w14:paraId="624A218D" w14:textId="57453C8E"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package queuevspriorityqueue;</w:t>
      </w:r>
    </w:p>
    <w:p w14:paraId="0BA9BC67" w14:textId="1630FE49"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public class FOURTHQUESTIONwithQUEUE {  //4.sorunun QUEUE ILE GERCEKLESTIRILMESI YANI A SIKKI</w:t>
      </w:r>
    </w:p>
    <w:p w14:paraId="09AD8440"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static final int[] musteriSepetleri = {6,7,2,1,12,5,3,7,4,2};   //ORNEK VERILEN MUSTERILERIN SEPETLERI DIZISI</w:t>
      </w:r>
    </w:p>
    <w:p w14:paraId="741E9283" w14:textId="33FF892E"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static int urunOkumaSuresi = 3; //VERILEN URUN OKUMA SURESI 3 SN</w:t>
      </w:r>
    </w:p>
    <w:p w14:paraId="53E797DC"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public static void main(String[] args) {    //MAIN METODU</w:t>
      </w:r>
    </w:p>
    <w:p w14:paraId="4EDD2737" w14:textId="78BDE792"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QUEUE queue = new QUEUE(musteriSepetleri.length);   //QUEUE CLASSINDAN NESNE OLUSTURULUYOR OLUSTURULAN QUEUE DIZIDEN OLUSTUGU ICIN MUSTERI SAYISI KADAR UZUNLUKTA OLUSTURDUM</w:t>
      </w:r>
    </w:p>
    <w:p w14:paraId="15364286"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for(int sayi: musteriSepetleri){    //MUSTERILERIN SEPETLERI FOR EACH DONGUSUYLE DOLASILARAK KUYRUK YAPISINA EKLENIR</w:t>
      </w:r>
    </w:p>
    <w:p w14:paraId="5DA2C47A"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queue.enQueue(sayi);</w:t>
      </w:r>
    </w:p>
    <w:p w14:paraId="025558E5" w14:textId="2869B996"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w:t>
      </w:r>
    </w:p>
    <w:p w14:paraId="74CCFDCB" w14:textId="175F47BF"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urunlerınOkutulmasi(queue); //URUNLERIN OKUTULMASI METODU ILE HER MUSTERININ NE KADAR BEKLEDIGI VE ORTALAMA BEKLEME SURESI HESAPLANIR</w:t>
      </w:r>
    </w:p>
    <w:p w14:paraId="38363B3D" w14:textId="41867F6B"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w:t>
      </w:r>
    </w:p>
    <w:p w14:paraId="138B5FD1"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public static void urunlerınOkutulmasi(QUEUE queue){    //KAC TANE MUSTERI OLDUGU HER BIRININ BEKLEME SURESI VE TOPLAM BEKLEME SURELERI HESAPLANIR</w:t>
      </w:r>
    </w:p>
    <w:p w14:paraId="64E7816E"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int kacinciMusteri =0;  //GEREKLI DEGISKENLER</w:t>
      </w:r>
    </w:p>
    <w:p w14:paraId="205D551F"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int herMusteriBeklemeSuresi =0;</w:t>
      </w:r>
    </w:p>
    <w:p w14:paraId="3F6F3AC1" w14:textId="3DC9FD4D"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int toplamIslemTamamlanmaSuresi =0;</w:t>
      </w:r>
    </w:p>
    <w:p w14:paraId="603C3BF0" w14:textId="2FBFB3C5"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System.out.println("QUEUE DIZILIMINE GORE SONUCLAR");</w:t>
      </w:r>
    </w:p>
    <w:p w14:paraId="01D45503"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lastRenderedPageBreak/>
        <w:t xml:space="preserve">        while(!queue.isEmpty()){    //KUYRUKTAKI TUM ELEMANLAR CIKARTILASIYA KADAR CALISACAK WHILE DONGUSU</w:t>
      </w:r>
    </w:p>
    <w:p w14:paraId="49CDFA01"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kacinciMusteri++;   // HER CIKARTILAN ELEMANDA MUSTERI SAYISI 1 ARTAR</w:t>
      </w:r>
    </w:p>
    <w:p w14:paraId="6694C383" w14:textId="277A64BD"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int musteridekiUrunSayisi = queue.deQueue();    //KUYRUKTAKI ELEMAN CIKARILIR</w:t>
      </w:r>
    </w:p>
    <w:p w14:paraId="741D6D1A" w14:textId="1D77605B"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herMusteriBeklemeSuresi+= (musteridekiUrunSayisi*urunOkumaSuresi ); </w:t>
      </w:r>
    </w:p>
    <w:p w14:paraId="27EF6998" w14:textId="07B857A8"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toplamIslemTamamlanmaSuresi+= herMusteriBeklemeSuresi;  </w:t>
      </w:r>
    </w:p>
    <w:p w14:paraId="26B2BC78" w14:textId="46077E4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System.out.println(kacinciMusteri+".Müşterinin işlem tamamlanma süresi: " + (herMusteriBeklemeSuresi)); </w:t>
      </w:r>
    </w:p>
    <w:p w14:paraId="21672FA6" w14:textId="30FC7B05"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w:t>
      </w:r>
    </w:p>
    <w:p w14:paraId="06EC5AB7" w14:textId="103A6A34"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ortalamaIslemTamamlanmaYazdirilmasi(toplamIslemTamamlanmaSuresi, kacinciMusteri);   </w:t>
      </w:r>
    </w:p>
    <w:p w14:paraId="039F7BF2" w14:textId="0EBCBE75"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w:t>
      </w:r>
    </w:p>
    <w:p w14:paraId="1862977B"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public static void ortalamaIslemTamamlanmaYazdirilmasi(int toplamIslemTamamlanmaSuresi, int kacinciMusteri){</w:t>
      </w:r>
    </w:p>
    <w:p w14:paraId="3000B526" w14:textId="0E7FBCF4"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double ortalamaIslemTamamlanmaSuresi = (toplamIslemTamamlanmaSuresi/(double)kacinciMusteri);    //HER MUSTERININ BEKLEME SURELERININ TOPLANDIGI DEGISKENI MUSTERI SAYISINA BOLEREK HESAPLANIR</w:t>
      </w:r>
    </w:p>
    <w:p w14:paraId="26324334"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System.out.println("BU KASADAKI MUSTERILERIN ORTALAMA ISLEM TAMAMLANMA SURESI: " + ortalamaIslemTamamlanmaSuresi);</w:t>
      </w:r>
    </w:p>
    <w:p w14:paraId="7148F7E8"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w:t>
      </w:r>
    </w:p>
    <w:p w14:paraId="2979295A" w14:textId="0847599C"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w:t>
      </w:r>
    </w:p>
    <w:p w14:paraId="34455FC8" w14:textId="693477F1"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QUEUE CLASSI</w:t>
      </w:r>
    </w:p>
    <w:p w14:paraId="734D916F" w14:textId="0EFE526A"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class QUEUE{ </w:t>
      </w:r>
    </w:p>
    <w:p w14:paraId="01D1511B"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private int head;   //GEREKLI OZELLIKLER DIZI KULLANDIM AKSI BELIRTILMEMIS</w:t>
      </w:r>
    </w:p>
    <w:p w14:paraId="56211CFF"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private int tail;</w:t>
      </w:r>
    </w:p>
    <w:p w14:paraId="4F625893"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private int elementNumber;</w:t>
      </w:r>
    </w:p>
    <w:p w14:paraId="0AECEC80"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private int[] queueList;</w:t>
      </w:r>
    </w:p>
    <w:p w14:paraId="46203274" w14:textId="6528E290"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private int maxSize;</w:t>
      </w:r>
    </w:p>
    <w:p w14:paraId="5C3C6DEC"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public QUEUE(int maxSize){  //CLASS A AIT CONSTRUCTOR. DIZI KULLANDIGIM ICIN ICINDE MAXSIZE GELECEK VE BU UZUNLUGA GORE KUYRUK DIZISI OLUSTURULACAK</w:t>
      </w:r>
    </w:p>
    <w:p w14:paraId="1551D226"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this.maxSize = maxSize;</w:t>
      </w:r>
    </w:p>
    <w:p w14:paraId="7EF7C65B"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this.head = 0 ;</w:t>
      </w:r>
    </w:p>
    <w:p w14:paraId="02818700"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this.tail = -1;</w:t>
      </w:r>
    </w:p>
    <w:p w14:paraId="3E24BAE1"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this.elementNumber = 0;</w:t>
      </w:r>
    </w:p>
    <w:p w14:paraId="132068EB" w14:textId="6C52FDDD"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this.queueList = new int[maxSize];</w:t>
      </w:r>
    </w:p>
    <w:p w14:paraId="217F8106" w14:textId="5515E90E"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w:t>
      </w:r>
    </w:p>
    <w:p w14:paraId="338586B1" w14:textId="7E8D836C"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public void enQueue(int eklenecekSayi){ </w:t>
      </w:r>
    </w:p>
    <w:p w14:paraId="248D0108"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if(tail == maxSize-1){</w:t>
      </w:r>
    </w:p>
    <w:p w14:paraId="506D4362"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tail = -1;</w:t>
      </w:r>
    </w:p>
    <w:p w14:paraId="0ABED847"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w:t>
      </w:r>
    </w:p>
    <w:p w14:paraId="567BCED1"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queueList[++tail] = eklenecekSayi;  //TAIL 1 ARTTIRILIR VE EKLENECEK SAYI EKLENIR ELEMAN SAYISI 1 ARTTIRILIR</w:t>
      </w:r>
    </w:p>
    <w:p w14:paraId="66BA1C83"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elementNumber++;</w:t>
      </w:r>
    </w:p>
    <w:p w14:paraId="0CE4BFB6"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lastRenderedPageBreak/>
        <w:t xml:space="preserve">    }</w:t>
      </w:r>
    </w:p>
    <w:p w14:paraId="3E9B4EBB"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w:t>
      </w:r>
    </w:p>
    <w:p w14:paraId="67283CD0" w14:textId="5ACFC7AD"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public int deQueue(){  </w:t>
      </w:r>
    </w:p>
    <w:p w14:paraId="0DB1F273"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int silinecekSayi = queueList[head++];  //SILINECEK SAYI ICIN HEADDEN ELEMAN ALINIR VE HEAD 1 ARTTIRILIR</w:t>
      </w:r>
    </w:p>
    <w:p w14:paraId="7EAED50E"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if(head == maxSize){</w:t>
      </w:r>
    </w:p>
    <w:p w14:paraId="14306B88"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head =0;</w:t>
      </w:r>
    </w:p>
    <w:p w14:paraId="2099F42F"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w:t>
      </w:r>
    </w:p>
    <w:p w14:paraId="4D397641"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elementNumber--;</w:t>
      </w:r>
    </w:p>
    <w:p w14:paraId="307A8AE2"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return silinecekSayi;</w:t>
      </w:r>
    </w:p>
    <w:p w14:paraId="66E7B5AE" w14:textId="1AFA73AA"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w:t>
      </w:r>
    </w:p>
    <w:p w14:paraId="6231C0DB"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public boolean isEmpty(){   //ELEMAN SAYISI 0 OLDUGUNDA ISEMPTY METODU TRUE DONDURUR</w:t>
      </w:r>
    </w:p>
    <w:p w14:paraId="29C079EF"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return (elementNumber==0);</w:t>
      </w:r>
    </w:p>
    <w:p w14:paraId="5812A0A3" w14:textId="77777777" w:rsidR="008B3092" w:rsidRPr="008B3092" w:rsidRDefault="008B3092" w:rsidP="008B3092">
      <w:pPr>
        <w:rPr>
          <w:rFonts w:ascii="Courier New" w:hAnsi="Courier New" w:cs="Courier New"/>
          <w:sz w:val="14"/>
          <w:szCs w:val="14"/>
        </w:rPr>
      </w:pPr>
      <w:r w:rsidRPr="008B3092">
        <w:rPr>
          <w:rFonts w:ascii="Courier New" w:hAnsi="Courier New" w:cs="Courier New"/>
          <w:sz w:val="14"/>
          <w:szCs w:val="14"/>
        </w:rPr>
        <w:t xml:space="preserve">    }</w:t>
      </w:r>
    </w:p>
    <w:p w14:paraId="5CF61764" w14:textId="5DA96CBF" w:rsidR="002D3A06" w:rsidRPr="008B3092" w:rsidRDefault="008B3092" w:rsidP="008B3092">
      <w:pPr>
        <w:rPr>
          <w:rFonts w:ascii="Courier New" w:hAnsi="Courier New" w:cs="Courier New"/>
          <w:sz w:val="14"/>
          <w:szCs w:val="14"/>
        </w:rPr>
      </w:pPr>
      <w:r w:rsidRPr="008B3092">
        <w:rPr>
          <w:rFonts w:ascii="Courier New" w:hAnsi="Courier New" w:cs="Courier New"/>
          <w:sz w:val="14"/>
          <w:szCs w:val="14"/>
        </w:rPr>
        <w:t>}</w:t>
      </w:r>
    </w:p>
    <w:p w14:paraId="67EC4133" w14:textId="0D88CD92" w:rsidR="002D3A06" w:rsidRDefault="002D3A06" w:rsidP="002D3A06">
      <w:pPr>
        <w:pStyle w:val="Balk3"/>
      </w:pPr>
      <w:bookmarkStart w:id="21" w:name="_Toc91168799"/>
      <w:r>
        <w:t>4.b.2 Ekran görüntüleri</w:t>
      </w:r>
      <w:bookmarkEnd w:id="21"/>
    </w:p>
    <w:p w14:paraId="0EBB8CC4" w14:textId="77777777" w:rsidR="00E84D96" w:rsidRDefault="00E84D96" w:rsidP="005F0C39">
      <w:pPr>
        <w:rPr>
          <w:rFonts w:asciiTheme="majorHAnsi" w:eastAsiaTheme="majorEastAsia" w:hAnsiTheme="majorHAnsi" w:cstheme="majorBidi"/>
          <w:color w:val="1F3763" w:themeColor="accent1" w:themeShade="7F"/>
          <w:sz w:val="24"/>
          <w:szCs w:val="24"/>
        </w:rPr>
      </w:pPr>
      <w:r w:rsidRPr="00E84D96">
        <w:rPr>
          <w:noProof/>
        </w:rPr>
        <w:drawing>
          <wp:inline distT="0" distB="0" distL="0" distR="0" wp14:anchorId="4E58164B" wp14:editId="6F79C5A3">
            <wp:extent cx="5760720" cy="2409825"/>
            <wp:effectExtent l="0" t="0" r="0" b="9525"/>
            <wp:docPr id="8" name="Resim 8"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descr="metin içeren bir resim&#10;&#10;Açıklama otomatik olarak oluşturuldu"/>
                    <pic:cNvPicPr/>
                  </pic:nvPicPr>
                  <pic:blipFill>
                    <a:blip r:embed="rId14"/>
                    <a:stretch>
                      <a:fillRect/>
                    </a:stretch>
                  </pic:blipFill>
                  <pic:spPr>
                    <a:xfrm>
                      <a:off x="0" y="0"/>
                      <a:ext cx="5760720" cy="2409825"/>
                    </a:xfrm>
                    <a:prstGeom prst="rect">
                      <a:avLst/>
                    </a:prstGeom>
                  </pic:spPr>
                </pic:pic>
              </a:graphicData>
            </a:graphic>
          </wp:inline>
        </w:drawing>
      </w:r>
    </w:p>
    <w:p w14:paraId="35DF5ED2" w14:textId="099296A1" w:rsidR="005F0C39" w:rsidRDefault="00E84D96" w:rsidP="005F0C39">
      <w:pPr>
        <w:rPr>
          <w:rFonts w:asciiTheme="majorHAnsi" w:eastAsiaTheme="majorEastAsia" w:hAnsiTheme="majorHAnsi" w:cstheme="majorBidi"/>
          <w:color w:val="1F3763" w:themeColor="accent1" w:themeShade="7F"/>
          <w:sz w:val="24"/>
          <w:szCs w:val="24"/>
        </w:rPr>
      </w:pPr>
      <w:r w:rsidRPr="00E84D96">
        <w:rPr>
          <w:noProof/>
        </w:rPr>
        <w:drawing>
          <wp:inline distT="0" distB="0" distL="0" distR="0" wp14:anchorId="4E021475" wp14:editId="2CA4A97A">
            <wp:extent cx="5760720" cy="2317750"/>
            <wp:effectExtent l="0" t="0" r="0" b="6350"/>
            <wp:docPr id="9" name="Resim 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içeren bir resim&#10;&#10;Açıklama otomatik olarak oluşturuldu"/>
                    <pic:cNvPicPr/>
                  </pic:nvPicPr>
                  <pic:blipFill>
                    <a:blip r:embed="rId15"/>
                    <a:stretch>
                      <a:fillRect/>
                    </a:stretch>
                  </pic:blipFill>
                  <pic:spPr>
                    <a:xfrm>
                      <a:off x="0" y="0"/>
                      <a:ext cx="5760720" cy="2317750"/>
                    </a:xfrm>
                    <a:prstGeom prst="rect">
                      <a:avLst/>
                    </a:prstGeom>
                  </pic:spPr>
                </pic:pic>
              </a:graphicData>
            </a:graphic>
          </wp:inline>
        </w:drawing>
      </w:r>
      <w:r w:rsidR="005F0C39">
        <w:br/>
      </w:r>
      <w:r w:rsidR="005F0C39" w:rsidRPr="00B07102">
        <w:rPr>
          <w:rFonts w:asciiTheme="majorHAnsi" w:eastAsiaTheme="majorEastAsia" w:hAnsiTheme="majorHAnsi" w:cstheme="majorBidi"/>
          <w:color w:val="1F3763" w:themeColor="accent1" w:themeShade="7F"/>
          <w:sz w:val="24"/>
          <w:szCs w:val="24"/>
        </w:rPr>
        <w:t>4.b.3 Sözel olarak karşılaştırma</w:t>
      </w:r>
    </w:p>
    <w:p w14:paraId="186C235E" w14:textId="77777777" w:rsidR="00392373" w:rsidRDefault="00392373" w:rsidP="00392373">
      <w:r>
        <w:lastRenderedPageBreak/>
        <w:t>Priority Queue ile yapılan gerçekleştirimde, Queue ile yapılan gerçekleştirime göre zamandan kazanç  bulunmaktadır çünkü küçük işlemleri olan müşteriler daha az bekleyeceği için ortalama düşürülür. Örnek verilecek olursak 6 müşterimiz olsun. İlk 5 müşterinin işi uzun sürsün son müşterinin kısa sürsün. Queue ile gerçekleştirilirse son müşteri ilk 5 müşterinin işi kadar bekleyecektir yani ortalama daha da artacaktır. Priority Queue ile gerçekleştirilirse Queue deki son müşteri burada ilk müşteri olacağı için ve geri kalan müşteri kendi içinde aynı ek olarak da ilk müşterinin kısa işlemi kadar bekleyeceği için ortalama azalmış olur.</w:t>
      </w:r>
    </w:p>
    <w:p w14:paraId="57A963F2" w14:textId="77777777" w:rsidR="00392373" w:rsidRDefault="00392373" w:rsidP="005F0C39">
      <w:pPr>
        <w:rPr>
          <w:rFonts w:asciiTheme="majorHAnsi" w:eastAsiaTheme="majorEastAsia" w:hAnsiTheme="majorHAnsi" w:cstheme="majorBidi"/>
          <w:color w:val="1F3763" w:themeColor="accent1" w:themeShade="7F"/>
          <w:sz w:val="24"/>
          <w:szCs w:val="24"/>
        </w:rPr>
      </w:pPr>
    </w:p>
    <w:p w14:paraId="6A3E6B3D" w14:textId="77777777" w:rsidR="00E84D96" w:rsidRPr="00B07102" w:rsidRDefault="00E84D96" w:rsidP="005F0C39">
      <w:pPr>
        <w:rPr>
          <w:rFonts w:asciiTheme="majorHAnsi" w:eastAsiaTheme="majorEastAsia" w:hAnsiTheme="majorHAnsi" w:cstheme="majorBidi"/>
          <w:color w:val="1F3763" w:themeColor="accent1" w:themeShade="7F"/>
          <w:sz w:val="24"/>
          <w:szCs w:val="24"/>
        </w:rPr>
      </w:pPr>
    </w:p>
    <w:p w14:paraId="16A3DACA" w14:textId="67328D43" w:rsidR="00E93E27" w:rsidRDefault="00E93E27" w:rsidP="000401AF">
      <w:pPr>
        <w:pStyle w:val="Balk2"/>
      </w:pPr>
      <w:bookmarkStart w:id="22" w:name="_Toc91168800"/>
      <w:r>
        <w:t xml:space="preserve">4.c Öncelikli </w:t>
      </w:r>
      <w:r w:rsidR="00594108">
        <w:t>Kuyruk</w:t>
      </w:r>
      <w:r>
        <w:t xml:space="preserve"> </w:t>
      </w:r>
      <w:r w:rsidR="00894D99">
        <w:t>Tartışma</w:t>
      </w:r>
      <w:bookmarkEnd w:id="22"/>
    </w:p>
    <w:p w14:paraId="7D76E3B0" w14:textId="5CAFC9E3" w:rsidR="00657144" w:rsidRDefault="00657144" w:rsidP="00894D99">
      <w:r>
        <w:t xml:space="preserve">Dezavantaj olarak; Queue sıralamasında ilk başta olması gereken bir kişi, Priority Queue sıralamasında son kişi olabilir. Bunun tersi olarak Queue sıralamasında sonda olması gereken bir kişi, Priority Queue sıralamasında ilk kişi olabilir. </w:t>
      </w:r>
    </w:p>
    <w:p w14:paraId="5EE0EF97" w14:textId="72BFCC78" w:rsidR="00657144" w:rsidRDefault="00657144" w:rsidP="00894D99">
      <w:r>
        <w:t>Tüm elemanların aynı önceliğe sahip olduğu durumlarda Priority Queue kullanılamaz.</w:t>
      </w:r>
    </w:p>
    <w:p w14:paraId="27FC2A57" w14:textId="2C32B609" w:rsidR="004C761A" w:rsidRPr="000401AF" w:rsidRDefault="000401AF" w:rsidP="000401AF">
      <w:pPr>
        <w:pStyle w:val="Balk1"/>
      </w:pPr>
      <w:bookmarkStart w:id="23" w:name="_Toc91168801"/>
      <w:r w:rsidRPr="000401AF">
        <w:t xml:space="preserve">5. </w:t>
      </w:r>
      <w:r w:rsidR="007741F7" w:rsidRPr="000401AF">
        <w:t>Özdeğerlendirme Tablosu</w:t>
      </w:r>
      <w:bookmarkEnd w:id="23"/>
    </w:p>
    <w:p w14:paraId="62F3C91B" w14:textId="77777777" w:rsidR="0099127B" w:rsidRDefault="0099127B" w:rsidP="0099127B">
      <w:pPr>
        <w:spacing w:after="120" w:line="240" w:lineRule="auto"/>
        <w:jc w:val="both"/>
        <w:rPr>
          <w:b/>
          <w:sz w:val="24"/>
          <w:szCs w:val="24"/>
        </w:rPr>
      </w:pPr>
      <w:r>
        <w:rPr>
          <w:b/>
          <w:sz w:val="24"/>
          <w:szCs w:val="24"/>
        </w:rPr>
        <w:t>Özdeğerlendirme Tablosu</w:t>
      </w:r>
    </w:p>
    <w:tbl>
      <w:tblPr>
        <w:tblStyle w:val="TabloKlavuzu"/>
        <w:tblW w:w="0" w:type="auto"/>
        <w:tblLook w:val="04A0" w:firstRow="1" w:lastRow="0" w:firstColumn="1" w:lastColumn="0" w:noHBand="0" w:noVBand="1"/>
      </w:tblPr>
      <w:tblGrid>
        <w:gridCol w:w="4848"/>
        <w:gridCol w:w="815"/>
        <w:gridCol w:w="1025"/>
        <w:gridCol w:w="2374"/>
      </w:tblGrid>
      <w:tr w:rsidR="0099127B" w14:paraId="3E740133" w14:textId="77777777" w:rsidTr="007518CE">
        <w:tc>
          <w:tcPr>
            <w:tcW w:w="4848" w:type="dxa"/>
          </w:tcPr>
          <w:p w14:paraId="3D770A1E" w14:textId="77777777" w:rsidR="0099127B" w:rsidRDefault="0099127B" w:rsidP="00E513A8">
            <w:pPr>
              <w:rPr>
                <w:b/>
                <w:sz w:val="24"/>
                <w:szCs w:val="24"/>
              </w:rPr>
            </w:pPr>
            <w:r>
              <w:rPr>
                <w:b/>
                <w:sz w:val="24"/>
                <w:szCs w:val="24"/>
              </w:rPr>
              <w:t>Proje 2 Maddeleri</w:t>
            </w:r>
          </w:p>
        </w:tc>
        <w:tc>
          <w:tcPr>
            <w:tcW w:w="815" w:type="dxa"/>
          </w:tcPr>
          <w:p w14:paraId="1ACBFDAA" w14:textId="77777777" w:rsidR="0099127B" w:rsidRDefault="0099127B" w:rsidP="00E513A8">
            <w:pPr>
              <w:jc w:val="center"/>
              <w:rPr>
                <w:b/>
                <w:sz w:val="24"/>
                <w:szCs w:val="24"/>
              </w:rPr>
            </w:pPr>
            <w:r>
              <w:rPr>
                <w:b/>
                <w:sz w:val="24"/>
                <w:szCs w:val="24"/>
              </w:rPr>
              <w:t>Puan</w:t>
            </w:r>
          </w:p>
        </w:tc>
        <w:tc>
          <w:tcPr>
            <w:tcW w:w="1025" w:type="dxa"/>
          </w:tcPr>
          <w:p w14:paraId="1ECF114A" w14:textId="77777777" w:rsidR="0099127B" w:rsidRDefault="0099127B" w:rsidP="00E513A8">
            <w:pPr>
              <w:jc w:val="both"/>
              <w:rPr>
                <w:b/>
                <w:sz w:val="24"/>
                <w:szCs w:val="24"/>
              </w:rPr>
            </w:pPr>
            <w:r>
              <w:rPr>
                <w:b/>
                <w:sz w:val="24"/>
                <w:szCs w:val="24"/>
              </w:rPr>
              <w:t>Tahmini Not</w:t>
            </w:r>
          </w:p>
        </w:tc>
        <w:tc>
          <w:tcPr>
            <w:tcW w:w="2374" w:type="dxa"/>
          </w:tcPr>
          <w:p w14:paraId="08D71602" w14:textId="77777777" w:rsidR="0099127B" w:rsidRDefault="0099127B" w:rsidP="00E513A8">
            <w:pPr>
              <w:jc w:val="both"/>
              <w:rPr>
                <w:b/>
                <w:sz w:val="24"/>
                <w:szCs w:val="24"/>
              </w:rPr>
            </w:pPr>
            <w:r>
              <w:rPr>
                <w:b/>
                <w:sz w:val="24"/>
                <w:szCs w:val="24"/>
              </w:rPr>
              <w:t xml:space="preserve">Açıklama </w:t>
            </w:r>
          </w:p>
        </w:tc>
      </w:tr>
      <w:tr w:rsidR="0099127B" w14:paraId="28BEEF68" w14:textId="77777777" w:rsidTr="007518CE">
        <w:tc>
          <w:tcPr>
            <w:tcW w:w="4848" w:type="dxa"/>
          </w:tcPr>
          <w:p w14:paraId="035EDD65" w14:textId="77777777" w:rsidR="0099127B" w:rsidRDefault="0099127B" w:rsidP="00E513A8">
            <w:pPr>
              <w:rPr>
                <w:b/>
                <w:sz w:val="24"/>
                <w:szCs w:val="24"/>
              </w:rPr>
            </w:pPr>
            <w:r>
              <w:rPr>
                <w:b/>
                <w:sz w:val="24"/>
                <w:szCs w:val="24"/>
              </w:rPr>
              <w:t>1 a) A4 Ön çalışma</w:t>
            </w:r>
          </w:p>
        </w:tc>
        <w:tc>
          <w:tcPr>
            <w:tcW w:w="815" w:type="dxa"/>
          </w:tcPr>
          <w:p w14:paraId="69601354" w14:textId="77777777" w:rsidR="0099127B" w:rsidRDefault="0099127B" w:rsidP="00E513A8">
            <w:pPr>
              <w:jc w:val="center"/>
              <w:rPr>
                <w:b/>
                <w:sz w:val="24"/>
                <w:szCs w:val="24"/>
              </w:rPr>
            </w:pPr>
            <w:r>
              <w:rPr>
                <w:b/>
                <w:sz w:val="24"/>
                <w:szCs w:val="24"/>
              </w:rPr>
              <w:t>20</w:t>
            </w:r>
          </w:p>
        </w:tc>
        <w:tc>
          <w:tcPr>
            <w:tcW w:w="1025" w:type="dxa"/>
          </w:tcPr>
          <w:p w14:paraId="25D25ABA" w14:textId="134715EC" w:rsidR="0099127B" w:rsidRDefault="00E84D96" w:rsidP="00E513A8">
            <w:pPr>
              <w:jc w:val="both"/>
              <w:rPr>
                <w:b/>
                <w:sz w:val="24"/>
                <w:szCs w:val="24"/>
              </w:rPr>
            </w:pPr>
            <w:r>
              <w:rPr>
                <w:b/>
                <w:sz w:val="24"/>
                <w:szCs w:val="24"/>
              </w:rPr>
              <w:t>18</w:t>
            </w:r>
          </w:p>
        </w:tc>
        <w:tc>
          <w:tcPr>
            <w:tcW w:w="2374" w:type="dxa"/>
          </w:tcPr>
          <w:p w14:paraId="11EF69EA" w14:textId="6B34067F" w:rsidR="0099127B" w:rsidRPr="00392373" w:rsidRDefault="00C6516A" w:rsidP="00E513A8">
            <w:pPr>
              <w:jc w:val="both"/>
              <w:rPr>
                <w:bCs/>
                <w:sz w:val="24"/>
                <w:szCs w:val="24"/>
              </w:rPr>
            </w:pPr>
            <w:r w:rsidRPr="00392373">
              <w:rPr>
                <w:bCs/>
                <w:sz w:val="20"/>
                <w:szCs w:val="20"/>
              </w:rPr>
              <w:t>YAPILDI(</w:t>
            </w:r>
            <w:r w:rsidR="00392373" w:rsidRPr="00392373">
              <w:rPr>
                <w:bCs/>
                <w:sz w:val="20"/>
                <w:szCs w:val="20"/>
              </w:rPr>
              <w:t>KAĞIDA KURŞUN KALEMLE YAZILARAK</w:t>
            </w:r>
            <w:r w:rsidRPr="00392373">
              <w:rPr>
                <w:bCs/>
                <w:sz w:val="20"/>
                <w:szCs w:val="20"/>
              </w:rPr>
              <w:t>)</w:t>
            </w:r>
          </w:p>
        </w:tc>
      </w:tr>
      <w:tr w:rsidR="0099127B" w14:paraId="4F6AB248" w14:textId="77777777" w:rsidTr="007518CE">
        <w:tc>
          <w:tcPr>
            <w:tcW w:w="4848" w:type="dxa"/>
          </w:tcPr>
          <w:p w14:paraId="3FF32181" w14:textId="77777777" w:rsidR="0099127B" w:rsidRDefault="0099127B" w:rsidP="00E513A8">
            <w:pPr>
              <w:rPr>
                <w:b/>
                <w:sz w:val="24"/>
                <w:szCs w:val="24"/>
              </w:rPr>
            </w:pPr>
            <w:r>
              <w:rPr>
                <w:b/>
                <w:sz w:val="24"/>
                <w:szCs w:val="24"/>
              </w:rPr>
              <w:t>1 b) Kaynak kod, ekran görüntüsü, veri yapısının elemanlarının listelenmesi</w:t>
            </w:r>
          </w:p>
        </w:tc>
        <w:tc>
          <w:tcPr>
            <w:tcW w:w="815" w:type="dxa"/>
          </w:tcPr>
          <w:p w14:paraId="6D591898" w14:textId="77777777" w:rsidR="0099127B" w:rsidRDefault="0099127B" w:rsidP="00E513A8">
            <w:pPr>
              <w:jc w:val="center"/>
              <w:rPr>
                <w:b/>
                <w:sz w:val="24"/>
                <w:szCs w:val="24"/>
              </w:rPr>
            </w:pPr>
            <w:r>
              <w:rPr>
                <w:b/>
                <w:sz w:val="24"/>
                <w:szCs w:val="24"/>
              </w:rPr>
              <w:t>20</w:t>
            </w:r>
          </w:p>
        </w:tc>
        <w:tc>
          <w:tcPr>
            <w:tcW w:w="1025" w:type="dxa"/>
          </w:tcPr>
          <w:p w14:paraId="0E116B0B" w14:textId="086BD453" w:rsidR="0099127B" w:rsidRDefault="00E84D96" w:rsidP="00E513A8">
            <w:pPr>
              <w:jc w:val="both"/>
              <w:rPr>
                <w:b/>
                <w:sz w:val="24"/>
                <w:szCs w:val="24"/>
              </w:rPr>
            </w:pPr>
            <w:r>
              <w:rPr>
                <w:b/>
                <w:sz w:val="24"/>
                <w:szCs w:val="24"/>
              </w:rPr>
              <w:t>20</w:t>
            </w:r>
          </w:p>
        </w:tc>
        <w:tc>
          <w:tcPr>
            <w:tcW w:w="2374" w:type="dxa"/>
          </w:tcPr>
          <w:p w14:paraId="4D444728" w14:textId="2ED13EA2" w:rsidR="0099127B" w:rsidRDefault="00C6516A" w:rsidP="00E513A8">
            <w:pPr>
              <w:jc w:val="both"/>
              <w:rPr>
                <w:b/>
                <w:sz w:val="24"/>
                <w:szCs w:val="24"/>
              </w:rPr>
            </w:pPr>
            <w:r>
              <w:rPr>
                <w:b/>
                <w:sz w:val="24"/>
                <w:szCs w:val="24"/>
              </w:rPr>
              <w:t>YAPILDI</w:t>
            </w:r>
          </w:p>
        </w:tc>
      </w:tr>
      <w:tr w:rsidR="0099127B" w14:paraId="241EFA56" w14:textId="77777777" w:rsidTr="007518CE">
        <w:tc>
          <w:tcPr>
            <w:tcW w:w="4848" w:type="dxa"/>
          </w:tcPr>
          <w:p w14:paraId="4B464B73" w14:textId="2C389C59" w:rsidR="0099127B" w:rsidRDefault="0099127B" w:rsidP="00E513A8">
            <w:pPr>
              <w:rPr>
                <w:b/>
                <w:sz w:val="24"/>
                <w:szCs w:val="24"/>
              </w:rPr>
            </w:pPr>
            <w:r>
              <w:rPr>
                <w:b/>
                <w:sz w:val="24"/>
                <w:szCs w:val="24"/>
              </w:rPr>
              <w:t xml:space="preserve">1 c) </w:t>
            </w:r>
            <w:r w:rsidR="007518CE">
              <w:rPr>
                <w:b/>
                <w:sz w:val="24"/>
                <w:szCs w:val="24"/>
              </w:rPr>
              <w:t>Kaynak kodlar, Liste sayısı, veri yapısındaki toplam teslimat sayısı</w:t>
            </w:r>
          </w:p>
        </w:tc>
        <w:tc>
          <w:tcPr>
            <w:tcW w:w="815" w:type="dxa"/>
          </w:tcPr>
          <w:p w14:paraId="62C945B4" w14:textId="77777777" w:rsidR="0099127B" w:rsidRDefault="0099127B" w:rsidP="00E513A8">
            <w:pPr>
              <w:jc w:val="center"/>
              <w:rPr>
                <w:b/>
                <w:sz w:val="24"/>
                <w:szCs w:val="24"/>
              </w:rPr>
            </w:pPr>
            <w:r>
              <w:rPr>
                <w:b/>
                <w:sz w:val="24"/>
                <w:szCs w:val="24"/>
              </w:rPr>
              <w:t>5</w:t>
            </w:r>
          </w:p>
        </w:tc>
        <w:tc>
          <w:tcPr>
            <w:tcW w:w="1025" w:type="dxa"/>
          </w:tcPr>
          <w:p w14:paraId="5E83FCCE" w14:textId="44067C12" w:rsidR="0099127B" w:rsidRDefault="00E84D96" w:rsidP="00E513A8">
            <w:pPr>
              <w:jc w:val="both"/>
              <w:rPr>
                <w:b/>
                <w:sz w:val="24"/>
                <w:szCs w:val="24"/>
              </w:rPr>
            </w:pPr>
            <w:r>
              <w:rPr>
                <w:b/>
                <w:sz w:val="24"/>
                <w:szCs w:val="24"/>
              </w:rPr>
              <w:t>5</w:t>
            </w:r>
          </w:p>
        </w:tc>
        <w:tc>
          <w:tcPr>
            <w:tcW w:w="2374" w:type="dxa"/>
          </w:tcPr>
          <w:p w14:paraId="088652B1" w14:textId="47FFD74A" w:rsidR="0099127B" w:rsidRPr="00392373" w:rsidRDefault="00C6516A" w:rsidP="00E513A8">
            <w:pPr>
              <w:jc w:val="both"/>
              <w:rPr>
                <w:bCs/>
                <w:sz w:val="24"/>
                <w:szCs w:val="24"/>
              </w:rPr>
            </w:pPr>
            <w:r w:rsidRPr="00392373">
              <w:rPr>
                <w:bCs/>
                <w:sz w:val="18"/>
                <w:szCs w:val="18"/>
              </w:rPr>
              <w:t>YAPILDI</w:t>
            </w:r>
            <w:r w:rsidR="00392373" w:rsidRPr="00392373">
              <w:rPr>
                <w:bCs/>
                <w:sz w:val="18"/>
                <w:szCs w:val="18"/>
              </w:rPr>
              <w:t xml:space="preserve"> VE </w:t>
            </w:r>
            <w:r w:rsidR="00392373">
              <w:rPr>
                <w:bCs/>
                <w:sz w:val="18"/>
                <w:szCs w:val="18"/>
              </w:rPr>
              <w:t>VERİLEN ÖRNEKLE AYNI ÇIKTIĞI İÇİN DOĞRU</w:t>
            </w:r>
          </w:p>
        </w:tc>
      </w:tr>
      <w:tr w:rsidR="0099127B" w14:paraId="0AC5AA07" w14:textId="77777777" w:rsidTr="007518CE">
        <w:tc>
          <w:tcPr>
            <w:tcW w:w="4848" w:type="dxa"/>
          </w:tcPr>
          <w:p w14:paraId="53768B42" w14:textId="77777777" w:rsidR="0099127B" w:rsidRDefault="0099127B" w:rsidP="00E513A8">
            <w:pPr>
              <w:rPr>
                <w:b/>
                <w:sz w:val="24"/>
                <w:szCs w:val="24"/>
              </w:rPr>
            </w:pPr>
            <w:r>
              <w:rPr>
                <w:b/>
                <w:sz w:val="24"/>
                <w:szCs w:val="24"/>
              </w:rPr>
              <w:t>2 a) Yığıt kaynak kod ve ekran görüntüleri</w:t>
            </w:r>
          </w:p>
        </w:tc>
        <w:tc>
          <w:tcPr>
            <w:tcW w:w="815" w:type="dxa"/>
          </w:tcPr>
          <w:p w14:paraId="05C950E6" w14:textId="77777777" w:rsidR="0099127B" w:rsidRDefault="0099127B" w:rsidP="00E513A8">
            <w:pPr>
              <w:jc w:val="center"/>
              <w:rPr>
                <w:b/>
                <w:sz w:val="24"/>
                <w:szCs w:val="24"/>
              </w:rPr>
            </w:pPr>
            <w:r>
              <w:rPr>
                <w:b/>
                <w:sz w:val="24"/>
                <w:szCs w:val="24"/>
              </w:rPr>
              <w:t>5</w:t>
            </w:r>
          </w:p>
        </w:tc>
        <w:tc>
          <w:tcPr>
            <w:tcW w:w="1025" w:type="dxa"/>
          </w:tcPr>
          <w:p w14:paraId="17314CF1" w14:textId="47D294B5" w:rsidR="0099127B" w:rsidRDefault="00E84D96" w:rsidP="00E513A8">
            <w:pPr>
              <w:jc w:val="both"/>
              <w:rPr>
                <w:b/>
                <w:sz w:val="24"/>
                <w:szCs w:val="24"/>
              </w:rPr>
            </w:pPr>
            <w:r>
              <w:rPr>
                <w:b/>
                <w:sz w:val="24"/>
                <w:szCs w:val="24"/>
              </w:rPr>
              <w:t>5</w:t>
            </w:r>
          </w:p>
        </w:tc>
        <w:tc>
          <w:tcPr>
            <w:tcW w:w="2374" w:type="dxa"/>
          </w:tcPr>
          <w:p w14:paraId="596174AB" w14:textId="4323E62E" w:rsidR="0099127B" w:rsidRDefault="00C6516A" w:rsidP="00E513A8">
            <w:pPr>
              <w:jc w:val="both"/>
              <w:rPr>
                <w:b/>
                <w:sz w:val="24"/>
                <w:szCs w:val="24"/>
              </w:rPr>
            </w:pPr>
            <w:r>
              <w:rPr>
                <w:b/>
                <w:sz w:val="24"/>
                <w:szCs w:val="24"/>
              </w:rPr>
              <w:t>YAPILDI</w:t>
            </w:r>
          </w:p>
        </w:tc>
      </w:tr>
      <w:tr w:rsidR="0099127B" w14:paraId="51D3EDAF" w14:textId="77777777" w:rsidTr="007518CE">
        <w:tc>
          <w:tcPr>
            <w:tcW w:w="4848" w:type="dxa"/>
          </w:tcPr>
          <w:p w14:paraId="5C188337" w14:textId="77777777" w:rsidR="0099127B" w:rsidRPr="00641846" w:rsidRDefault="0099127B" w:rsidP="00E513A8">
            <w:pPr>
              <w:rPr>
                <w:b/>
                <w:sz w:val="24"/>
                <w:szCs w:val="24"/>
              </w:rPr>
            </w:pPr>
            <w:r>
              <w:rPr>
                <w:b/>
                <w:sz w:val="24"/>
                <w:szCs w:val="24"/>
              </w:rPr>
              <w:t xml:space="preserve">2 b) </w:t>
            </w:r>
            <w:r w:rsidRPr="00641846">
              <w:rPr>
                <w:b/>
                <w:sz w:val="24"/>
                <w:szCs w:val="24"/>
              </w:rPr>
              <w:t>Kuyruk</w:t>
            </w:r>
            <w:r>
              <w:rPr>
                <w:b/>
                <w:sz w:val="24"/>
                <w:szCs w:val="24"/>
              </w:rPr>
              <w:t xml:space="preserve"> kaynak kod ve ekran görüntüleri</w:t>
            </w:r>
          </w:p>
        </w:tc>
        <w:tc>
          <w:tcPr>
            <w:tcW w:w="815" w:type="dxa"/>
          </w:tcPr>
          <w:p w14:paraId="336EC96C" w14:textId="77777777" w:rsidR="0099127B" w:rsidRDefault="0099127B" w:rsidP="00E513A8">
            <w:pPr>
              <w:jc w:val="center"/>
              <w:rPr>
                <w:b/>
                <w:sz w:val="24"/>
                <w:szCs w:val="24"/>
              </w:rPr>
            </w:pPr>
            <w:r>
              <w:rPr>
                <w:b/>
                <w:sz w:val="24"/>
                <w:szCs w:val="24"/>
              </w:rPr>
              <w:t>5</w:t>
            </w:r>
          </w:p>
        </w:tc>
        <w:tc>
          <w:tcPr>
            <w:tcW w:w="1025" w:type="dxa"/>
          </w:tcPr>
          <w:p w14:paraId="3C31F20D" w14:textId="749FB93F" w:rsidR="0099127B" w:rsidRDefault="00E84D96" w:rsidP="00E513A8">
            <w:pPr>
              <w:jc w:val="both"/>
              <w:rPr>
                <w:b/>
                <w:sz w:val="24"/>
                <w:szCs w:val="24"/>
              </w:rPr>
            </w:pPr>
            <w:r>
              <w:rPr>
                <w:b/>
                <w:sz w:val="24"/>
                <w:szCs w:val="24"/>
              </w:rPr>
              <w:t>5</w:t>
            </w:r>
          </w:p>
        </w:tc>
        <w:tc>
          <w:tcPr>
            <w:tcW w:w="2374" w:type="dxa"/>
          </w:tcPr>
          <w:p w14:paraId="631FB0F1" w14:textId="33769843" w:rsidR="0099127B" w:rsidRDefault="00C6516A" w:rsidP="00E513A8">
            <w:pPr>
              <w:jc w:val="both"/>
              <w:rPr>
                <w:b/>
                <w:sz w:val="24"/>
                <w:szCs w:val="24"/>
              </w:rPr>
            </w:pPr>
            <w:r>
              <w:rPr>
                <w:b/>
                <w:sz w:val="24"/>
                <w:szCs w:val="24"/>
              </w:rPr>
              <w:t>YAPILDI</w:t>
            </w:r>
          </w:p>
        </w:tc>
      </w:tr>
      <w:tr w:rsidR="0099127B" w14:paraId="27FC90CD" w14:textId="77777777" w:rsidTr="007518CE">
        <w:tc>
          <w:tcPr>
            <w:tcW w:w="4848" w:type="dxa"/>
          </w:tcPr>
          <w:p w14:paraId="4A522E23" w14:textId="77777777" w:rsidR="0099127B" w:rsidRDefault="0099127B" w:rsidP="00E513A8">
            <w:pPr>
              <w:rPr>
                <w:b/>
                <w:sz w:val="24"/>
                <w:szCs w:val="24"/>
              </w:rPr>
            </w:pPr>
            <w:r>
              <w:rPr>
                <w:b/>
                <w:sz w:val="24"/>
                <w:szCs w:val="24"/>
              </w:rPr>
              <w:t>3 a) Öncelikli Kuyruk kod ve ekran görüntüleri</w:t>
            </w:r>
          </w:p>
        </w:tc>
        <w:tc>
          <w:tcPr>
            <w:tcW w:w="815" w:type="dxa"/>
          </w:tcPr>
          <w:p w14:paraId="4DC0CD34" w14:textId="77777777" w:rsidR="0099127B" w:rsidRDefault="0099127B" w:rsidP="00E513A8">
            <w:pPr>
              <w:jc w:val="center"/>
              <w:rPr>
                <w:b/>
                <w:sz w:val="24"/>
                <w:szCs w:val="24"/>
              </w:rPr>
            </w:pPr>
            <w:r>
              <w:rPr>
                <w:b/>
                <w:sz w:val="24"/>
                <w:szCs w:val="24"/>
              </w:rPr>
              <w:t>10</w:t>
            </w:r>
          </w:p>
        </w:tc>
        <w:tc>
          <w:tcPr>
            <w:tcW w:w="1025" w:type="dxa"/>
          </w:tcPr>
          <w:p w14:paraId="788D3195" w14:textId="46ADA38F" w:rsidR="0099127B" w:rsidRDefault="00E84D96" w:rsidP="00E513A8">
            <w:pPr>
              <w:jc w:val="both"/>
              <w:rPr>
                <w:b/>
                <w:sz w:val="24"/>
                <w:szCs w:val="24"/>
              </w:rPr>
            </w:pPr>
            <w:r>
              <w:rPr>
                <w:b/>
                <w:sz w:val="24"/>
                <w:szCs w:val="24"/>
              </w:rPr>
              <w:t>10</w:t>
            </w:r>
          </w:p>
        </w:tc>
        <w:tc>
          <w:tcPr>
            <w:tcW w:w="2374" w:type="dxa"/>
          </w:tcPr>
          <w:p w14:paraId="5BB41E55" w14:textId="37A8B5D7" w:rsidR="0099127B" w:rsidRDefault="00C6516A" w:rsidP="00E513A8">
            <w:pPr>
              <w:jc w:val="both"/>
              <w:rPr>
                <w:b/>
                <w:sz w:val="24"/>
                <w:szCs w:val="24"/>
              </w:rPr>
            </w:pPr>
            <w:r>
              <w:rPr>
                <w:b/>
                <w:sz w:val="24"/>
                <w:szCs w:val="24"/>
              </w:rPr>
              <w:t>YAPILDI</w:t>
            </w:r>
          </w:p>
        </w:tc>
      </w:tr>
      <w:tr w:rsidR="0099127B" w14:paraId="15D09647" w14:textId="77777777" w:rsidTr="007518CE">
        <w:tc>
          <w:tcPr>
            <w:tcW w:w="4848" w:type="dxa"/>
          </w:tcPr>
          <w:p w14:paraId="1F4BCDDC" w14:textId="77777777" w:rsidR="0099127B" w:rsidRDefault="0099127B" w:rsidP="00E513A8">
            <w:pPr>
              <w:rPr>
                <w:b/>
                <w:sz w:val="24"/>
                <w:szCs w:val="24"/>
              </w:rPr>
            </w:pPr>
            <w:r>
              <w:rPr>
                <w:b/>
                <w:sz w:val="24"/>
                <w:szCs w:val="24"/>
              </w:rPr>
              <w:t>3 b) ArrayList ve Dizi altyapılarının karşılaştırılması</w:t>
            </w:r>
          </w:p>
        </w:tc>
        <w:tc>
          <w:tcPr>
            <w:tcW w:w="815" w:type="dxa"/>
          </w:tcPr>
          <w:p w14:paraId="3A252C0A" w14:textId="77777777" w:rsidR="0099127B" w:rsidRDefault="0099127B" w:rsidP="00E513A8">
            <w:pPr>
              <w:jc w:val="center"/>
              <w:rPr>
                <w:b/>
                <w:sz w:val="24"/>
                <w:szCs w:val="24"/>
              </w:rPr>
            </w:pPr>
            <w:r>
              <w:rPr>
                <w:b/>
                <w:sz w:val="24"/>
                <w:szCs w:val="24"/>
              </w:rPr>
              <w:t>5</w:t>
            </w:r>
          </w:p>
        </w:tc>
        <w:tc>
          <w:tcPr>
            <w:tcW w:w="1025" w:type="dxa"/>
          </w:tcPr>
          <w:p w14:paraId="3F176189" w14:textId="72E372A8" w:rsidR="0099127B" w:rsidRDefault="00E671F9" w:rsidP="00E513A8">
            <w:pPr>
              <w:jc w:val="both"/>
              <w:rPr>
                <w:b/>
                <w:sz w:val="24"/>
                <w:szCs w:val="24"/>
              </w:rPr>
            </w:pPr>
            <w:r>
              <w:rPr>
                <w:b/>
                <w:sz w:val="24"/>
                <w:szCs w:val="24"/>
              </w:rPr>
              <w:t>3</w:t>
            </w:r>
          </w:p>
        </w:tc>
        <w:tc>
          <w:tcPr>
            <w:tcW w:w="2374" w:type="dxa"/>
          </w:tcPr>
          <w:p w14:paraId="7F059FCE" w14:textId="29B343E7" w:rsidR="0099127B" w:rsidRPr="00392373" w:rsidRDefault="00392373" w:rsidP="00E513A8">
            <w:pPr>
              <w:jc w:val="both"/>
              <w:rPr>
                <w:bCs/>
                <w:sz w:val="24"/>
                <w:szCs w:val="24"/>
              </w:rPr>
            </w:pPr>
            <w:r w:rsidRPr="00392373">
              <w:rPr>
                <w:bCs/>
                <w:sz w:val="18"/>
                <w:szCs w:val="18"/>
              </w:rPr>
              <w:t>YAPILDI FAKAT AÇIKLAMANIN DOĞRULUĞUNDAN TAM OLARAK EMİN DEĞİLİM</w:t>
            </w:r>
          </w:p>
        </w:tc>
      </w:tr>
      <w:tr w:rsidR="007518CE" w14:paraId="7667AA57" w14:textId="77777777" w:rsidTr="007518CE">
        <w:tc>
          <w:tcPr>
            <w:tcW w:w="4848" w:type="dxa"/>
          </w:tcPr>
          <w:p w14:paraId="7E21DFC1" w14:textId="7528EE0B" w:rsidR="007518CE" w:rsidRDefault="007518CE" w:rsidP="007518CE">
            <w:pPr>
              <w:rPr>
                <w:b/>
                <w:sz w:val="24"/>
                <w:szCs w:val="24"/>
              </w:rPr>
            </w:pPr>
            <w:r>
              <w:rPr>
                <w:b/>
                <w:sz w:val="24"/>
                <w:szCs w:val="24"/>
              </w:rPr>
              <w:t>4) Kod, sonuçlar tablosu, ekran görüntüleri, karşılaştırma ve soruların cevapları.</w:t>
            </w:r>
          </w:p>
        </w:tc>
        <w:tc>
          <w:tcPr>
            <w:tcW w:w="815" w:type="dxa"/>
          </w:tcPr>
          <w:p w14:paraId="7491F7A1" w14:textId="77777777" w:rsidR="007518CE" w:rsidRDefault="007518CE" w:rsidP="007518CE">
            <w:pPr>
              <w:jc w:val="center"/>
              <w:rPr>
                <w:b/>
                <w:sz w:val="24"/>
                <w:szCs w:val="24"/>
              </w:rPr>
            </w:pPr>
            <w:r>
              <w:rPr>
                <w:b/>
                <w:sz w:val="24"/>
                <w:szCs w:val="24"/>
              </w:rPr>
              <w:t>20</w:t>
            </w:r>
          </w:p>
        </w:tc>
        <w:tc>
          <w:tcPr>
            <w:tcW w:w="1025" w:type="dxa"/>
          </w:tcPr>
          <w:p w14:paraId="1ED5D9E5" w14:textId="47CBE97A" w:rsidR="007518CE" w:rsidRDefault="00E671F9" w:rsidP="007518CE">
            <w:pPr>
              <w:jc w:val="both"/>
              <w:rPr>
                <w:b/>
                <w:sz w:val="24"/>
                <w:szCs w:val="24"/>
              </w:rPr>
            </w:pPr>
            <w:r>
              <w:rPr>
                <w:b/>
                <w:sz w:val="24"/>
                <w:szCs w:val="24"/>
              </w:rPr>
              <w:t>18</w:t>
            </w:r>
          </w:p>
        </w:tc>
        <w:tc>
          <w:tcPr>
            <w:tcW w:w="2374" w:type="dxa"/>
          </w:tcPr>
          <w:p w14:paraId="0D14EA28" w14:textId="76087538" w:rsidR="007518CE" w:rsidRPr="00392373" w:rsidRDefault="00C6516A" w:rsidP="007518CE">
            <w:pPr>
              <w:jc w:val="both"/>
              <w:rPr>
                <w:bCs/>
                <w:sz w:val="24"/>
                <w:szCs w:val="24"/>
              </w:rPr>
            </w:pPr>
            <w:r w:rsidRPr="00392373">
              <w:rPr>
                <w:bCs/>
                <w:sz w:val="18"/>
                <w:szCs w:val="18"/>
              </w:rPr>
              <w:t>YAPILDI</w:t>
            </w:r>
            <w:r w:rsidR="00392373" w:rsidRPr="00392373">
              <w:rPr>
                <w:bCs/>
                <w:sz w:val="18"/>
                <w:szCs w:val="18"/>
              </w:rPr>
              <w:t xml:space="preserve"> VE SONUÇLAR ELLE HESAPLAMAYLA AYNI ÇIKIYOR YANİ DOĞRU</w:t>
            </w:r>
          </w:p>
        </w:tc>
      </w:tr>
      <w:tr w:rsidR="0099127B" w14:paraId="0A222494" w14:textId="77777777" w:rsidTr="007518CE">
        <w:tc>
          <w:tcPr>
            <w:tcW w:w="4848" w:type="dxa"/>
          </w:tcPr>
          <w:p w14:paraId="01FEB316" w14:textId="77777777" w:rsidR="0099127B" w:rsidRDefault="0099127B" w:rsidP="00E513A8">
            <w:pPr>
              <w:rPr>
                <w:b/>
                <w:sz w:val="24"/>
                <w:szCs w:val="24"/>
              </w:rPr>
            </w:pPr>
            <w:r>
              <w:rPr>
                <w:b/>
                <w:sz w:val="24"/>
                <w:szCs w:val="24"/>
              </w:rPr>
              <w:t>5) Özdeğerlendirme Tablosu</w:t>
            </w:r>
          </w:p>
        </w:tc>
        <w:tc>
          <w:tcPr>
            <w:tcW w:w="815" w:type="dxa"/>
          </w:tcPr>
          <w:p w14:paraId="232900A0" w14:textId="77777777" w:rsidR="0099127B" w:rsidRDefault="0099127B" w:rsidP="00E513A8">
            <w:pPr>
              <w:jc w:val="center"/>
              <w:rPr>
                <w:b/>
                <w:sz w:val="24"/>
                <w:szCs w:val="24"/>
              </w:rPr>
            </w:pPr>
            <w:r>
              <w:rPr>
                <w:b/>
                <w:sz w:val="24"/>
                <w:szCs w:val="24"/>
              </w:rPr>
              <w:t>10</w:t>
            </w:r>
          </w:p>
        </w:tc>
        <w:tc>
          <w:tcPr>
            <w:tcW w:w="1025" w:type="dxa"/>
          </w:tcPr>
          <w:p w14:paraId="7709C55A" w14:textId="70D99DAF" w:rsidR="0099127B" w:rsidRDefault="00392373" w:rsidP="00E513A8">
            <w:pPr>
              <w:jc w:val="both"/>
              <w:rPr>
                <w:b/>
                <w:sz w:val="24"/>
                <w:szCs w:val="24"/>
              </w:rPr>
            </w:pPr>
            <w:r>
              <w:rPr>
                <w:b/>
                <w:sz w:val="24"/>
                <w:szCs w:val="24"/>
              </w:rPr>
              <w:t>10</w:t>
            </w:r>
          </w:p>
        </w:tc>
        <w:tc>
          <w:tcPr>
            <w:tcW w:w="2374" w:type="dxa"/>
          </w:tcPr>
          <w:p w14:paraId="4CE50CA0" w14:textId="50EDE528" w:rsidR="0099127B" w:rsidRDefault="00C6516A" w:rsidP="00E513A8">
            <w:pPr>
              <w:jc w:val="both"/>
              <w:rPr>
                <w:b/>
                <w:sz w:val="24"/>
                <w:szCs w:val="24"/>
              </w:rPr>
            </w:pPr>
            <w:r>
              <w:rPr>
                <w:b/>
                <w:sz w:val="24"/>
                <w:szCs w:val="24"/>
              </w:rPr>
              <w:t>YAPILDI</w:t>
            </w:r>
          </w:p>
        </w:tc>
      </w:tr>
      <w:tr w:rsidR="0099127B" w14:paraId="2E6606E5" w14:textId="77777777" w:rsidTr="007518CE">
        <w:tc>
          <w:tcPr>
            <w:tcW w:w="4848" w:type="dxa"/>
          </w:tcPr>
          <w:p w14:paraId="5AE1FC0F" w14:textId="77777777" w:rsidR="0099127B" w:rsidRDefault="0099127B" w:rsidP="00E513A8">
            <w:pPr>
              <w:jc w:val="right"/>
              <w:rPr>
                <w:b/>
                <w:sz w:val="24"/>
                <w:szCs w:val="24"/>
              </w:rPr>
            </w:pPr>
            <w:r>
              <w:rPr>
                <w:b/>
                <w:sz w:val="24"/>
                <w:szCs w:val="24"/>
              </w:rPr>
              <w:lastRenderedPageBreak/>
              <w:t>Toplam</w:t>
            </w:r>
          </w:p>
        </w:tc>
        <w:tc>
          <w:tcPr>
            <w:tcW w:w="815" w:type="dxa"/>
          </w:tcPr>
          <w:p w14:paraId="2A8FB16E" w14:textId="77777777" w:rsidR="0099127B" w:rsidRDefault="0099127B" w:rsidP="00E513A8">
            <w:pPr>
              <w:jc w:val="center"/>
              <w:rPr>
                <w:b/>
                <w:sz w:val="24"/>
                <w:szCs w:val="24"/>
              </w:rPr>
            </w:pPr>
            <w:r>
              <w:rPr>
                <w:b/>
                <w:sz w:val="24"/>
                <w:szCs w:val="24"/>
              </w:rPr>
              <w:t>100</w:t>
            </w:r>
          </w:p>
        </w:tc>
        <w:tc>
          <w:tcPr>
            <w:tcW w:w="1025" w:type="dxa"/>
          </w:tcPr>
          <w:p w14:paraId="6596849A" w14:textId="3B20695B" w:rsidR="0099127B" w:rsidRDefault="00E671F9" w:rsidP="00E513A8">
            <w:pPr>
              <w:jc w:val="both"/>
              <w:rPr>
                <w:b/>
                <w:sz w:val="24"/>
                <w:szCs w:val="24"/>
              </w:rPr>
            </w:pPr>
            <w:r>
              <w:rPr>
                <w:b/>
                <w:sz w:val="24"/>
                <w:szCs w:val="24"/>
              </w:rPr>
              <w:t>94</w:t>
            </w:r>
          </w:p>
        </w:tc>
        <w:tc>
          <w:tcPr>
            <w:tcW w:w="2374" w:type="dxa"/>
          </w:tcPr>
          <w:p w14:paraId="5A69F843" w14:textId="4719662B" w:rsidR="0099127B" w:rsidRDefault="0099127B" w:rsidP="00E513A8">
            <w:pPr>
              <w:jc w:val="both"/>
              <w:rPr>
                <w:b/>
                <w:sz w:val="24"/>
                <w:szCs w:val="24"/>
              </w:rPr>
            </w:pPr>
          </w:p>
        </w:tc>
      </w:tr>
    </w:tbl>
    <w:p w14:paraId="1B234FE4" w14:textId="77777777" w:rsidR="0099127B" w:rsidRDefault="0099127B" w:rsidP="0099127B">
      <w:pPr>
        <w:spacing w:after="120" w:line="240" w:lineRule="auto"/>
        <w:jc w:val="both"/>
        <w:rPr>
          <w:b/>
          <w:sz w:val="24"/>
          <w:szCs w:val="24"/>
        </w:rPr>
      </w:pPr>
    </w:p>
    <w:p w14:paraId="6C3AEF9A" w14:textId="3E410E1D" w:rsidR="00D24C0E" w:rsidRPr="0099127B" w:rsidRDefault="0099127B" w:rsidP="0099127B">
      <w:pPr>
        <w:jc w:val="both"/>
        <w:rPr>
          <w:b/>
          <w:sz w:val="24"/>
          <w:szCs w:val="24"/>
        </w:rPr>
      </w:pPr>
      <w:r>
        <w:rPr>
          <w:b/>
          <w:sz w:val="24"/>
          <w:szCs w:val="24"/>
        </w:rPr>
        <w:t xml:space="preserve">Açıklama kısmında yapıldı, yapılmadı bilgisi ve hangi maddelerin nasıl yapıldığı (ve nelerin yapılmadığı / yapılamadığı) yazılmalıdır. Tahmini not kısmına da ilgili maddeden kaç almayı beklediğinizi yazmalısınız. </w:t>
      </w:r>
    </w:p>
    <w:sectPr w:rsidR="00D24C0E" w:rsidRPr="0099127B" w:rsidSect="00B626F8">
      <w:footerReference w:type="default" r:id="rId1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BE8126" w14:textId="77777777" w:rsidR="00944EB2" w:rsidRDefault="00944EB2" w:rsidP="008C5C2A">
      <w:pPr>
        <w:spacing w:after="0" w:line="240" w:lineRule="auto"/>
      </w:pPr>
      <w:r>
        <w:separator/>
      </w:r>
    </w:p>
  </w:endnote>
  <w:endnote w:type="continuationSeparator" w:id="0">
    <w:p w14:paraId="3537EBED" w14:textId="77777777" w:rsidR="00944EB2" w:rsidRDefault="00944EB2"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ndara">
    <w:panose1 w:val="020E0502030303020204"/>
    <w:charset w:val="A2"/>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6015737"/>
      <w:docPartObj>
        <w:docPartGallery w:val="Page Numbers (Bottom of Page)"/>
        <w:docPartUnique/>
      </w:docPartObj>
    </w:sdtPr>
    <w:sdtEndPr/>
    <w:sdtContent>
      <w:p w14:paraId="78E7F6F2" w14:textId="5AD07F73" w:rsidR="00EF3FA6" w:rsidRDefault="00EF3FA6">
        <w:pPr>
          <w:pStyle w:val="AltBilgi"/>
          <w:jc w:val="center"/>
        </w:pPr>
        <w:r>
          <w:fldChar w:fldCharType="begin"/>
        </w:r>
        <w:r>
          <w:instrText>PAGE   \* MERGEFORMAT</w:instrText>
        </w:r>
        <w:r>
          <w:fldChar w:fldCharType="separate"/>
        </w:r>
        <w:r w:rsidRPr="00BD21CF">
          <w:rPr>
            <w:noProof/>
            <w:lang w:val="tr-TR"/>
          </w:rPr>
          <w:t>3</w:t>
        </w:r>
        <w:r>
          <w:fldChar w:fldCharType="end"/>
        </w:r>
      </w:p>
    </w:sdtContent>
  </w:sdt>
  <w:p w14:paraId="6D3B8A90" w14:textId="77777777" w:rsidR="00EF3FA6" w:rsidRDefault="00EF3FA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10460" w14:textId="77777777" w:rsidR="00944EB2" w:rsidRDefault="00944EB2" w:rsidP="008C5C2A">
      <w:pPr>
        <w:spacing w:after="0" w:line="240" w:lineRule="auto"/>
      </w:pPr>
      <w:r>
        <w:separator/>
      </w:r>
    </w:p>
  </w:footnote>
  <w:footnote w:type="continuationSeparator" w:id="0">
    <w:p w14:paraId="3DA83362" w14:textId="77777777" w:rsidR="00944EB2" w:rsidRDefault="00944EB2" w:rsidP="008C5C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QUAwUzJoSwAAAA="/>
  </w:docVars>
  <w:rsids>
    <w:rsidRoot w:val="006333FA"/>
    <w:rsid w:val="00025667"/>
    <w:rsid w:val="00026031"/>
    <w:rsid w:val="00031F75"/>
    <w:rsid w:val="00034D4F"/>
    <w:rsid w:val="000401AF"/>
    <w:rsid w:val="00051AF6"/>
    <w:rsid w:val="00083769"/>
    <w:rsid w:val="00093039"/>
    <w:rsid w:val="000B088F"/>
    <w:rsid w:val="000C76C0"/>
    <w:rsid w:val="000C7C65"/>
    <w:rsid w:val="000E3D31"/>
    <w:rsid w:val="00134807"/>
    <w:rsid w:val="00161705"/>
    <w:rsid w:val="0016700D"/>
    <w:rsid w:val="0018515A"/>
    <w:rsid w:val="001C6C80"/>
    <w:rsid w:val="001E2723"/>
    <w:rsid w:val="00216380"/>
    <w:rsid w:val="00217A66"/>
    <w:rsid w:val="00251D5B"/>
    <w:rsid w:val="00252C00"/>
    <w:rsid w:val="002763DD"/>
    <w:rsid w:val="002771E4"/>
    <w:rsid w:val="002D3A06"/>
    <w:rsid w:val="002F4AE3"/>
    <w:rsid w:val="00301640"/>
    <w:rsid w:val="00320046"/>
    <w:rsid w:val="00334B8E"/>
    <w:rsid w:val="0035637B"/>
    <w:rsid w:val="00367AC9"/>
    <w:rsid w:val="003760D1"/>
    <w:rsid w:val="00387F6B"/>
    <w:rsid w:val="00392373"/>
    <w:rsid w:val="003A1E7A"/>
    <w:rsid w:val="003A60F1"/>
    <w:rsid w:val="003C4C15"/>
    <w:rsid w:val="003C61CF"/>
    <w:rsid w:val="003E3FA2"/>
    <w:rsid w:val="00431D3A"/>
    <w:rsid w:val="00435BBA"/>
    <w:rsid w:val="00457339"/>
    <w:rsid w:val="0047057B"/>
    <w:rsid w:val="004833DA"/>
    <w:rsid w:val="004C761A"/>
    <w:rsid w:val="004D1D0F"/>
    <w:rsid w:val="004D2390"/>
    <w:rsid w:val="004E5B73"/>
    <w:rsid w:val="00575C37"/>
    <w:rsid w:val="0058535C"/>
    <w:rsid w:val="00590231"/>
    <w:rsid w:val="00594108"/>
    <w:rsid w:val="00596A57"/>
    <w:rsid w:val="005A26B9"/>
    <w:rsid w:val="005E797E"/>
    <w:rsid w:val="005F0C39"/>
    <w:rsid w:val="005F1E60"/>
    <w:rsid w:val="00612FD5"/>
    <w:rsid w:val="006333FA"/>
    <w:rsid w:val="006336D1"/>
    <w:rsid w:val="00650378"/>
    <w:rsid w:val="00657144"/>
    <w:rsid w:val="006635AC"/>
    <w:rsid w:val="006869A7"/>
    <w:rsid w:val="006B0DA5"/>
    <w:rsid w:val="006B41BF"/>
    <w:rsid w:val="006D2A82"/>
    <w:rsid w:val="006E3D9D"/>
    <w:rsid w:val="006E7883"/>
    <w:rsid w:val="006F0242"/>
    <w:rsid w:val="006F1A24"/>
    <w:rsid w:val="006F69D6"/>
    <w:rsid w:val="00725043"/>
    <w:rsid w:val="00743D0A"/>
    <w:rsid w:val="007518CE"/>
    <w:rsid w:val="007530C7"/>
    <w:rsid w:val="00757ACB"/>
    <w:rsid w:val="00771CC7"/>
    <w:rsid w:val="007741F7"/>
    <w:rsid w:val="007A5085"/>
    <w:rsid w:val="007E4E55"/>
    <w:rsid w:val="00817771"/>
    <w:rsid w:val="00831355"/>
    <w:rsid w:val="00846314"/>
    <w:rsid w:val="00847EFC"/>
    <w:rsid w:val="008608A6"/>
    <w:rsid w:val="0086171C"/>
    <w:rsid w:val="008905AF"/>
    <w:rsid w:val="00894D99"/>
    <w:rsid w:val="008B09EA"/>
    <w:rsid w:val="008B3092"/>
    <w:rsid w:val="008C5C2A"/>
    <w:rsid w:val="008F75DD"/>
    <w:rsid w:val="00911B20"/>
    <w:rsid w:val="00916024"/>
    <w:rsid w:val="0092633C"/>
    <w:rsid w:val="00944EB2"/>
    <w:rsid w:val="00957D81"/>
    <w:rsid w:val="00966569"/>
    <w:rsid w:val="00974919"/>
    <w:rsid w:val="0099005B"/>
    <w:rsid w:val="0099127B"/>
    <w:rsid w:val="009B4289"/>
    <w:rsid w:val="009D628D"/>
    <w:rsid w:val="009F4DDD"/>
    <w:rsid w:val="009F66D3"/>
    <w:rsid w:val="00A01CE0"/>
    <w:rsid w:val="00A17C49"/>
    <w:rsid w:val="00A444C5"/>
    <w:rsid w:val="00A4568D"/>
    <w:rsid w:val="00A478EB"/>
    <w:rsid w:val="00A74C59"/>
    <w:rsid w:val="00A81B4C"/>
    <w:rsid w:val="00A82771"/>
    <w:rsid w:val="00A97971"/>
    <w:rsid w:val="00AA4E02"/>
    <w:rsid w:val="00AF1514"/>
    <w:rsid w:val="00B02282"/>
    <w:rsid w:val="00B02BD8"/>
    <w:rsid w:val="00B07102"/>
    <w:rsid w:val="00B1037C"/>
    <w:rsid w:val="00B14D22"/>
    <w:rsid w:val="00B3317F"/>
    <w:rsid w:val="00B626F8"/>
    <w:rsid w:val="00B67ADE"/>
    <w:rsid w:val="00B847E2"/>
    <w:rsid w:val="00BB513D"/>
    <w:rsid w:val="00BC7981"/>
    <w:rsid w:val="00BD21CF"/>
    <w:rsid w:val="00C13972"/>
    <w:rsid w:val="00C13C2B"/>
    <w:rsid w:val="00C314E1"/>
    <w:rsid w:val="00C561A9"/>
    <w:rsid w:val="00C6516A"/>
    <w:rsid w:val="00C8644B"/>
    <w:rsid w:val="00C86526"/>
    <w:rsid w:val="00C91E9A"/>
    <w:rsid w:val="00CB78D1"/>
    <w:rsid w:val="00CD7F1A"/>
    <w:rsid w:val="00CE11AB"/>
    <w:rsid w:val="00CF6A29"/>
    <w:rsid w:val="00D03977"/>
    <w:rsid w:val="00D24C0E"/>
    <w:rsid w:val="00D3088A"/>
    <w:rsid w:val="00D62422"/>
    <w:rsid w:val="00D76A94"/>
    <w:rsid w:val="00D818DD"/>
    <w:rsid w:val="00D824D5"/>
    <w:rsid w:val="00DA60EA"/>
    <w:rsid w:val="00DA632C"/>
    <w:rsid w:val="00DA6EC5"/>
    <w:rsid w:val="00DB1DD8"/>
    <w:rsid w:val="00DC58B3"/>
    <w:rsid w:val="00DD2CA0"/>
    <w:rsid w:val="00DD7453"/>
    <w:rsid w:val="00DE7634"/>
    <w:rsid w:val="00DF1B8A"/>
    <w:rsid w:val="00E02785"/>
    <w:rsid w:val="00E07DAD"/>
    <w:rsid w:val="00E37E95"/>
    <w:rsid w:val="00E437E4"/>
    <w:rsid w:val="00E452B5"/>
    <w:rsid w:val="00E45FC4"/>
    <w:rsid w:val="00E513A8"/>
    <w:rsid w:val="00E6195E"/>
    <w:rsid w:val="00E63DC0"/>
    <w:rsid w:val="00E671F9"/>
    <w:rsid w:val="00E84D96"/>
    <w:rsid w:val="00E93E27"/>
    <w:rsid w:val="00ED3C10"/>
    <w:rsid w:val="00ED6ED2"/>
    <w:rsid w:val="00EE21B3"/>
    <w:rsid w:val="00EE553F"/>
    <w:rsid w:val="00EF0A95"/>
    <w:rsid w:val="00EF1CC1"/>
    <w:rsid w:val="00EF3FA6"/>
    <w:rsid w:val="00F06AB0"/>
    <w:rsid w:val="00F104E9"/>
    <w:rsid w:val="00F10DDC"/>
    <w:rsid w:val="00F47878"/>
    <w:rsid w:val="00F7091C"/>
    <w:rsid w:val="00FF3D7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59"/>
    <w:rsid w:val="009912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D4A971-DACC-4B4D-936A-E1B7483C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19</Pages>
  <Words>3734</Words>
  <Characters>21286</Characters>
  <Application>Microsoft Office Word</Application>
  <DocSecurity>0</DocSecurity>
  <Lines>177</Lines>
  <Paragraphs>4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Mahmut Çelik</cp:lastModifiedBy>
  <cp:revision>77</cp:revision>
  <dcterms:created xsi:type="dcterms:W3CDTF">2020-12-01T12:31:00Z</dcterms:created>
  <dcterms:modified xsi:type="dcterms:W3CDTF">2021-12-31T09:23:00Z</dcterms:modified>
</cp:coreProperties>
</file>